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rsidR="0092656D" w:rsidRDefault="0092656D" w:rsidP="004062C7"/>
    <w:p w:rsidR="00F04313" w:rsidRPr="00626000" w:rsidRDefault="000D6557" w:rsidP="000D6557">
      <w:pPr>
        <w:spacing w:after="10pt" w:line="13.80pt" w:lineRule="auto"/>
        <w:jc w:val="center"/>
        <w:rPr>
          <w:rFonts w:ascii="Franklin Gothic Demi Cond" w:hAnsi="Franklin Gothic Demi Cond"/>
          <w:sz w:val="36"/>
        </w:rPr>
      </w:pPr>
      <w:r>
        <w:rPr>
          <w:rFonts w:ascii="Franklin Gothic Demi Cond" w:hAnsi="Franklin Gothic Demi Cond"/>
          <w:sz w:val="36"/>
        </w:rPr>
        <w:t>Diversified Agriculture</w:t>
      </w:r>
    </w:p>
    <w:p w:rsidR="000D6557" w:rsidRPr="00626000" w:rsidRDefault="000D6557" w:rsidP="000D6557">
      <w:pPr>
        <w:outlineLvl w:val="1"/>
        <w:rPr>
          <w:rFonts w:ascii="Franklin Gothic Demi" w:hAnsi="Franklin Gothic Demi"/>
          <w:bCs w:val="0"/>
          <w:sz w:val="24"/>
        </w:rPr>
      </w:pPr>
      <w:r>
        <w:rPr>
          <w:rFonts w:ascii="Franklin Gothic Demi" w:hAnsi="Franklin Gothic Demi"/>
          <w:bCs w:val="0"/>
          <w:sz w:val="24"/>
        </w:rPr>
        <w:t>01.0302</w:t>
      </w:r>
    </w:p>
    <w:p w:rsidR="00F04313" w:rsidRPr="00626000" w:rsidRDefault="000D6557" w:rsidP="000D6557">
      <w:pPr>
        <w:outlineLvl w:val="1"/>
        <w:rPr>
          <w:rFonts w:ascii="Franklin Gothic Demi" w:hAnsi="Franklin Gothic Demi"/>
          <w:bCs w:val="0"/>
          <w:sz w:val="24"/>
        </w:rPr>
      </w:pPr>
      <w:r w:rsidRPr="00626000">
        <w:rPr>
          <w:rFonts w:ascii="Franklin Gothic Demi" w:hAnsi="Franklin Gothic Demi"/>
          <w:bCs w:val="0"/>
          <w:sz w:val="24"/>
        </w:rPr>
        <w:t>Career Cluster</w:t>
      </w:r>
      <w:r w:rsidR="00F04313" w:rsidRPr="00626000">
        <w:rPr>
          <w:rFonts w:ascii="Franklin Gothic Demi" w:hAnsi="Franklin Gothic Demi"/>
          <w:bCs w:val="0"/>
          <w:sz w:val="24"/>
        </w:rPr>
        <w:t xml:space="preserve">: </w:t>
      </w:r>
      <w:r>
        <w:rPr>
          <w:rFonts w:ascii="Franklin Gothic Demi" w:hAnsi="Franklin Gothic Demi"/>
          <w:bCs w:val="0"/>
          <w:sz w:val="24"/>
        </w:rPr>
        <w:t>Agriculture, Food &amp; Natural Resources</w:t>
      </w:r>
    </w:p>
    <w:p w:rsidR="00F04313" w:rsidRPr="00626000" w:rsidRDefault="000D6557" w:rsidP="000D6557">
      <w:r w:rsidRPr="00626000">
        <w:rPr>
          <w:rFonts w:ascii="Franklin Gothic Demi" w:hAnsi="Franklin Gothic Demi"/>
          <w:sz w:val="24"/>
        </w:rPr>
        <w:t>Pathway</w:t>
      </w:r>
      <w:r w:rsidR="00F04313" w:rsidRPr="00626000">
        <w:t xml:space="preserve">: </w:t>
      </w:r>
      <w:r>
        <w:rPr>
          <w:b/>
        </w:rPr>
        <w:t>Animal Systems Pathway</w:t>
      </w:r>
    </w:p>
    <w:p w:rsidR="000D6557" w:rsidRPr="00626000" w:rsidRDefault="000D6557" w:rsidP="000D6557">
      <w:pPr>
        <w:outlineLvl w:val="0"/>
        <w:rPr>
          <w:rFonts w:ascii="Franklin Gothic Demi Cond" w:hAnsi="Franklin Gothic Demi Cond"/>
          <w:bCs w:val="0"/>
          <w:sz w:val="28"/>
        </w:rPr>
      </w:pPr>
      <w:r w:rsidRPr="00626000">
        <w:rPr>
          <w:rFonts w:ascii="Franklin Gothic Demi" w:hAnsi="Franklin Gothic Demi"/>
          <w:bCs w:val="0"/>
          <w:sz w:val="24"/>
        </w:rPr>
        <w:t>Last Update</w:t>
      </w:r>
      <w:r w:rsidRPr="00626000">
        <w:rPr>
          <w:rFonts w:ascii="Franklin Gothic Demi Cond" w:hAnsi="Franklin Gothic Demi Cond"/>
          <w:bCs w:val="0"/>
          <w:sz w:val="28"/>
        </w:rPr>
        <w:t xml:space="preserve">: </w:t>
      </w:r>
      <w:r>
        <w:rPr>
          <w:rFonts w:ascii="Franklin Gothic Demi Cond" w:hAnsi="Franklin Gothic Demi Cond"/>
          <w:bCs w:val="0"/>
          <w:sz w:val="28"/>
        </w:rPr>
        <w:t>2002</w:t>
      </w:r>
    </w:p>
    <w:p w:rsidR="000D6557" w:rsidRPr="00626000" w:rsidRDefault="000D6557" w:rsidP="000D6557">
      <w:pPr>
        <w:outlineLvl w:val="0"/>
        <w:rPr>
          <w:rFonts w:ascii="Franklin Gothic Demi Cond" w:eastAsiaTheme="minorEastAsia" w:hAnsi="Franklin Gothic Demi Cond"/>
          <w:bCs w:val="0"/>
          <w:sz w:val="24"/>
          <w:szCs w:val="24"/>
        </w:rPr>
      </w:pPr>
      <w:r w:rsidRPr="00626000">
        <w:rPr>
          <w:rFonts w:ascii="Franklin Gothic Demi" w:hAnsi="Franklin Gothic Demi"/>
          <w:bCs w:val="0"/>
          <w:sz w:val="24"/>
        </w:rPr>
        <w:t>Title</w:t>
      </w:r>
      <w:r w:rsidRPr="00626000">
        <w:rPr>
          <w:rFonts w:ascii="Franklin Gothic Demi Cond" w:eastAsiaTheme="minorEastAsia" w:hAnsi="Franklin Gothic Demi Cond"/>
          <w:bCs w:val="0"/>
          <w:sz w:val="28"/>
        </w:rPr>
        <w:t>:</w:t>
      </w:r>
      <w:r>
        <w:rPr>
          <w:rFonts w:ascii="Franklin Gothic Demi Cond" w:eastAsiaTheme="minorEastAsia" w:hAnsi="Franklin Gothic Demi Cond"/>
          <w:bCs w:val="0"/>
          <w:sz w:val="24"/>
          <w:szCs w:val="24"/>
        </w:rPr>
        <w:t xml:space="preserve"> Animal/Livestock Husbandry and Production.</w:t>
      </w:r>
    </w:p>
    <w:p w:rsidR="000D6557" w:rsidRPr="00626000" w:rsidRDefault="000D6557" w:rsidP="000D6557">
      <w:r w:rsidRPr="00626000">
        <w:rPr>
          <w:rFonts w:ascii="Franklin Gothic Demi Cond" w:hAnsi="Franklin Gothic Demi Cond"/>
          <w:bCs w:val="0"/>
          <w:sz w:val="28"/>
        </w:rPr>
        <w:t>Definition</w:t>
      </w:r>
      <w:r w:rsidRPr="00626000">
        <w:rPr>
          <w:rFonts w:ascii="Franklin Gothic Demi" w:hAnsi="Franklin Gothic Demi"/>
          <w:sz w:val="24"/>
        </w:rPr>
        <w:t>:</w:t>
      </w:r>
    </w:p>
    <w:p w:rsidR="000D6557" w:rsidRPr="007F2147" w:rsidRDefault="000D6557" w:rsidP="00B50EA8">
      <w:pPr>
        <w:rPr>
          <w:rFonts w:ascii="Arial Narrow" w:hAnsi="Arial Narrow" w:cs="Times New Roman"/>
          <w:b/>
          <w:bCs w:val="0"/>
          <w:sz w:val="28"/>
          <w:szCs w:val="20"/>
          <w:u w:val="single"/>
        </w:rPr>
      </w:pPr>
      <w:r w:rsidRPr="007F2147">
        <w:rPr>
          <w:rFonts w:cs="Times New Roman"/>
          <w:bCs w:val="0"/>
          <w:color w:val="000000"/>
        </w:rPr>
        <w:t>A program that prepares individuals to select, breed, care for, process, and market livestock and small farm animals. Includes instruction in basic animal science, animal nutrition, and animal health as applied to various species and breeds; design and operation of housing, feeding, and processing facilities; and related issues of safety, applicable regulations, logistics, and supply.</w:t>
      </w:r>
      <w:r w:rsidR="00C24223">
        <w:rPr>
          <w:rFonts w:ascii="Arial Narrow" w:hAnsi="Arial Narrow" w:cs="Times New Roman"/>
          <w:b/>
          <w:bCs w:val="0"/>
          <w:sz w:val="28"/>
          <w:szCs w:val="20"/>
          <w:u w:val="single"/>
        </w:rPr>
        <w:t xml:space="preserve"> </w:t>
      </w:r>
    </w:p>
    <w:p w:rsidR="00B50EA8" w:rsidRPr="00B50EA8" w:rsidRDefault="00B50EA8" w:rsidP="00B50EA8"/>
    <w:p w:rsidR="00862331" w:rsidRPr="00DA050F" w:rsidRDefault="00B50EA8" w:rsidP="00B50EA8">
      <w:pPr>
        <w:pStyle w:val="Heading1"/>
        <w:jc w:val="center"/>
        <w:rPr>
          <w:rFonts w:cs="Times New Roman"/>
          <w:szCs w:val="20"/>
        </w:rPr>
      </w:pPr>
      <w:r>
        <w:t>DIVERSIFIED AGRICULTURE</w:t>
      </w:r>
    </w:p>
    <w:p w:rsidR="00862331" w:rsidRPr="00DA050F" w:rsidRDefault="00862331" w:rsidP="00862331">
      <w:pPr>
        <w:rPr>
          <w:rFonts w:ascii="Franklin Gothic Demi Cond" w:hAnsi="Franklin Gothic Demi Cond" w:cs="Times New Roman"/>
          <w:bCs w:val="0"/>
          <w:sz w:val="20"/>
          <w:szCs w:val="20"/>
        </w:rPr>
      </w:pPr>
    </w:p>
    <w:p w:rsidR="00862331" w:rsidRPr="00B50EA8" w:rsidRDefault="00B50EA8" w:rsidP="00B50EA8">
      <w:r>
        <w:t>0 1 2 3 4</w:t>
      </w:r>
      <w:r w:rsidR="00862331" w:rsidRPr="00B50EA8">
        <w:tab/>
        <w:t xml:space="preserve">A.  </w:t>
      </w:r>
      <w:r w:rsidR="00862331" w:rsidRPr="00B50EA8">
        <w:tab/>
        <w:t>Review Vermont Agriculture and Forestry</w:t>
      </w:r>
    </w:p>
    <w:p w:rsidR="00862331" w:rsidRPr="00B50EA8" w:rsidRDefault="00862331" w:rsidP="00B50EA8">
      <w:pPr>
        <w:ind w:start="72pt" w:firstLine="36pt"/>
      </w:pPr>
      <w:r w:rsidRPr="00B50EA8">
        <w:t>(Vermont Standards:  1.3, 1.19, 2.7, 3.8, 6.4, 6.9, 6.14, 6.17)</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Apply Safety Knowledge</w:t>
      </w:r>
    </w:p>
    <w:p w:rsidR="00862331" w:rsidRPr="00B50EA8" w:rsidRDefault="00862331" w:rsidP="00B50EA8">
      <w:pPr>
        <w:ind w:start="72pt" w:firstLine="36pt"/>
      </w:pPr>
      <w:r w:rsidRPr="00B50EA8">
        <w:t>(Vermont Standards:  1.2, 1.13, 2.1, 3.3, 3.5, 7.11)</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 xml:space="preserve">Understand the Impact of Agriculture on the Water Resources of </w:t>
      </w:r>
    </w:p>
    <w:p w:rsidR="00862331" w:rsidRPr="00B50EA8" w:rsidRDefault="00862331" w:rsidP="00B50EA8">
      <w:pPr>
        <w:ind w:start="72pt" w:firstLine="36pt"/>
      </w:pPr>
      <w:r w:rsidRPr="00B50EA8">
        <w:t>Vermont</w:t>
      </w:r>
    </w:p>
    <w:p w:rsidR="00862331" w:rsidRPr="00B50EA8" w:rsidRDefault="00862331" w:rsidP="00B50EA8">
      <w:pPr>
        <w:ind w:start="72pt" w:firstLine="36pt"/>
      </w:pPr>
      <w:r w:rsidRPr="00B50EA8">
        <w:t>(Vermont Standards:  1.13, 1.14, 1.19, 2.2, 3.7, 7.13, 7.16, 7.17, 7.18)</w:t>
      </w:r>
    </w:p>
    <w:p w:rsidR="00862331" w:rsidRPr="007F2147" w:rsidRDefault="00862331" w:rsidP="00862331">
      <w:pPr>
        <w:ind w:start="63pt" w:hanging="63pt"/>
        <w:rPr>
          <w:rFonts w:ascii="Arial Narrow" w:hAnsi="Arial Narrow" w:cs="Times New Roman"/>
          <w:b/>
          <w:bCs w:val="0"/>
          <w:sz w:val="20"/>
          <w:szCs w:val="20"/>
        </w:rPr>
      </w:pPr>
    </w:p>
    <w:p w:rsidR="00862331" w:rsidRPr="00DA050F" w:rsidRDefault="00862331" w:rsidP="00B50EA8">
      <w:pPr>
        <w:pStyle w:val="Heading1"/>
        <w:jc w:val="center"/>
        <w:rPr>
          <w:bCs/>
        </w:rPr>
      </w:pPr>
      <w:r w:rsidRPr="00DA050F">
        <w:t>BUSINESS MANAGEMENT</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Evaluate Agriculture Enterprises</w:t>
      </w:r>
    </w:p>
    <w:p w:rsidR="00862331" w:rsidRPr="00B50EA8" w:rsidRDefault="00862331" w:rsidP="00B50EA8">
      <w:pPr>
        <w:ind w:start="72pt" w:firstLine="36pt"/>
      </w:pPr>
      <w:r w:rsidRPr="00B50EA8">
        <w:t>(Vermont Standards: 1.6, 1.16, 2.2, 3.8, 3.12, 7.10, 7.17, 7.18)</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Develop a Business Plan</w:t>
      </w:r>
    </w:p>
    <w:p w:rsidR="00862331" w:rsidRPr="00B50EA8" w:rsidRDefault="00862331" w:rsidP="00B50EA8">
      <w:pPr>
        <w:ind w:start="72pt" w:firstLine="36pt"/>
      </w:pPr>
      <w:r w:rsidRPr="00B50EA8">
        <w:t>(Vermont Standards:  1.22, 2.11, 6.18, 7.6, 7.17)</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Finance a Business</w:t>
      </w:r>
    </w:p>
    <w:p w:rsidR="00862331" w:rsidRPr="00B50EA8" w:rsidRDefault="00862331" w:rsidP="00B50EA8">
      <w:pPr>
        <w:ind w:start="72pt" w:firstLine="36pt"/>
      </w:pPr>
      <w:r w:rsidRPr="00B50EA8">
        <w:t>(Vermont Standards:  1.15, 3.8, 7.6)</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Manage Finances and Records</w:t>
      </w:r>
    </w:p>
    <w:p w:rsidR="00862331" w:rsidRPr="00B50EA8" w:rsidRDefault="00862331" w:rsidP="00B50EA8">
      <w:pPr>
        <w:ind w:start="72pt" w:firstLine="36pt"/>
      </w:pPr>
      <w:r w:rsidRPr="00B50EA8">
        <w:t>(Vermont Standards:  1.3, 2.2, 7.6, 7.18)</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Analyze Contracts, Leases, and Other Legal Documents</w:t>
      </w:r>
    </w:p>
    <w:p w:rsidR="00862331" w:rsidRPr="00B50EA8" w:rsidRDefault="00862331" w:rsidP="00B50EA8">
      <w:pPr>
        <w:ind w:start="72pt" w:firstLine="36pt"/>
      </w:pPr>
      <w:r w:rsidRPr="00B50EA8">
        <w:t>(Vermont Standards:  1.3, 2.2, 5.18)</w:t>
      </w:r>
    </w:p>
    <w:p w:rsidR="00862331" w:rsidRPr="00B50EA8" w:rsidRDefault="00862331" w:rsidP="00B50EA8"/>
    <w:p w:rsidR="00B50EA8" w:rsidRDefault="00B50EA8" w:rsidP="00B50EA8">
      <w:r>
        <w:br w:type="page"/>
      </w:r>
    </w:p>
    <w:p w:rsidR="00862331" w:rsidRPr="00B50EA8" w:rsidRDefault="00B50EA8" w:rsidP="00B50EA8">
      <w:r>
        <w:lastRenderedPageBreak/>
        <w:t>0 1 2 3 4</w:t>
      </w:r>
      <w:r w:rsidR="00862331" w:rsidRPr="00B50EA8">
        <w:tab/>
        <w:t xml:space="preserve">F.  </w:t>
      </w:r>
      <w:r w:rsidR="00862331" w:rsidRPr="00B50EA8">
        <w:tab/>
        <w:t>Use Sources of Information and Assistance</w:t>
      </w:r>
    </w:p>
    <w:p w:rsidR="00862331" w:rsidRPr="00B50EA8" w:rsidRDefault="00862331" w:rsidP="00B50EA8">
      <w:pPr>
        <w:ind w:start="72pt" w:firstLine="36pt"/>
      </w:pPr>
      <w:r w:rsidRPr="00B50EA8">
        <w:t>(Vermont Standards:  1.3, 3.15)</w:t>
      </w:r>
    </w:p>
    <w:p w:rsidR="00862331" w:rsidRPr="00B50EA8" w:rsidRDefault="00862331" w:rsidP="00B50EA8"/>
    <w:p w:rsidR="00862331" w:rsidRPr="00B50EA8" w:rsidRDefault="00B50EA8" w:rsidP="00B50EA8">
      <w:r>
        <w:t>0 1 2 3 4</w:t>
      </w:r>
      <w:r w:rsidR="00862331" w:rsidRPr="00B50EA8">
        <w:tab/>
        <w:t xml:space="preserve">G.  </w:t>
      </w:r>
      <w:r w:rsidR="00862331" w:rsidRPr="00B50EA8">
        <w:tab/>
        <w:t>Manage Machinery, Equipment and Labor</w:t>
      </w:r>
    </w:p>
    <w:p w:rsidR="00862331" w:rsidRPr="00B50EA8" w:rsidRDefault="00862331" w:rsidP="00B50EA8">
      <w:pPr>
        <w:ind w:start="72pt" w:firstLine="36pt"/>
      </w:pPr>
      <w:r w:rsidRPr="00B50EA8">
        <w:t>(Vermont Standards:  2.2, 3.8, 7.10)</w:t>
      </w:r>
    </w:p>
    <w:p w:rsidR="00862331" w:rsidRPr="00B50EA8" w:rsidRDefault="00862331" w:rsidP="00B50EA8"/>
    <w:p w:rsidR="00862331" w:rsidRPr="00B50EA8" w:rsidRDefault="00B50EA8" w:rsidP="00B50EA8">
      <w:r>
        <w:t>0 1 2 3 4</w:t>
      </w:r>
      <w:r w:rsidR="00862331" w:rsidRPr="00B50EA8">
        <w:tab/>
        <w:t xml:space="preserve">H.  </w:t>
      </w:r>
      <w:r w:rsidR="00862331" w:rsidRPr="00B50EA8">
        <w:tab/>
        <w:t>Apply Computer Technology</w:t>
      </w:r>
    </w:p>
    <w:p w:rsidR="00862331" w:rsidRPr="00B50EA8" w:rsidRDefault="00862331" w:rsidP="00B50EA8">
      <w:pPr>
        <w:ind w:start="72pt" w:firstLine="36pt"/>
      </w:pPr>
      <w:r w:rsidRPr="00B50EA8">
        <w:t>(Vermont Standards:  2.11)</w:t>
      </w:r>
    </w:p>
    <w:p w:rsidR="00862331" w:rsidRPr="00B50EA8" w:rsidRDefault="00862331" w:rsidP="00B50EA8"/>
    <w:p w:rsidR="00862331" w:rsidRPr="007F2147" w:rsidRDefault="00862331" w:rsidP="00862331">
      <w:pPr>
        <w:keepNext/>
        <w:ind w:end="-34.50pt"/>
        <w:jc w:val="center"/>
        <w:outlineLvl w:val="1"/>
        <w:rPr>
          <w:rFonts w:ascii="Arial Narrow" w:hAnsi="Arial Narrow" w:cs="Times New Roman"/>
          <w:b/>
          <w:bCs w:val="0"/>
          <w:sz w:val="28"/>
          <w:szCs w:val="20"/>
        </w:rPr>
      </w:pPr>
    </w:p>
    <w:p w:rsidR="00862331" w:rsidRPr="00DA050F" w:rsidRDefault="00862331" w:rsidP="00B50EA8">
      <w:pPr>
        <w:pStyle w:val="Heading1"/>
        <w:jc w:val="center"/>
        <w:rPr>
          <w:bCs/>
        </w:rPr>
      </w:pPr>
      <w:r w:rsidRPr="00DA050F">
        <w:t>MARKETING</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Identify Marketing Options</w:t>
      </w:r>
    </w:p>
    <w:p w:rsidR="00862331" w:rsidRPr="00B50EA8" w:rsidRDefault="00862331" w:rsidP="00B50EA8">
      <w:pPr>
        <w:ind w:start="72pt" w:firstLine="36pt"/>
      </w:pPr>
      <w:r w:rsidRPr="00B50EA8">
        <w:t>(Vermont Standards:  1.1, 4.2, 6.16)</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Analyze Merchandising Components</w:t>
      </w:r>
    </w:p>
    <w:p w:rsidR="00862331" w:rsidRPr="00B50EA8" w:rsidRDefault="00862331" w:rsidP="00B50EA8">
      <w:pPr>
        <w:ind w:start="72pt" w:firstLine="36pt"/>
      </w:pPr>
      <w:r w:rsidRPr="00B50EA8">
        <w:t>(Vermont Standards:  2.14, 4.1, 6.17, 6.18)</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 xml:space="preserve">Interpret State and Federal Rules, Regulations, and Assistance for </w:t>
      </w:r>
    </w:p>
    <w:p w:rsidR="00862331" w:rsidRPr="00B50EA8" w:rsidRDefault="00862331" w:rsidP="00B50EA8">
      <w:pPr>
        <w:ind w:start="72pt" w:firstLine="36pt"/>
      </w:pPr>
      <w:r w:rsidRPr="00B50EA8">
        <w:t>Various</w:t>
      </w:r>
      <w:r w:rsidR="00B50EA8">
        <w:t xml:space="preserve"> </w:t>
      </w:r>
      <w:r w:rsidRPr="00B50EA8">
        <w:t>Enterprises</w:t>
      </w:r>
    </w:p>
    <w:p w:rsidR="00862331" w:rsidRPr="00B50EA8" w:rsidRDefault="00862331" w:rsidP="00B50EA8">
      <w:pPr>
        <w:ind w:start="72pt" w:firstLine="36pt"/>
      </w:pPr>
      <w:r w:rsidRPr="00B50EA8">
        <w:t>(Vermont Standards:  3.15, 6.19)</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Process Products</w:t>
      </w:r>
    </w:p>
    <w:p w:rsidR="00862331" w:rsidRPr="00B50EA8" w:rsidRDefault="00862331" w:rsidP="00B50EA8">
      <w:pPr>
        <w:ind w:start="72pt" w:firstLine="36pt"/>
      </w:pPr>
      <w:r w:rsidRPr="00B50EA8">
        <w:t>(Vermont Standards:  2.1, 2.2, 3.7, 3.15, 7.2, 7.6, 7.13, 7.17)</w:t>
      </w:r>
    </w:p>
    <w:p w:rsidR="00862331" w:rsidRPr="007F2147" w:rsidRDefault="00862331" w:rsidP="00862331">
      <w:pPr>
        <w:ind w:start="63pt" w:hanging="63pt"/>
        <w:rPr>
          <w:rFonts w:ascii="Arial Narrow" w:hAnsi="Arial Narrow" w:cs="Times New Roman"/>
          <w:b/>
          <w:bCs w:val="0"/>
          <w:sz w:val="20"/>
          <w:szCs w:val="20"/>
        </w:rPr>
      </w:pPr>
    </w:p>
    <w:p w:rsidR="00862331" w:rsidRPr="00DA050F" w:rsidRDefault="00862331" w:rsidP="00B50EA8">
      <w:pPr>
        <w:pStyle w:val="Heading1"/>
        <w:jc w:val="center"/>
        <w:rPr>
          <w:bCs/>
        </w:rPr>
      </w:pPr>
      <w:r w:rsidRPr="00DA050F">
        <w:t>ANIMAL SCIENCE SPECIALIZATION</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Select Livestock</w:t>
      </w:r>
    </w:p>
    <w:p w:rsidR="00862331" w:rsidRPr="00B50EA8" w:rsidRDefault="00862331" w:rsidP="00B50EA8">
      <w:pPr>
        <w:ind w:start="72pt" w:firstLine="36pt"/>
      </w:pPr>
      <w:r w:rsidRPr="00B50EA8">
        <w:t>(Vermont Standards:  1.18, 3.7, 3.15, 7.13)</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Breed Livestock</w:t>
      </w:r>
    </w:p>
    <w:p w:rsidR="00862331" w:rsidRPr="00B50EA8" w:rsidRDefault="00862331" w:rsidP="00B50EA8">
      <w:pPr>
        <w:ind w:start="72pt" w:firstLine="36pt"/>
      </w:pPr>
      <w:r w:rsidRPr="00B50EA8">
        <w:t>(Vermont Standards:  1.22, 2.2, 3.7, 7.18)</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Feed Livestock</w:t>
      </w:r>
    </w:p>
    <w:p w:rsidR="00862331" w:rsidRPr="00B50EA8" w:rsidRDefault="00862331" w:rsidP="00B50EA8">
      <w:pPr>
        <w:ind w:start="72pt" w:firstLine="36pt"/>
      </w:pPr>
      <w:r w:rsidRPr="00B50EA8">
        <w:t>(Vermont Standards:  1.19, 2.2, 3.7, 7.2, 7.6, 7.17)</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Manage Livestock Health</w:t>
      </w:r>
    </w:p>
    <w:p w:rsidR="00862331" w:rsidRPr="00B50EA8" w:rsidRDefault="00862331" w:rsidP="00B50EA8">
      <w:pPr>
        <w:ind w:start="72pt" w:firstLine="36pt"/>
      </w:pPr>
      <w:r w:rsidRPr="00B50EA8">
        <w:t>(Vermont Standards:  1.3, 2.2, 3.7, 7.11, 7.13)</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Fit, Show, and Exhibit Livestock</w:t>
      </w:r>
    </w:p>
    <w:p w:rsidR="00862331" w:rsidRPr="00B50EA8" w:rsidRDefault="00862331" w:rsidP="00B50EA8">
      <w:pPr>
        <w:ind w:start="72pt" w:firstLine="36pt"/>
      </w:pPr>
      <w:r w:rsidRPr="00B50EA8">
        <w:t>(Vermont Standards:  1.15, 2.1, 3.12)</w:t>
      </w:r>
    </w:p>
    <w:p w:rsidR="00B50EA8" w:rsidRDefault="00B50EA8" w:rsidP="00862331">
      <w:pPr>
        <w:ind w:start="63pt" w:hanging="63pt"/>
        <w:rPr>
          <w:rFonts w:ascii="Arial Narrow" w:hAnsi="Arial Narrow" w:cs="Times New Roman"/>
          <w:b/>
          <w:bCs w:val="0"/>
          <w:sz w:val="20"/>
          <w:szCs w:val="20"/>
        </w:rPr>
      </w:pPr>
      <w:r>
        <w:rPr>
          <w:rFonts w:ascii="Arial Narrow" w:hAnsi="Arial Narrow" w:cs="Times New Roman"/>
          <w:b/>
          <w:bCs w:val="0"/>
          <w:sz w:val="20"/>
          <w:szCs w:val="20"/>
        </w:rPr>
        <w:br w:type="page"/>
      </w:r>
    </w:p>
    <w:p w:rsidR="00862331" w:rsidRPr="00DA050F" w:rsidRDefault="00862331" w:rsidP="00B50EA8">
      <w:pPr>
        <w:pStyle w:val="Heading1"/>
        <w:jc w:val="center"/>
        <w:rPr>
          <w:bCs/>
        </w:rPr>
      </w:pPr>
      <w:r w:rsidRPr="00DA050F">
        <w:t>PLANT SCIENCE SPECIALIZATION</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Manage the Soil</w:t>
      </w:r>
    </w:p>
    <w:p w:rsidR="00862331" w:rsidRPr="00B50EA8" w:rsidRDefault="00862331" w:rsidP="00B50EA8">
      <w:pPr>
        <w:ind w:start="72pt" w:firstLine="36pt"/>
      </w:pPr>
      <w:r w:rsidRPr="00B50EA8">
        <w:t>(Vermont Standards:  1.8, 3.15, 7.1, 7.18)</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Prepare Soil for Planting Crops</w:t>
      </w:r>
    </w:p>
    <w:p w:rsidR="00862331" w:rsidRPr="00B50EA8" w:rsidRDefault="00862331" w:rsidP="00B50EA8">
      <w:pPr>
        <w:ind w:start="72pt" w:firstLine="36pt"/>
      </w:pPr>
      <w:r w:rsidRPr="00B50EA8">
        <w:t>(Vermont Standards:  2.1, 7.2)</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Plant Crops</w:t>
      </w:r>
    </w:p>
    <w:p w:rsidR="00862331" w:rsidRPr="00B50EA8" w:rsidRDefault="00862331" w:rsidP="00B50EA8">
      <w:pPr>
        <w:ind w:start="72pt" w:firstLine="36pt"/>
      </w:pPr>
      <w:r w:rsidRPr="00B50EA8">
        <w:t>(Vermont Standards:  1.8, 7.10)</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Fertilize Plants and Crops</w:t>
      </w:r>
    </w:p>
    <w:p w:rsidR="00862331" w:rsidRPr="00B50EA8" w:rsidRDefault="00862331" w:rsidP="00B50EA8">
      <w:pPr>
        <w:ind w:start="72pt" w:firstLine="36pt"/>
      </w:pPr>
      <w:r w:rsidRPr="00B50EA8">
        <w:t>(Vermont Standards:  1.19, 2.2, 7.11)</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Irrigate Plants and Crops</w:t>
      </w:r>
    </w:p>
    <w:p w:rsidR="00862331" w:rsidRPr="00B50EA8" w:rsidRDefault="00862331" w:rsidP="00B50EA8">
      <w:pPr>
        <w:ind w:start="72pt" w:firstLine="36pt"/>
      </w:pPr>
      <w:r w:rsidRPr="00B50EA8">
        <w:t>(Vermont Standards:  2.2, 7.7)</w:t>
      </w:r>
    </w:p>
    <w:p w:rsidR="00862331" w:rsidRPr="00B50EA8" w:rsidRDefault="00862331" w:rsidP="00B50EA8"/>
    <w:p w:rsidR="00862331" w:rsidRPr="00B50EA8" w:rsidRDefault="00B50EA8" w:rsidP="00B50EA8">
      <w:r>
        <w:t>0 1 2 3 4</w:t>
      </w:r>
      <w:r w:rsidR="00862331" w:rsidRPr="00B50EA8">
        <w:tab/>
        <w:t xml:space="preserve">G.  </w:t>
      </w:r>
      <w:r w:rsidR="00862331" w:rsidRPr="00B50EA8">
        <w:tab/>
        <w:t>Manage Insects, Diseases, Weeds, and Other Plant Pests</w:t>
      </w:r>
    </w:p>
    <w:p w:rsidR="00862331" w:rsidRPr="00B50EA8" w:rsidRDefault="00862331" w:rsidP="00B50EA8">
      <w:pPr>
        <w:ind w:start="72pt" w:firstLine="36pt"/>
      </w:pPr>
      <w:r w:rsidRPr="00B50EA8">
        <w:t>(Vermont Standards:  1.3, 2.2, 7.13)</w:t>
      </w:r>
    </w:p>
    <w:p w:rsidR="00862331" w:rsidRPr="00B50EA8" w:rsidRDefault="00862331" w:rsidP="00B50EA8"/>
    <w:p w:rsidR="00862331" w:rsidRPr="00B50EA8" w:rsidRDefault="00B50EA8" w:rsidP="00B50EA8">
      <w:r>
        <w:t>0 1 2 3 4</w:t>
      </w:r>
      <w:r w:rsidR="00862331" w:rsidRPr="00B50EA8">
        <w:tab/>
        <w:t xml:space="preserve">H.  </w:t>
      </w:r>
      <w:r w:rsidR="00862331" w:rsidRPr="00B50EA8">
        <w:tab/>
        <w:t>Harvest Crops</w:t>
      </w:r>
    </w:p>
    <w:p w:rsidR="00862331" w:rsidRPr="00B50EA8" w:rsidRDefault="00862331" w:rsidP="00B50EA8">
      <w:pPr>
        <w:ind w:start="72pt" w:firstLine="36pt"/>
      </w:pPr>
      <w:r w:rsidRPr="00B50EA8">
        <w:t>(Vermont Standards:  3.10, 3.14, 7.18)</w:t>
      </w:r>
    </w:p>
    <w:p w:rsidR="00862331" w:rsidRPr="007F2147" w:rsidRDefault="00862331" w:rsidP="00862331">
      <w:pPr>
        <w:ind w:start="63pt" w:hanging="63pt"/>
        <w:rPr>
          <w:rFonts w:ascii="Arial Narrow" w:hAnsi="Arial Narrow" w:cs="Times New Roman"/>
          <w:b/>
          <w:bCs w:val="0"/>
          <w:sz w:val="20"/>
          <w:szCs w:val="20"/>
        </w:rPr>
      </w:pPr>
    </w:p>
    <w:p w:rsidR="00862331" w:rsidRPr="00DA050F" w:rsidRDefault="00862331" w:rsidP="00B50EA8">
      <w:pPr>
        <w:pStyle w:val="Heading1"/>
        <w:jc w:val="center"/>
        <w:rPr>
          <w:bCs/>
        </w:rPr>
      </w:pPr>
      <w:r w:rsidRPr="00DA050F">
        <w:t>MECHANICAL SCIENCE SPECIALIZATION</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Perform Construction and Repair of Agricultural Facilities</w:t>
      </w:r>
    </w:p>
    <w:p w:rsidR="00862331" w:rsidRPr="00B50EA8" w:rsidRDefault="00862331" w:rsidP="00B50EA8">
      <w:pPr>
        <w:ind w:start="72pt" w:firstLine="36pt"/>
      </w:pPr>
      <w:r w:rsidRPr="00B50EA8">
        <w:t>(Vermont Standards:  2.2, 3.11, 7.6, 7.10, 7.11)</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Select, Operate, and Service Small Gasoline Engines</w:t>
      </w:r>
    </w:p>
    <w:p w:rsidR="00862331" w:rsidRPr="00B50EA8" w:rsidRDefault="00862331" w:rsidP="00B50EA8">
      <w:pPr>
        <w:ind w:start="72pt" w:firstLine="36pt"/>
      </w:pPr>
      <w:r w:rsidRPr="00B50EA8">
        <w:t>(Vermont Standards:  2.1, 5.5, 7.6, 7.7, 7.10, 7.12)</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Operate and Maintain Agricultural Tractors</w:t>
      </w:r>
    </w:p>
    <w:p w:rsidR="00862331" w:rsidRPr="00B50EA8" w:rsidRDefault="00862331" w:rsidP="00B50EA8">
      <w:pPr>
        <w:ind w:start="72pt" w:firstLine="36pt"/>
      </w:pPr>
      <w:r w:rsidRPr="00B50EA8">
        <w:t>(Vermont Standards:  3.5, 3.14, 7.6, 7.18)</w:t>
      </w:r>
    </w:p>
    <w:p w:rsidR="00862331" w:rsidRPr="00B50EA8" w:rsidRDefault="00862331" w:rsidP="00B50EA8">
      <w:r w:rsidRPr="00B50EA8">
        <w:t xml:space="preserve"> </w:t>
      </w:r>
    </w:p>
    <w:p w:rsidR="00862331" w:rsidRPr="00B50EA8" w:rsidRDefault="00B50EA8" w:rsidP="00B50EA8">
      <w:r>
        <w:t>0 1 2 3 4</w:t>
      </w:r>
      <w:r w:rsidR="00862331" w:rsidRPr="00B50EA8">
        <w:tab/>
        <w:t xml:space="preserve">D.  </w:t>
      </w:r>
      <w:r w:rsidR="00862331" w:rsidRPr="00B50EA8">
        <w:tab/>
        <w:t>Perform Basic Arc Welding Operations</w:t>
      </w:r>
    </w:p>
    <w:p w:rsidR="00862331" w:rsidRPr="00B50EA8" w:rsidRDefault="00862331" w:rsidP="00B50EA8">
      <w:pPr>
        <w:ind w:start="72pt" w:firstLine="36pt"/>
      </w:pPr>
      <w:r w:rsidRPr="00B50EA8">
        <w:t>(Vermont Standards:  2.2, 7.7, 7.10, 7.12)</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Perform Oxy-fuel Cutting and Welding Operations</w:t>
      </w:r>
    </w:p>
    <w:p w:rsidR="00862331" w:rsidRPr="00B50EA8" w:rsidRDefault="00862331" w:rsidP="00B50EA8">
      <w:pPr>
        <w:ind w:start="72pt" w:firstLine="36pt"/>
      </w:pPr>
      <w:r w:rsidRPr="00B50EA8">
        <w:t>(Vermont Standards:  2.2, 7.10, 7.11, 7.12)</w:t>
      </w:r>
    </w:p>
    <w:p w:rsidR="00862331" w:rsidRPr="007F2147" w:rsidRDefault="00862331" w:rsidP="00862331">
      <w:pPr>
        <w:ind w:start="63pt" w:hanging="63pt"/>
        <w:rPr>
          <w:rFonts w:ascii="Arial Narrow" w:hAnsi="Arial Narrow" w:cs="Times New Roman"/>
          <w:b/>
          <w:bCs w:val="0"/>
          <w:sz w:val="20"/>
          <w:szCs w:val="20"/>
        </w:rPr>
      </w:pPr>
    </w:p>
    <w:p w:rsidR="00862331" w:rsidRPr="00DA050F" w:rsidRDefault="00862331" w:rsidP="00B50EA8">
      <w:pPr>
        <w:pStyle w:val="Heading1"/>
        <w:jc w:val="center"/>
        <w:rPr>
          <w:bCs/>
        </w:rPr>
      </w:pPr>
      <w:r w:rsidRPr="00DA050F">
        <w:t>SMALL WOOD LOT MANAGEMENT SPECIALIZATION</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Prepare Wood Lot Management Plan</w:t>
      </w:r>
    </w:p>
    <w:p w:rsidR="00862331" w:rsidRPr="00B50EA8" w:rsidRDefault="00862331" w:rsidP="00B50EA8">
      <w:pPr>
        <w:ind w:start="72pt" w:firstLine="36pt"/>
      </w:pPr>
      <w:r w:rsidRPr="00B50EA8">
        <w:t>(Vermont Standards:  2.1, 3.5, 3.11, 3.15, 7.7, 7.10, 7.11, 7.18)</w:t>
      </w:r>
    </w:p>
    <w:p w:rsidR="00B50EA8" w:rsidRDefault="00B50EA8" w:rsidP="00B50EA8">
      <w:r>
        <w:br w:type="page"/>
      </w:r>
    </w:p>
    <w:p w:rsidR="00862331" w:rsidRPr="00B50EA8" w:rsidRDefault="00B50EA8" w:rsidP="00B50EA8">
      <w:r>
        <w:t>0 1 2 3 4</w:t>
      </w:r>
      <w:r w:rsidR="00862331" w:rsidRPr="00B50EA8">
        <w:tab/>
        <w:t xml:space="preserve">B.  </w:t>
      </w:r>
      <w:r w:rsidR="00862331" w:rsidRPr="00B50EA8">
        <w:tab/>
        <w:t>Perform Woods Road Layout and Best Management Practices</w:t>
      </w:r>
    </w:p>
    <w:p w:rsidR="00862331" w:rsidRPr="00B50EA8" w:rsidRDefault="00862331" w:rsidP="00B50EA8">
      <w:pPr>
        <w:ind w:start="72pt" w:firstLine="36pt"/>
      </w:pPr>
      <w:r w:rsidRPr="00B50EA8">
        <w:t>(Vermont Standards:  2.2, 3.10, 7.7, 7.8, 7.10, 7.17)</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Protect the Woodlot</w:t>
      </w:r>
    </w:p>
    <w:p w:rsidR="00862331" w:rsidRDefault="00862331" w:rsidP="00B50EA8">
      <w:pPr>
        <w:ind w:start="72pt" w:firstLine="36pt"/>
      </w:pPr>
      <w:r w:rsidRPr="00B50EA8">
        <w:t>(Vermont Standards:  2.2, 7.13)</w:t>
      </w:r>
    </w:p>
    <w:p w:rsidR="00B50EA8" w:rsidRDefault="00B50EA8" w:rsidP="00B50EA8"/>
    <w:p w:rsidR="00B50EA8" w:rsidRDefault="00B50EA8" w:rsidP="00E25B5D">
      <w:pPr>
        <w:outlineLvl w:val="0"/>
        <w:rPr>
          <w:rFonts w:ascii="Franklin Gothic Demi Cond" w:hAnsi="Franklin Gothic Demi Cond"/>
          <w:bCs w:val="0"/>
          <w:sz w:val="28"/>
        </w:rPr>
      </w:pPr>
    </w:p>
    <w:p w:rsidR="00E25B5D" w:rsidRPr="00626000" w:rsidRDefault="00E25B5D" w:rsidP="00E25B5D">
      <w:pPr>
        <w:outlineLvl w:val="0"/>
        <w:rPr>
          <w:rFonts w:ascii="Franklin Gothic Demi Cond" w:hAnsi="Franklin Gothic Demi Cond"/>
          <w:bCs w:val="0"/>
          <w:sz w:val="28"/>
        </w:rPr>
      </w:pPr>
      <w:r w:rsidRPr="00626000">
        <w:rPr>
          <w:rFonts w:ascii="Franklin Gothic Demi Cond" w:hAnsi="Franklin Gothic Demi Cond"/>
          <w:bCs w:val="0"/>
          <w:sz w:val="28"/>
        </w:rPr>
        <w:t>DIRECTIONS</w:t>
      </w:r>
    </w:p>
    <w:p w:rsidR="00E25B5D" w:rsidRPr="00626000" w:rsidRDefault="00E25B5D" w:rsidP="00E25B5D">
      <w:pPr>
        <w:shd w:val="clear" w:color="auto" w:fill="FFFFFF"/>
        <w:rPr>
          <w:szCs w:val="24"/>
        </w:rPr>
      </w:pPr>
      <w:r w:rsidRPr="00626000">
        <w:rPr>
          <w:szCs w:val="24"/>
        </w:rPr>
        <w:t xml:space="preserve">Evaluate the student by checking the appropriate box to indicate the degree of Competency.  The rating for each task should reflect </w:t>
      </w:r>
      <w:r w:rsidRPr="00626000">
        <w:rPr>
          <w:b/>
          <w:szCs w:val="24"/>
        </w:rPr>
        <w:t>employability readiness</w:t>
      </w:r>
      <w:r w:rsidRPr="00626000">
        <w:rPr>
          <w:szCs w:val="24"/>
        </w:rPr>
        <w:t xml:space="preserve"> rather than the grades given in class.</w:t>
      </w:r>
    </w:p>
    <w:p w:rsidR="00E25B5D" w:rsidRPr="00626000" w:rsidRDefault="00E25B5D" w:rsidP="00E25B5D">
      <w:pPr>
        <w:keepNext/>
        <w:outlineLvl w:val="0"/>
        <w:rPr>
          <w:rFonts w:cs="Times New Roman"/>
          <w:sz w:val="24"/>
          <w:szCs w:val="24"/>
        </w:rPr>
      </w:pPr>
    </w:p>
    <w:p w:rsidR="00E25B5D" w:rsidRPr="00626000" w:rsidRDefault="00E25B5D" w:rsidP="00E25B5D">
      <w:pPr>
        <w:shd w:val="clear" w:color="auto" w:fill="FFFFFF"/>
        <w:rPr>
          <w:b/>
          <w:szCs w:val="24"/>
        </w:rPr>
      </w:pPr>
      <w:r w:rsidRPr="00626000">
        <w:rPr>
          <w:b/>
          <w:szCs w:val="24"/>
        </w:rPr>
        <w:t>Rating Scale:</w:t>
      </w:r>
    </w:p>
    <w:p w:rsidR="00E25B5D" w:rsidRPr="00626000" w:rsidRDefault="00E25B5D" w:rsidP="007A3DA5">
      <w:pPr>
        <w:numPr>
          <w:ilvl w:val="0"/>
          <w:numId w:val="2"/>
        </w:numPr>
        <w:shd w:val="clear" w:color="auto" w:fill="FFFFFF"/>
        <w:spacing w:after="8pt" w:line="12.95pt" w:lineRule="auto"/>
        <w:rPr>
          <w:b/>
          <w:szCs w:val="24"/>
        </w:rPr>
      </w:pPr>
      <w:r w:rsidRPr="00626000">
        <w:rPr>
          <w:b/>
          <w:szCs w:val="24"/>
        </w:rPr>
        <w:t>No exposure</w:t>
      </w:r>
      <w:r>
        <w:rPr>
          <w:b/>
          <w:szCs w:val="24"/>
        </w:rPr>
        <w:t xml:space="preserve"> </w:t>
      </w:r>
    </w:p>
    <w:p w:rsidR="00E25B5D" w:rsidRPr="00626000" w:rsidRDefault="00E25B5D" w:rsidP="007A3DA5">
      <w:pPr>
        <w:numPr>
          <w:ilvl w:val="0"/>
          <w:numId w:val="2"/>
        </w:numPr>
        <w:shd w:val="clear" w:color="auto" w:fill="FFFFFF"/>
        <w:spacing w:after="8pt" w:line="12.95pt" w:lineRule="auto"/>
        <w:rPr>
          <w:b/>
          <w:szCs w:val="24"/>
        </w:rPr>
      </w:pPr>
      <w:r w:rsidRPr="00626000">
        <w:rPr>
          <w:b/>
          <w:szCs w:val="24"/>
        </w:rPr>
        <w:t>Introduced</w:t>
      </w:r>
      <w:r w:rsidRPr="00626000">
        <w:rPr>
          <w:szCs w:val="24"/>
        </w:rPr>
        <w:t>- the student has been exposed through non participatory instruction (e.g. lecture, demonstration, field trip, and video).</w:t>
      </w:r>
    </w:p>
    <w:p w:rsidR="00E25B5D" w:rsidRPr="00626000" w:rsidRDefault="00E25B5D" w:rsidP="007A3DA5">
      <w:pPr>
        <w:numPr>
          <w:ilvl w:val="0"/>
          <w:numId w:val="2"/>
        </w:numPr>
        <w:shd w:val="clear" w:color="auto" w:fill="FFFFFF"/>
        <w:spacing w:after="8pt" w:line="12.95pt" w:lineRule="auto"/>
        <w:rPr>
          <w:b/>
          <w:szCs w:val="24"/>
        </w:rPr>
      </w:pPr>
      <w:r w:rsidRPr="00626000">
        <w:rPr>
          <w:b/>
          <w:szCs w:val="24"/>
        </w:rPr>
        <w:t>Practiced</w:t>
      </w:r>
      <w:r w:rsidRPr="00626000">
        <w:rPr>
          <w:szCs w:val="24"/>
        </w:rPr>
        <w:t>- the student can perform the task with direct supervision.</w:t>
      </w:r>
    </w:p>
    <w:p w:rsidR="00E25B5D" w:rsidRDefault="00E25B5D" w:rsidP="007A3DA5">
      <w:pPr>
        <w:numPr>
          <w:ilvl w:val="0"/>
          <w:numId w:val="2"/>
        </w:numPr>
        <w:shd w:val="clear" w:color="auto" w:fill="FFFFFF"/>
        <w:spacing w:after="8pt" w:line="12.95pt" w:lineRule="auto"/>
        <w:rPr>
          <w:b/>
          <w:szCs w:val="24"/>
        </w:rPr>
      </w:pPr>
      <w:r w:rsidRPr="00626000">
        <w:rPr>
          <w:b/>
          <w:szCs w:val="24"/>
        </w:rPr>
        <w:t>Entry-Level Competency</w:t>
      </w:r>
      <w:r w:rsidRPr="00626000">
        <w:rPr>
          <w:szCs w:val="24"/>
        </w:rPr>
        <w:t>- the student can perform the task with limited supervision and/or does not perform the task to standard (a typical entry-level performance expectation).</w:t>
      </w:r>
    </w:p>
    <w:p w:rsidR="00E25B5D" w:rsidRPr="00517952" w:rsidRDefault="00E25B5D" w:rsidP="007A3DA5">
      <w:pPr>
        <w:numPr>
          <w:ilvl w:val="0"/>
          <w:numId w:val="2"/>
        </w:numPr>
        <w:shd w:val="clear" w:color="auto" w:fill="FFFFFF"/>
        <w:spacing w:after="8pt" w:line="12.95pt" w:lineRule="auto"/>
        <w:rPr>
          <w:b/>
          <w:szCs w:val="24"/>
        </w:rPr>
      </w:pPr>
      <w:r w:rsidRPr="00517952">
        <w:rPr>
          <w:b/>
          <w:szCs w:val="24"/>
        </w:rPr>
        <w:t>Competency</w:t>
      </w:r>
      <w:r w:rsidRPr="00517952">
        <w:rPr>
          <w:szCs w:val="24"/>
        </w:rPr>
        <w:t>- the student consistently performs task to standard with no supervision (on at least two occasions or at instructor’s option).</w:t>
      </w:r>
    </w:p>
    <w:p w:rsidR="00E25B5D" w:rsidRDefault="00E25B5D" w:rsidP="00E25B5D"/>
    <w:p w:rsidR="00862331" w:rsidRPr="007F2147" w:rsidRDefault="00862331" w:rsidP="00E25B5D">
      <w:pPr>
        <w:rPr>
          <w:rFonts w:ascii="Arial Narrow" w:hAnsi="Arial Narrow" w:cs="Times New Roman"/>
          <w:bCs w:val="0"/>
          <w:sz w:val="24"/>
          <w:szCs w:val="20"/>
        </w:rPr>
      </w:pPr>
    </w:p>
    <w:p w:rsidR="00862331" w:rsidRPr="00DA050F" w:rsidRDefault="00862331" w:rsidP="00B50EA8">
      <w:pPr>
        <w:pStyle w:val="Heading1"/>
        <w:jc w:val="center"/>
        <w:rPr>
          <w:bCs/>
        </w:rPr>
      </w:pPr>
      <w:r w:rsidRPr="00DA050F">
        <w:t>DIVERSIFIED AGRICULTURE</w:t>
      </w:r>
    </w:p>
    <w:p w:rsidR="00862331" w:rsidRPr="007F2147" w:rsidRDefault="00862331" w:rsidP="00862331">
      <w:pPr>
        <w:ind w:end="-34.50pt"/>
        <w:jc w:val="center"/>
        <w:rPr>
          <w:rFonts w:ascii="Arial Narrow" w:hAnsi="Arial Narrow" w:cs="Times New Roman"/>
          <w:b/>
          <w:bCs w:val="0"/>
          <w:sz w:val="24"/>
          <w:szCs w:val="20"/>
        </w:rPr>
      </w:pPr>
    </w:p>
    <w:p w:rsidR="00862331" w:rsidRPr="00B50EA8" w:rsidRDefault="00862331" w:rsidP="00DC2833">
      <w:pPr>
        <w:pStyle w:val="Heading2"/>
        <w:jc w:val="center"/>
      </w:pPr>
      <w:r w:rsidRPr="00B50EA8">
        <w:t>Fundamentals of Diversified Agriculture</w:t>
      </w:r>
    </w:p>
    <w:p w:rsidR="00DC2833" w:rsidRDefault="00DC2833" w:rsidP="00B50EA8"/>
    <w:p w:rsidR="00862331" w:rsidRPr="00B50EA8" w:rsidRDefault="00B50EA8" w:rsidP="00B50EA8">
      <w:r>
        <w:t>0 1 2 3 4</w:t>
      </w:r>
      <w:r w:rsidR="00862331" w:rsidRPr="00B50EA8">
        <w:tab/>
        <w:t>A.</w:t>
      </w:r>
      <w:r w:rsidR="00862331" w:rsidRPr="00B50EA8">
        <w:tab/>
        <w:t>Review Vermont Agriculture and Forestry</w:t>
      </w:r>
    </w:p>
    <w:p w:rsidR="00862331" w:rsidRPr="00DC2833" w:rsidRDefault="00DC2833" w:rsidP="007A3DA5">
      <w:pPr>
        <w:pStyle w:val="ListParagraph"/>
        <w:numPr>
          <w:ilvl w:val="3"/>
          <w:numId w:val="3"/>
        </w:numPr>
        <w:rPr>
          <w:rFonts w:ascii="Palatino Linotype" w:hAnsi="Palatino Linotype"/>
        </w:rPr>
      </w:pPr>
      <w:r w:rsidRPr="00DC2833">
        <w:rPr>
          <w:rFonts w:ascii="Palatino Linotype" w:hAnsi="Palatino Linotype"/>
        </w:rPr>
        <w:t>A</w:t>
      </w:r>
      <w:r w:rsidR="00862331" w:rsidRPr="00DC2833">
        <w:rPr>
          <w:rFonts w:ascii="Palatino Linotype" w:hAnsi="Palatino Linotype"/>
        </w:rPr>
        <w:t>.001</w:t>
      </w:r>
      <w:r w:rsidR="00862331" w:rsidRPr="00DC2833">
        <w:rPr>
          <w:rFonts w:ascii="Palatino Linotype" w:hAnsi="Palatino Linotype"/>
        </w:rPr>
        <w:tab/>
        <w:t>Identify major changes with agriculture and forestry from the Revolutionary War to the present.</w:t>
      </w:r>
    </w:p>
    <w:p w:rsidR="00862331" w:rsidRPr="00B50EA8" w:rsidRDefault="00DC2833" w:rsidP="007A3DA5">
      <w:pPr>
        <w:pStyle w:val="ListParagraph"/>
        <w:numPr>
          <w:ilvl w:val="3"/>
          <w:numId w:val="3"/>
        </w:numPr>
      </w:pPr>
      <w:r w:rsidRPr="00DC2833">
        <w:rPr>
          <w:rFonts w:ascii="Palatino Linotype" w:hAnsi="Palatino Linotype"/>
        </w:rPr>
        <w:t>A</w:t>
      </w:r>
      <w:r w:rsidR="00862331" w:rsidRPr="00DC2833">
        <w:rPr>
          <w:rFonts w:ascii="Palatino Linotype" w:hAnsi="Palatino Linotype"/>
        </w:rPr>
        <w:t>.002</w:t>
      </w:r>
      <w:r w:rsidR="00862331" w:rsidRPr="00DC2833">
        <w:rPr>
          <w:rFonts w:ascii="Palatino Linotype" w:hAnsi="Palatino Linotype"/>
        </w:rPr>
        <w:tab/>
        <w:t>Explain cause for changes.</w:t>
      </w:r>
    </w:p>
    <w:p w:rsidR="00862331" w:rsidRPr="00B50EA8" w:rsidRDefault="00862331" w:rsidP="00B50EA8"/>
    <w:p w:rsidR="00862331" w:rsidRPr="00B50EA8" w:rsidRDefault="00B50EA8" w:rsidP="00B50EA8">
      <w:r>
        <w:t>0 1 2 3 4</w:t>
      </w:r>
      <w:r w:rsidR="00862331" w:rsidRPr="00B50EA8">
        <w:tab/>
        <w:t>B.</w:t>
      </w:r>
      <w:r w:rsidR="00862331" w:rsidRPr="00B50EA8">
        <w:tab/>
        <w:t>Apply Safety Knowledge</w:t>
      </w:r>
    </w:p>
    <w:p w:rsidR="00862331" w:rsidRPr="00DC2833" w:rsidRDefault="00DC2833" w:rsidP="007A3DA5">
      <w:pPr>
        <w:pStyle w:val="ListParagraph"/>
        <w:numPr>
          <w:ilvl w:val="0"/>
          <w:numId w:val="4"/>
        </w:numPr>
        <w:rPr>
          <w:rFonts w:ascii="Palatino Linotype" w:hAnsi="Palatino Linotype"/>
        </w:rPr>
      </w:pPr>
      <w:r w:rsidRPr="00DC2833">
        <w:rPr>
          <w:rFonts w:ascii="Palatino Linotype" w:hAnsi="Palatino Linotype"/>
        </w:rPr>
        <w:t>B</w:t>
      </w:r>
      <w:r w:rsidR="00862331" w:rsidRPr="00DC2833">
        <w:rPr>
          <w:rFonts w:ascii="Palatino Linotype" w:hAnsi="Palatino Linotype"/>
        </w:rPr>
        <w:t>.001</w:t>
      </w:r>
      <w:r w:rsidR="00862331" w:rsidRPr="00DC2833">
        <w:rPr>
          <w:rFonts w:ascii="Palatino Linotype" w:hAnsi="Palatino Linotype"/>
        </w:rPr>
        <w:tab/>
        <w:t>Define specific safety terms.</w:t>
      </w:r>
    </w:p>
    <w:p w:rsidR="00862331" w:rsidRPr="00DC2833" w:rsidRDefault="00DC2833" w:rsidP="007A3DA5">
      <w:pPr>
        <w:pStyle w:val="ListParagraph"/>
        <w:numPr>
          <w:ilvl w:val="0"/>
          <w:numId w:val="4"/>
        </w:numPr>
        <w:rPr>
          <w:rFonts w:ascii="Palatino Linotype" w:hAnsi="Palatino Linotype"/>
        </w:rPr>
      </w:pPr>
      <w:r w:rsidRPr="00DC2833">
        <w:rPr>
          <w:rFonts w:ascii="Palatino Linotype" w:hAnsi="Palatino Linotype"/>
        </w:rPr>
        <w:t>B</w:t>
      </w:r>
      <w:r w:rsidR="00862331" w:rsidRPr="00DC2833">
        <w:rPr>
          <w:rFonts w:ascii="Palatino Linotype" w:hAnsi="Palatino Linotype"/>
        </w:rPr>
        <w:t>.002</w:t>
      </w:r>
      <w:r w:rsidR="00862331" w:rsidRPr="00DC2833">
        <w:rPr>
          <w:rFonts w:ascii="Palatino Linotype" w:hAnsi="Palatino Linotype"/>
        </w:rPr>
        <w:tab/>
        <w:t xml:space="preserve">Demonstrate the use of proper clothing, safety glasses, aprons, shield, ear protection, and other safety equipment. </w:t>
      </w:r>
    </w:p>
    <w:p w:rsidR="00862331" w:rsidRPr="00DC2833" w:rsidRDefault="00DC2833" w:rsidP="007A3DA5">
      <w:pPr>
        <w:pStyle w:val="ListParagraph"/>
        <w:numPr>
          <w:ilvl w:val="0"/>
          <w:numId w:val="4"/>
        </w:numPr>
        <w:rPr>
          <w:rFonts w:ascii="Palatino Linotype" w:hAnsi="Palatino Linotype"/>
        </w:rPr>
      </w:pPr>
      <w:r w:rsidRPr="00DC2833">
        <w:rPr>
          <w:rFonts w:ascii="Palatino Linotype" w:hAnsi="Palatino Linotype"/>
        </w:rPr>
        <w:t>B</w:t>
      </w:r>
      <w:r w:rsidR="00862331" w:rsidRPr="00DC2833">
        <w:rPr>
          <w:rFonts w:ascii="Palatino Linotype" w:hAnsi="Palatino Linotype"/>
        </w:rPr>
        <w:t>.003</w:t>
      </w:r>
      <w:r w:rsidR="00862331" w:rsidRPr="00DC2833">
        <w:rPr>
          <w:rFonts w:ascii="Palatino Linotype" w:hAnsi="Palatino Linotype"/>
        </w:rPr>
        <w:tab/>
        <w:t>Recognize any unsafe working conditions and practices and report them to a supervisor.</w:t>
      </w:r>
    </w:p>
    <w:p w:rsidR="00862331" w:rsidRPr="00DC2833" w:rsidRDefault="00DC2833" w:rsidP="007A3DA5">
      <w:pPr>
        <w:pStyle w:val="ListParagraph"/>
        <w:numPr>
          <w:ilvl w:val="0"/>
          <w:numId w:val="4"/>
        </w:numPr>
        <w:rPr>
          <w:rFonts w:ascii="Palatino Linotype" w:hAnsi="Palatino Linotype"/>
        </w:rPr>
      </w:pPr>
      <w:r w:rsidRPr="00DC2833">
        <w:rPr>
          <w:rFonts w:ascii="Palatino Linotype" w:hAnsi="Palatino Linotype"/>
        </w:rPr>
        <w:t>B</w:t>
      </w:r>
      <w:r w:rsidR="00862331" w:rsidRPr="00DC2833">
        <w:rPr>
          <w:rFonts w:ascii="Palatino Linotype" w:hAnsi="Palatino Linotype"/>
        </w:rPr>
        <w:t>.004</w:t>
      </w:r>
      <w:r w:rsidR="00862331" w:rsidRPr="00DC2833">
        <w:rPr>
          <w:rFonts w:ascii="Palatino Linotype" w:hAnsi="Palatino Linotype"/>
        </w:rPr>
        <w:tab/>
        <w:t xml:space="preserve">Demonstrate knowledge of proper hazardous material handling and disposal procedures, in accordance with </w:t>
      </w:r>
    </w:p>
    <w:p w:rsidR="00862331" w:rsidRPr="00DC2833" w:rsidRDefault="00862331" w:rsidP="007A3DA5">
      <w:pPr>
        <w:pStyle w:val="ListParagraph"/>
        <w:numPr>
          <w:ilvl w:val="0"/>
          <w:numId w:val="4"/>
        </w:numPr>
        <w:rPr>
          <w:rFonts w:ascii="Palatino Linotype" w:hAnsi="Palatino Linotype"/>
        </w:rPr>
      </w:pPr>
      <w:proofErr w:type="gramStart"/>
      <w:r w:rsidRPr="00DC2833">
        <w:rPr>
          <w:rFonts w:ascii="Palatino Linotype" w:hAnsi="Palatino Linotype"/>
        </w:rPr>
        <w:t>state</w:t>
      </w:r>
      <w:proofErr w:type="gramEnd"/>
      <w:r w:rsidRPr="00DC2833">
        <w:rPr>
          <w:rFonts w:ascii="Palatino Linotype" w:hAnsi="Palatino Linotype"/>
        </w:rPr>
        <w:t xml:space="preserve"> and federal rules and regulations (“Right to Know” regulations, etc.).</w:t>
      </w:r>
    </w:p>
    <w:p w:rsidR="00862331" w:rsidRPr="00DC2833" w:rsidRDefault="00DC2833" w:rsidP="007A3DA5">
      <w:pPr>
        <w:pStyle w:val="ListParagraph"/>
        <w:numPr>
          <w:ilvl w:val="0"/>
          <w:numId w:val="4"/>
        </w:numPr>
        <w:rPr>
          <w:rFonts w:ascii="Palatino Linotype" w:hAnsi="Palatino Linotype"/>
        </w:rPr>
      </w:pPr>
      <w:r w:rsidRPr="00DC2833">
        <w:rPr>
          <w:rFonts w:ascii="Palatino Linotype" w:hAnsi="Palatino Linotype"/>
        </w:rPr>
        <w:t>B</w:t>
      </w:r>
      <w:r w:rsidR="00862331" w:rsidRPr="00DC2833">
        <w:rPr>
          <w:rFonts w:ascii="Palatino Linotype" w:hAnsi="Palatino Linotype"/>
        </w:rPr>
        <w:t>.005</w:t>
      </w:r>
      <w:r w:rsidR="00862331" w:rsidRPr="00DC2833">
        <w:rPr>
          <w:rFonts w:ascii="Palatino Linotype" w:hAnsi="Palatino Linotype"/>
        </w:rPr>
        <w:tab/>
        <w:t>Know the importance of safety rules (horseplay, hazards, misuse of equipment, etc.).</w:t>
      </w:r>
    </w:p>
    <w:p w:rsidR="00862331" w:rsidRPr="00DC2833" w:rsidRDefault="00DC2833" w:rsidP="007A3DA5">
      <w:pPr>
        <w:pStyle w:val="ListParagraph"/>
        <w:numPr>
          <w:ilvl w:val="0"/>
          <w:numId w:val="4"/>
        </w:numPr>
        <w:rPr>
          <w:rFonts w:ascii="Palatino Linotype" w:hAnsi="Palatino Linotype"/>
        </w:rPr>
      </w:pPr>
      <w:r w:rsidRPr="00DC2833">
        <w:rPr>
          <w:rFonts w:ascii="Palatino Linotype" w:hAnsi="Palatino Linotype"/>
        </w:rPr>
        <w:t>B</w:t>
      </w:r>
      <w:r w:rsidR="00862331" w:rsidRPr="00DC2833">
        <w:rPr>
          <w:rFonts w:ascii="Palatino Linotype" w:hAnsi="Palatino Linotype"/>
        </w:rPr>
        <w:t>.006</w:t>
      </w:r>
      <w:r w:rsidR="00862331" w:rsidRPr="00DC2833">
        <w:rPr>
          <w:rFonts w:ascii="Palatino Linotype" w:hAnsi="Palatino Linotype"/>
        </w:rPr>
        <w:tab/>
        <w:t>Maintain a clean, safe workstation</w:t>
      </w:r>
    </w:p>
    <w:p w:rsidR="00862331" w:rsidRPr="00B50EA8" w:rsidRDefault="00DC2833" w:rsidP="007A3DA5">
      <w:pPr>
        <w:pStyle w:val="ListParagraph"/>
        <w:numPr>
          <w:ilvl w:val="0"/>
          <w:numId w:val="4"/>
        </w:numPr>
      </w:pPr>
      <w:r w:rsidRPr="00DC2833">
        <w:rPr>
          <w:rFonts w:ascii="Palatino Linotype" w:hAnsi="Palatino Linotype"/>
        </w:rPr>
        <w:t>B</w:t>
      </w:r>
      <w:r w:rsidR="00862331" w:rsidRPr="00DC2833">
        <w:rPr>
          <w:rFonts w:ascii="Palatino Linotype" w:hAnsi="Palatino Linotype"/>
        </w:rPr>
        <w:t>.007</w:t>
      </w:r>
      <w:r w:rsidR="00862331" w:rsidRPr="00DC2833">
        <w:rPr>
          <w:rFonts w:ascii="Palatino Linotype" w:hAnsi="Palatino Linotype"/>
        </w:rPr>
        <w:tab/>
        <w:t>Demonstrate knowledge of proper emergency procedures (fire, illness, accident; basic first aid/CPR, etc. are desirable skills).</w:t>
      </w:r>
    </w:p>
    <w:p w:rsidR="00862331" w:rsidRPr="00B50EA8" w:rsidRDefault="00862331" w:rsidP="00B50EA8"/>
    <w:p w:rsidR="00862331" w:rsidRPr="00B50EA8" w:rsidRDefault="00B50EA8" w:rsidP="00DC2833">
      <w:pPr>
        <w:ind w:end="-9pt"/>
      </w:pPr>
      <w:r>
        <w:t>0 1 2 3 4</w:t>
      </w:r>
      <w:r w:rsidR="00862331" w:rsidRPr="00B50EA8">
        <w:tab/>
        <w:t>C.</w:t>
      </w:r>
      <w:r w:rsidR="00862331" w:rsidRPr="00B50EA8">
        <w:tab/>
        <w:t xml:space="preserve">Understand the Impact of Agriculture on the Water Resources of </w:t>
      </w:r>
      <w:r w:rsidR="00DC2833">
        <w:t>V</w:t>
      </w:r>
      <w:r w:rsidR="00862331" w:rsidRPr="00B50EA8">
        <w:t>ermont</w:t>
      </w:r>
    </w:p>
    <w:p w:rsidR="00862331" w:rsidRPr="00DC2833" w:rsidRDefault="00DC2833" w:rsidP="007A3DA5">
      <w:pPr>
        <w:pStyle w:val="ListParagraph"/>
        <w:numPr>
          <w:ilvl w:val="3"/>
          <w:numId w:val="5"/>
        </w:numPr>
        <w:rPr>
          <w:rFonts w:ascii="Palatino Linotype" w:hAnsi="Palatino Linotype"/>
        </w:rPr>
      </w:pPr>
      <w:r w:rsidRPr="00DC2833">
        <w:rPr>
          <w:rFonts w:ascii="Palatino Linotype" w:hAnsi="Palatino Linotype"/>
        </w:rPr>
        <w:t>C</w:t>
      </w:r>
      <w:r w:rsidR="00862331" w:rsidRPr="00DC2833">
        <w:rPr>
          <w:rFonts w:ascii="Palatino Linotype" w:hAnsi="Palatino Linotype"/>
        </w:rPr>
        <w:t>.001</w:t>
      </w:r>
      <w:r w:rsidR="00862331" w:rsidRPr="00DC2833">
        <w:rPr>
          <w:rFonts w:ascii="Palatino Linotype" w:hAnsi="Palatino Linotype"/>
        </w:rPr>
        <w:tab/>
        <w:t>Determine sources and uses of water.</w:t>
      </w:r>
    </w:p>
    <w:p w:rsidR="00862331" w:rsidRPr="00DC2833" w:rsidRDefault="00DC2833" w:rsidP="007A3DA5">
      <w:pPr>
        <w:pStyle w:val="ListParagraph"/>
        <w:numPr>
          <w:ilvl w:val="3"/>
          <w:numId w:val="5"/>
        </w:numPr>
        <w:rPr>
          <w:rFonts w:ascii="Palatino Linotype" w:hAnsi="Palatino Linotype"/>
        </w:rPr>
      </w:pPr>
      <w:r w:rsidRPr="00DC2833">
        <w:rPr>
          <w:rFonts w:ascii="Palatino Linotype" w:hAnsi="Palatino Linotype"/>
        </w:rPr>
        <w:t>C</w:t>
      </w:r>
      <w:r w:rsidR="00862331" w:rsidRPr="00DC2833">
        <w:rPr>
          <w:rFonts w:ascii="Palatino Linotype" w:hAnsi="Palatino Linotype"/>
        </w:rPr>
        <w:t>.002</w:t>
      </w:r>
      <w:r w:rsidR="00862331" w:rsidRPr="00DC2833">
        <w:rPr>
          <w:rFonts w:ascii="Palatino Linotype" w:hAnsi="Palatino Linotype"/>
        </w:rPr>
        <w:tab/>
        <w:t>Identify the major water quality and pollution problems in Vermont.</w:t>
      </w:r>
    </w:p>
    <w:p w:rsidR="00862331" w:rsidRPr="00DC2833" w:rsidRDefault="00DC2833" w:rsidP="007A3DA5">
      <w:pPr>
        <w:pStyle w:val="ListParagraph"/>
        <w:numPr>
          <w:ilvl w:val="3"/>
          <w:numId w:val="5"/>
        </w:numPr>
        <w:rPr>
          <w:rFonts w:ascii="Palatino Linotype" w:hAnsi="Palatino Linotype"/>
        </w:rPr>
      </w:pPr>
      <w:r w:rsidRPr="00DC2833">
        <w:rPr>
          <w:rFonts w:ascii="Palatino Linotype" w:hAnsi="Palatino Linotype"/>
        </w:rPr>
        <w:t>C</w:t>
      </w:r>
      <w:r w:rsidR="00862331" w:rsidRPr="00DC2833">
        <w:rPr>
          <w:rFonts w:ascii="Palatino Linotype" w:hAnsi="Palatino Linotype"/>
        </w:rPr>
        <w:t>.003</w:t>
      </w:r>
      <w:r w:rsidR="00862331" w:rsidRPr="00DC2833">
        <w:rPr>
          <w:rFonts w:ascii="Palatino Linotype" w:hAnsi="Palatino Linotype"/>
        </w:rPr>
        <w:tab/>
        <w:t>Identify chemical and physical properties of water.</w:t>
      </w:r>
    </w:p>
    <w:p w:rsidR="00862331" w:rsidRPr="00DC2833" w:rsidRDefault="00DC2833" w:rsidP="007A3DA5">
      <w:pPr>
        <w:pStyle w:val="ListParagraph"/>
        <w:numPr>
          <w:ilvl w:val="3"/>
          <w:numId w:val="5"/>
        </w:numPr>
        <w:rPr>
          <w:rFonts w:ascii="Palatino Linotype" w:hAnsi="Palatino Linotype"/>
        </w:rPr>
      </w:pPr>
      <w:r w:rsidRPr="00DC2833">
        <w:rPr>
          <w:rFonts w:ascii="Palatino Linotype" w:hAnsi="Palatino Linotype"/>
        </w:rPr>
        <w:t>C</w:t>
      </w:r>
      <w:r w:rsidR="00862331" w:rsidRPr="00DC2833">
        <w:rPr>
          <w:rFonts w:ascii="Palatino Linotype" w:hAnsi="Palatino Linotype"/>
        </w:rPr>
        <w:t>.004</w:t>
      </w:r>
      <w:r w:rsidR="00862331" w:rsidRPr="00DC2833">
        <w:rPr>
          <w:rFonts w:ascii="Palatino Linotype" w:hAnsi="Palatino Linotype"/>
        </w:rPr>
        <w:tab/>
        <w:t>Explain bacteriology of water.</w:t>
      </w:r>
    </w:p>
    <w:p w:rsidR="00862331" w:rsidRPr="00DC2833" w:rsidRDefault="00DC2833" w:rsidP="007A3DA5">
      <w:pPr>
        <w:pStyle w:val="ListParagraph"/>
        <w:numPr>
          <w:ilvl w:val="3"/>
          <w:numId w:val="5"/>
        </w:numPr>
        <w:rPr>
          <w:rFonts w:ascii="Palatino Linotype" w:hAnsi="Palatino Linotype"/>
        </w:rPr>
      </w:pPr>
      <w:r w:rsidRPr="00DC2833">
        <w:rPr>
          <w:rFonts w:ascii="Palatino Linotype" w:hAnsi="Palatino Linotype"/>
        </w:rPr>
        <w:t>C</w:t>
      </w:r>
      <w:r w:rsidR="00862331" w:rsidRPr="00DC2833">
        <w:rPr>
          <w:rFonts w:ascii="Palatino Linotype" w:hAnsi="Palatino Linotype"/>
        </w:rPr>
        <w:t>.005</w:t>
      </w:r>
      <w:r w:rsidR="00862331" w:rsidRPr="00DC2833">
        <w:rPr>
          <w:rFonts w:ascii="Palatino Linotype" w:hAnsi="Palatino Linotype"/>
        </w:rPr>
        <w:tab/>
        <w:t>Be familiar with acceptable management practices for maintaining water quality.</w:t>
      </w:r>
    </w:p>
    <w:p w:rsidR="00862331" w:rsidRPr="00B50EA8" w:rsidRDefault="00862331" w:rsidP="00B50EA8"/>
    <w:p w:rsidR="00862331" w:rsidRPr="00DA050F" w:rsidRDefault="00862331" w:rsidP="00B50EA8">
      <w:pPr>
        <w:pStyle w:val="Heading1"/>
        <w:jc w:val="center"/>
        <w:rPr>
          <w:bCs/>
        </w:rPr>
      </w:pPr>
      <w:r w:rsidRPr="00DA050F">
        <w:t>BUSINESS MANAGEMENT</w:t>
      </w:r>
    </w:p>
    <w:p w:rsidR="00862331" w:rsidRPr="00B50EA8" w:rsidRDefault="00862331" w:rsidP="00B50EA8"/>
    <w:p w:rsidR="00862331" w:rsidRPr="00B50EA8" w:rsidRDefault="00B50EA8" w:rsidP="00B50EA8">
      <w:r>
        <w:t>0 1 2 3 4</w:t>
      </w:r>
      <w:r w:rsidR="00862331" w:rsidRPr="00B50EA8">
        <w:tab/>
        <w:t>A.</w:t>
      </w:r>
      <w:r w:rsidR="00862331" w:rsidRPr="00B50EA8">
        <w:tab/>
        <w:t>Evaluate Agriculture Enterprises</w:t>
      </w:r>
    </w:p>
    <w:p w:rsidR="00862331" w:rsidRPr="00DC2833" w:rsidRDefault="00DC2833" w:rsidP="007A3DA5">
      <w:pPr>
        <w:pStyle w:val="ListParagraph"/>
        <w:numPr>
          <w:ilvl w:val="3"/>
          <w:numId w:val="6"/>
        </w:numPr>
        <w:rPr>
          <w:rFonts w:ascii="Palatino Linotype" w:hAnsi="Palatino Linotype"/>
        </w:rPr>
      </w:pPr>
      <w:r w:rsidRPr="00DC2833">
        <w:rPr>
          <w:rFonts w:ascii="Palatino Linotype" w:hAnsi="Palatino Linotype"/>
        </w:rPr>
        <w:t>A</w:t>
      </w:r>
      <w:r w:rsidR="00862331" w:rsidRPr="00DC2833">
        <w:rPr>
          <w:rFonts w:ascii="Palatino Linotype" w:hAnsi="Palatino Linotype"/>
        </w:rPr>
        <w:t>.001</w:t>
      </w:r>
      <w:r w:rsidR="00862331" w:rsidRPr="00DC2833">
        <w:rPr>
          <w:rFonts w:ascii="Palatino Linotype" w:hAnsi="Palatino Linotype"/>
        </w:rPr>
        <w:tab/>
        <w:t>Define Diversified Agriculture.</w:t>
      </w:r>
    </w:p>
    <w:p w:rsidR="00862331" w:rsidRPr="00DC2833" w:rsidRDefault="00DC2833" w:rsidP="007A3DA5">
      <w:pPr>
        <w:pStyle w:val="ListParagraph"/>
        <w:numPr>
          <w:ilvl w:val="3"/>
          <w:numId w:val="6"/>
        </w:numPr>
        <w:rPr>
          <w:rFonts w:ascii="Palatino Linotype" w:hAnsi="Palatino Linotype"/>
        </w:rPr>
      </w:pPr>
      <w:r w:rsidRPr="00DC2833">
        <w:rPr>
          <w:rFonts w:ascii="Palatino Linotype" w:hAnsi="Palatino Linotype"/>
        </w:rPr>
        <w:t>A</w:t>
      </w:r>
      <w:r w:rsidR="00862331" w:rsidRPr="00DC2833">
        <w:rPr>
          <w:rFonts w:ascii="Palatino Linotype" w:hAnsi="Palatino Linotype"/>
        </w:rPr>
        <w:t>.002</w:t>
      </w:r>
      <w:r w:rsidR="00862331" w:rsidRPr="00DC2833">
        <w:rPr>
          <w:rFonts w:ascii="Palatino Linotype" w:hAnsi="Palatino Linotype"/>
        </w:rPr>
        <w:tab/>
        <w:t>Establish business goals.</w:t>
      </w:r>
    </w:p>
    <w:p w:rsidR="00862331" w:rsidRPr="00DC2833" w:rsidRDefault="00DC2833" w:rsidP="007A3DA5">
      <w:pPr>
        <w:pStyle w:val="ListParagraph"/>
        <w:numPr>
          <w:ilvl w:val="3"/>
          <w:numId w:val="6"/>
        </w:numPr>
        <w:rPr>
          <w:rFonts w:ascii="Palatino Linotype" w:hAnsi="Palatino Linotype"/>
        </w:rPr>
      </w:pPr>
      <w:r w:rsidRPr="00DC2833">
        <w:rPr>
          <w:rFonts w:ascii="Palatino Linotype" w:hAnsi="Palatino Linotype"/>
        </w:rPr>
        <w:t>A</w:t>
      </w:r>
      <w:r w:rsidR="00862331" w:rsidRPr="00DC2833">
        <w:rPr>
          <w:rFonts w:ascii="Palatino Linotype" w:hAnsi="Palatino Linotype"/>
        </w:rPr>
        <w:t>.003</w:t>
      </w:r>
      <w:r w:rsidR="00862331" w:rsidRPr="00DC2833">
        <w:rPr>
          <w:rFonts w:ascii="Palatino Linotype" w:hAnsi="Palatino Linotype"/>
        </w:rPr>
        <w:tab/>
        <w:t>Identify livestock and plant growing operations in the region.</w:t>
      </w:r>
    </w:p>
    <w:p w:rsidR="00862331" w:rsidRPr="00B50EA8" w:rsidRDefault="00DC2833" w:rsidP="007A3DA5">
      <w:pPr>
        <w:pStyle w:val="ListParagraph"/>
        <w:numPr>
          <w:ilvl w:val="3"/>
          <w:numId w:val="6"/>
        </w:numPr>
      </w:pPr>
      <w:r w:rsidRPr="00DC2833">
        <w:rPr>
          <w:rFonts w:ascii="Palatino Linotype" w:hAnsi="Palatino Linotype"/>
        </w:rPr>
        <w:t>A</w:t>
      </w:r>
      <w:r w:rsidR="00862331" w:rsidRPr="00DC2833">
        <w:rPr>
          <w:rFonts w:ascii="Palatino Linotype" w:hAnsi="Palatino Linotype"/>
        </w:rPr>
        <w:t>.004</w:t>
      </w:r>
      <w:r w:rsidR="00862331" w:rsidRPr="00DC2833">
        <w:rPr>
          <w:rFonts w:ascii="Palatino Linotype" w:hAnsi="Palatino Linotype"/>
        </w:rPr>
        <w:tab/>
        <w:t>Compare different production systems.</w:t>
      </w:r>
    </w:p>
    <w:p w:rsidR="00862331" w:rsidRPr="00B50EA8" w:rsidRDefault="00862331" w:rsidP="00B50EA8"/>
    <w:p w:rsidR="00862331" w:rsidRPr="00B50EA8" w:rsidRDefault="00B50EA8" w:rsidP="00B50EA8">
      <w:r>
        <w:t>0 1 2 3 4</w:t>
      </w:r>
      <w:r w:rsidR="00862331" w:rsidRPr="00B50EA8">
        <w:tab/>
        <w:t>B.</w:t>
      </w:r>
      <w:r w:rsidR="00862331" w:rsidRPr="00B50EA8">
        <w:tab/>
        <w:t>Develop a Business Plan</w:t>
      </w:r>
    </w:p>
    <w:p w:rsidR="00862331" w:rsidRPr="00DC2833" w:rsidRDefault="00DC2833" w:rsidP="007A3DA5">
      <w:pPr>
        <w:pStyle w:val="ListParagraph"/>
        <w:numPr>
          <w:ilvl w:val="0"/>
          <w:numId w:val="7"/>
        </w:numPr>
        <w:rPr>
          <w:rFonts w:ascii="Palatino Linotype" w:hAnsi="Palatino Linotype"/>
        </w:rPr>
      </w:pPr>
      <w:r w:rsidRPr="00DC2833">
        <w:rPr>
          <w:rFonts w:ascii="Palatino Linotype" w:hAnsi="Palatino Linotype"/>
        </w:rPr>
        <w:t>B</w:t>
      </w:r>
      <w:r w:rsidR="00862331" w:rsidRPr="00DC2833">
        <w:rPr>
          <w:rFonts w:ascii="Palatino Linotype" w:hAnsi="Palatino Linotype"/>
        </w:rPr>
        <w:t>.001</w:t>
      </w:r>
      <w:r w:rsidR="00862331" w:rsidRPr="00DC2833">
        <w:rPr>
          <w:rFonts w:ascii="Palatino Linotype" w:hAnsi="Palatino Linotype"/>
        </w:rPr>
        <w:tab/>
        <w:t>Prepare a resource inventory.</w:t>
      </w:r>
    </w:p>
    <w:p w:rsidR="00862331" w:rsidRPr="00DC2833" w:rsidRDefault="00DC2833" w:rsidP="007A3DA5">
      <w:pPr>
        <w:pStyle w:val="ListParagraph"/>
        <w:numPr>
          <w:ilvl w:val="0"/>
          <w:numId w:val="7"/>
        </w:numPr>
        <w:rPr>
          <w:rFonts w:ascii="Palatino Linotype" w:hAnsi="Palatino Linotype"/>
        </w:rPr>
      </w:pPr>
      <w:r w:rsidRPr="00DC2833">
        <w:rPr>
          <w:rFonts w:ascii="Palatino Linotype" w:hAnsi="Palatino Linotype"/>
        </w:rPr>
        <w:t>B</w:t>
      </w:r>
      <w:r w:rsidR="00862331" w:rsidRPr="00DC2833">
        <w:rPr>
          <w:rFonts w:ascii="Palatino Linotype" w:hAnsi="Palatino Linotype"/>
        </w:rPr>
        <w:t>.002</w:t>
      </w:r>
      <w:r w:rsidR="00862331" w:rsidRPr="00DC2833">
        <w:rPr>
          <w:rFonts w:ascii="Palatino Linotype" w:hAnsi="Palatino Linotype"/>
        </w:rPr>
        <w:tab/>
        <w:t>Prepare a resource use plan.</w:t>
      </w:r>
    </w:p>
    <w:p w:rsidR="00862331" w:rsidRPr="00DC2833" w:rsidRDefault="00DC2833" w:rsidP="007A3DA5">
      <w:pPr>
        <w:pStyle w:val="ListParagraph"/>
        <w:numPr>
          <w:ilvl w:val="0"/>
          <w:numId w:val="7"/>
        </w:numPr>
        <w:rPr>
          <w:rFonts w:ascii="Palatino Linotype" w:hAnsi="Palatino Linotype"/>
        </w:rPr>
      </w:pPr>
      <w:r w:rsidRPr="00DC2833">
        <w:rPr>
          <w:rFonts w:ascii="Palatino Linotype" w:hAnsi="Palatino Linotype"/>
        </w:rPr>
        <w:t>B</w:t>
      </w:r>
      <w:r w:rsidR="00862331" w:rsidRPr="00DC2833">
        <w:rPr>
          <w:rFonts w:ascii="Palatino Linotype" w:hAnsi="Palatino Linotype"/>
        </w:rPr>
        <w:t>.003</w:t>
      </w:r>
      <w:r w:rsidR="00862331" w:rsidRPr="00DC2833">
        <w:rPr>
          <w:rFonts w:ascii="Palatino Linotype" w:hAnsi="Palatino Linotype"/>
        </w:rPr>
        <w:tab/>
        <w:t>Develop a budget.</w:t>
      </w:r>
    </w:p>
    <w:p w:rsidR="00862331" w:rsidRPr="00DC2833" w:rsidRDefault="00DC2833" w:rsidP="007A3DA5">
      <w:pPr>
        <w:pStyle w:val="ListParagraph"/>
        <w:numPr>
          <w:ilvl w:val="0"/>
          <w:numId w:val="7"/>
        </w:numPr>
        <w:rPr>
          <w:rFonts w:ascii="Palatino Linotype" w:hAnsi="Palatino Linotype"/>
        </w:rPr>
      </w:pPr>
      <w:r w:rsidRPr="00DC2833">
        <w:rPr>
          <w:rFonts w:ascii="Palatino Linotype" w:hAnsi="Palatino Linotype"/>
        </w:rPr>
        <w:t>B</w:t>
      </w:r>
      <w:r w:rsidR="00862331" w:rsidRPr="00DC2833">
        <w:rPr>
          <w:rFonts w:ascii="Palatino Linotype" w:hAnsi="Palatino Linotype"/>
        </w:rPr>
        <w:t>.004</w:t>
      </w:r>
      <w:r w:rsidR="00862331" w:rsidRPr="00DC2833">
        <w:rPr>
          <w:rFonts w:ascii="Palatino Linotype" w:hAnsi="Palatino Linotype"/>
        </w:rPr>
        <w:tab/>
        <w:t>Develop an enterprise plan.</w:t>
      </w:r>
    </w:p>
    <w:p w:rsidR="00862331" w:rsidRPr="00B50EA8" w:rsidRDefault="00DC2833" w:rsidP="007A3DA5">
      <w:pPr>
        <w:pStyle w:val="ListParagraph"/>
        <w:numPr>
          <w:ilvl w:val="0"/>
          <w:numId w:val="7"/>
        </w:numPr>
      </w:pPr>
      <w:r w:rsidRPr="00DC2833">
        <w:rPr>
          <w:rFonts w:ascii="Palatino Linotype" w:hAnsi="Palatino Linotype"/>
        </w:rPr>
        <w:t>B</w:t>
      </w:r>
      <w:r w:rsidR="00862331" w:rsidRPr="00DC2833">
        <w:rPr>
          <w:rFonts w:ascii="Palatino Linotype" w:hAnsi="Palatino Linotype"/>
        </w:rPr>
        <w:t>.005</w:t>
      </w:r>
      <w:r w:rsidR="00862331" w:rsidRPr="00DC2833">
        <w:rPr>
          <w:rFonts w:ascii="Palatino Linotype" w:hAnsi="Palatino Linotype"/>
        </w:rPr>
        <w:tab/>
        <w:t>Describe role of use value appraisal program.</w:t>
      </w:r>
    </w:p>
    <w:p w:rsidR="00862331" w:rsidRPr="00B50EA8" w:rsidRDefault="00862331" w:rsidP="00B50EA8"/>
    <w:p w:rsidR="00862331" w:rsidRPr="00B50EA8" w:rsidRDefault="00B50EA8" w:rsidP="00B50EA8">
      <w:r>
        <w:t>0 1 2 3 4</w:t>
      </w:r>
      <w:r w:rsidR="00862331" w:rsidRPr="00B50EA8">
        <w:tab/>
        <w:t>C.</w:t>
      </w:r>
      <w:r w:rsidR="00862331" w:rsidRPr="00B50EA8">
        <w:tab/>
        <w:t>Finance a Business</w:t>
      </w:r>
    </w:p>
    <w:p w:rsidR="00862331" w:rsidRPr="00DC2833" w:rsidRDefault="00DC2833" w:rsidP="007A3DA5">
      <w:pPr>
        <w:pStyle w:val="ListParagraph"/>
        <w:numPr>
          <w:ilvl w:val="3"/>
          <w:numId w:val="8"/>
        </w:numPr>
        <w:rPr>
          <w:rFonts w:ascii="Palatino Linotype" w:hAnsi="Palatino Linotype"/>
        </w:rPr>
      </w:pPr>
      <w:r w:rsidRPr="00DC2833">
        <w:rPr>
          <w:rFonts w:ascii="Palatino Linotype" w:hAnsi="Palatino Linotype"/>
        </w:rPr>
        <w:t>C</w:t>
      </w:r>
      <w:r w:rsidR="00862331" w:rsidRPr="00DC2833">
        <w:rPr>
          <w:rFonts w:ascii="Palatino Linotype" w:hAnsi="Palatino Linotype"/>
        </w:rPr>
        <w:t>.001</w:t>
      </w:r>
      <w:r w:rsidR="00862331" w:rsidRPr="00DC2833">
        <w:rPr>
          <w:rFonts w:ascii="Palatino Linotype" w:hAnsi="Palatino Linotype"/>
        </w:rPr>
        <w:tab/>
        <w:t>Identify sources of credit.</w:t>
      </w:r>
    </w:p>
    <w:p w:rsidR="00862331" w:rsidRPr="00B50EA8" w:rsidRDefault="00DC2833" w:rsidP="007A3DA5">
      <w:pPr>
        <w:pStyle w:val="ListParagraph"/>
        <w:numPr>
          <w:ilvl w:val="3"/>
          <w:numId w:val="8"/>
        </w:numPr>
      </w:pPr>
      <w:r w:rsidRPr="00DC2833">
        <w:rPr>
          <w:rFonts w:ascii="Palatino Linotype" w:hAnsi="Palatino Linotype"/>
        </w:rPr>
        <w:t>C</w:t>
      </w:r>
      <w:r w:rsidR="00862331" w:rsidRPr="00DC2833">
        <w:rPr>
          <w:rFonts w:ascii="Palatino Linotype" w:hAnsi="Palatino Linotype"/>
        </w:rPr>
        <w:t>.002</w:t>
      </w:r>
      <w:r w:rsidR="00862331" w:rsidRPr="00DC2833">
        <w:rPr>
          <w:rFonts w:ascii="Palatino Linotype" w:hAnsi="Palatino Linotype"/>
        </w:rPr>
        <w:tab/>
        <w:t>Prepare a case for obtaining credit.</w:t>
      </w:r>
    </w:p>
    <w:p w:rsidR="00DC2833" w:rsidRDefault="00DC2833" w:rsidP="00B50EA8">
      <w:r>
        <w:br w:type="page"/>
      </w:r>
    </w:p>
    <w:p w:rsidR="00862331" w:rsidRPr="00B50EA8" w:rsidRDefault="00B50EA8" w:rsidP="00B50EA8">
      <w:r>
        <w:t>0 1 2 3 4</w:t>
      </w:r>
      <w:r w:rsidR="00862331" w:rsidRPr="00B50EA8">
        <w:tab/>
        <w:t>D.</w:t>
      </w:r>
      <w:r w:rsidR="00862331" w:rsidRPr="00B50EA8">
        <w:tab/>
        <w:t>Manage Finances and Records</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1</w:t>
      </w:r>
      <w:r w:rsidR="00862331" w:rsidRPr="00DC2833">
        <w:rPr>
          <w:rFonts w:ascii="Palatino Linotype" w:hAnsi="Palatino Linotype"/>
        </w:rPr>
        <w:tab/>
        <w:t>Select and maintain financial and production record keeping systems.</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2</w:t>
      </w:r>
      <w:r w:rsidR="00862331" w:rsidRPr="00DC2833">
        <w:rPr>
          <w:rFonts w:ascii="Palatino Linotype" w:hAnsi="Palatino Linotype"/>
        </w:rPr>
        <w:tab/>
        <w:t>Prepare a cash flow statement.</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3</w:t>
      </w:r>
      <w:r w:rsidR="00862331" w:rsidRPr="00DC2833">
        <w:rPr>
          <w:rFonts w:ascii="Palatino Linotype" w:hAnsi="Palatino Linotype"/>
        </w:rPr>
        <w:tab/>
        <w:t>Calculate and analyze the periodic statements of financial condition.</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4</w:t>
      </w:r>
      <w:r w:rsidR="00862331" w:rsidRPr="00DC2833">
        <w:rPr>
          <w:rFonts w:ascii="Palatino Linotype" w:hAnsi="Palatino Linotype"/>
        </w:rPr>
        <w:tab/>
        <w:t>Complete a profit and loss statement.</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5</w:t>
      </w:r>
      <w:r w:rsidR="00862331" w:rsidRPr="00DC2833">
        <w:rPr>
          <w:rFonts w:ascii="Palatino Linotype" w:hAnsi="Palatino Linotype"/>
        </w:rPr>
        <w:tab/>
        <w:t>Balance a bank statement.</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6</w:t>
      </w:r>
      <w:r w:rsidR="00862331" w:rsidRPr="00DC2833">
        <w:rPr>
          <w:rFonts w:ascii="Palatino Linotype" w:hAnsi="Palatino Linotype"/>
        </w:rPr>
        <w:tab/>
        <w:t>Calculate cost efficiency factors.</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7</w:t>
      </w:r>
      <w:r w:rsidR="00862331" w:rsidRPr="00DC2833">
        <w:rPr>
          <w:rFonts w:ascii="Palatino Linotype" w:hAnsi="Palatino Linotype"/>
        </w:rPr>
        <w:tab/>
        <w:t>Identify agencies assisting and/or regulating businesses.</w:t>
      </w:r>
    </w:p>
    <w:p w:rsidR="00862331" w:rsidRPr="00DC2833" w:rsidRDefault="00DC2833" w:rsidP="007A3DA5">
      <w:pPr>
        <w:pStyle w:val="ListParagraph"/>
        <w:numPr>
          <w:ilvl w:val="3"/>
          <w:numId w:val="9"/>
        </w:numPr>
        <w:rPr>
          <w:rFonts w:ascii="Palatino Linotype" w:hAnsi="Palatino Linotype"/>
        </w:rPr>
      </w:pPr>
      <w:r w:rsidRPr="00DC2833">
        <w:rPr>
          <w:rFonts w:ascii="Palatino Linotype" w:hAnsi="Palatino Linotype"/>
        </w:rPr>
        <w:t>D</w:t>
      </w:r>
      <w:r w:rsidR="00862331" w:rsidRPr="00DC2833">
        <w:rPr>
          <w:rFonts w:ascii="Palatino Linotype" w:hAnsi="Palatino Linotype"/>
        </w:rPr>
        <w:t>.008</w:t>
      </w:r>
      <w:r w:rsidR="00862331" w:rsidRPr="00DC2833">
        <w:rPr>
          <w:rFonts w:ascii="Palatino Linotype" w:hAnsi="Palatino Linotype"/>
        </w:rPr>
        <w:tab/>
        <w:t>Review tax documents.</w:t>
      </w:r>
    </w:p>
    <w:p w:rsidR="00862331" w:rsidRPr="00B50EA8" w:rsidRDefault="00DC2833" w:rsidP="007A3DA5">
      <w:pPr>
        <w:pStyle w:val="ListParagraph"/>
        <w:numPr>
          <w:ilvl w:val="3"/>
          <w:numId w:val="9"/>
        </w:numPr>
      </w:pPr>
      <w:r w:rsidRPr="00DC2833">
        <w:rPr>
          <w:rFonts w:ascii="Palatino Linotype" w:hAnsi="Palatino Linotype"/>
        </w:rPr>
        <w:t>D</w:t>
      </w:r>
      <w:r w:rsidR="00862331" w:rsidRPr="00DC2833">
        <w:rPr>
          <w:rFonts w:ascii="Palatino Linotype" w:hAnsi="Palatino Linotype"/>
        </w:rPr>
        <w:t>.009</w:t>
      </w:r>
      <w:r w:rsidR="00862331" w:rsidRPr="00DC2833">
        <w:rPr>
          <w:rFonts w:ascii="Palatino Linotype" w:hAnsi="Palatino Linotype"/>
        </w:rPr>
        <w:tab/>
        <w:t>Review needs and sources of insurance.</w:t>
      </w:r>
    </w:p>
    <w:p w:rsidR="00862331" w:rsidRPr="00B50EA8" w:rsidRDefault="00862331" w:rsidP="00B50EA8"/>
    <w:p w:rsidR="00862331" w:rsidRPr="00B50EA8" w:rsidRDefault="00B50EA8" w:rsidP="00B50EA8">
      <w:r>
        <w:t>0 1 2 3 4</w:t>
      </w:r>
      <w:r w:rsidR="00862331" w:rsidRPr="00B50EA8">
        <w:tab/>
        <w:t>E.</w:t>
      </w:r>
      <w:r w:rsidR="00862331" w:rsidRPr="00B50EA8">
        <w:tab/>
        <w:t>Analyze Contracts, Leases, and other Legal Documents</w:t>
      </w:r>
    </w:p>
    <w:p w:rsidR="00862331" w:rsidRPr="00DC2833" w:rsidRDefault="00DC2833" w:rsidP="007A3DA5">
      <w:pPr>
        <w:pStyle w:val="ListParagraph"/>
        <w:numPr>
          <w:ilvl w:val="3"/>
          <w:numId w:val="10"/>
        </w:numPr>
        <w:rPr>
          <w:rFonts w:ascii="Palatino Linotype" w:hAnsi="Palatino Linotype"/>
        </w:rPr>
      </w:pPr>
      <w:r w:rsidRPr="00DC2833">
        <w:rPr>
          <w:rFonts w:ascii="Palatino Linotype" w:hAnsi="Palatino Linotype"/>
        </w:rPr>
        <w:t>E</w:t>
      </w:r>
      <w:r w:rsidR="00862331" w:rsidRPr="00DC2833">
        <w:rPr>
          <w:rFonts w:ascii="Palatino Linotype" w:hAnsi="Palatino Linotype"/>
        </w:rPr>
        <w:t>.001</w:t>
      </w:r>
      <w:r w:rsidR="00862331" w:rsidRPr="00DC2833">
        <w:rPr>
          <w:rFonts w:ascii="Palatino Linotype" w:hAnsi="Palatino Linotype"/>
        </w:rPr>
        <w:tab/>
        <w:t>Identify major elements in contracts and lease agreements</w:t>
      </w:r>
    </w:p>
    <w:p w:rsidR="00862331" w:rsidRPr="00DC2833" w:rsidRDefault="00DC2833" w:rsidP="007A3DA5">
      <w:pPr>
        <w:pStyle w:val="ListParagraph"/>
        <w:numPr>
          <w:ilvl w:val="3"/>
          <w:numId w:val="10"/>
        </w:numPr>
        <w:rPr>
          <w:rFonts w:ascii="Palatino Linotype" w:hAnsi="Palatino Linotype"/>
        </w:rPr>
      </w:pPr>
      <w:r w:rsidRPr="00DC2833">
        <w:rPr>
          <w:rFonts w:ascii="Palatino Linotype" w:hAnsi="Palatino Linotype"/>
        </w:rPr>
        <w:t>E</w:t>
      </w:r>
      <w:r w:rsidR="00862331" w:rsidRPr="00DC2833">
        <w:rPr>
          <w:rFonts w:ascii="Palatino Linotype" w:hAnsi="Palatino Linotype"/>
        </w:rPr>
        <w:t>.002</w:t>
      </w:r>
      <w:r w:rsidR="00862331" w:rsidRPr="00DC2833">
        <w:rPr>
          <w:rFonts w:ascii="Palatino Linotype" w:hAnsi="Palatino Linotype"/>
        </w:rPr>
        <w:tab/>
        <w:t>Read and interpret land use regulations.</w:t>
      </w:r>
    </w:p>
    <w:p w:rsidR="00862331" w:rsidRPr="00B50EA8" w:rsidRDefault="00DC2833" w:rsidP="007A3DA5">
      <w:pPr>
        <w:pStyle w:val="ListParagraph"/>
        <w:numPr>
          <w:ilvl w:val="3"/>
          <w:numId w:val="10"/>
        </w:numPr>
      </w:pPr>
      <w:r w:rsidRPr="00DC2833">
        <w:rPr>
          <w:rFonts w:ascii="Palatino Linotype" w:hAnsi="Palatino Linotype"/>
        </w:rPr>
        <w:t>E</w:t>
      </w:r>
      <w:r w:rsidR="00862331" w:rsidRPr="00DC2833">
        <w:rPr>
          <w:rFonts w:ascii="Palatino Linotype" w:hAnsi="Palatino Linotype"/>
        </w:rPr>
        <w:t>.003</w:t>
      </w:r>
      <w:r w:rsidR="00862331" w:rsidRPr="00DC2833">
        <w:rPr>
          <w:rFonts w:ascii="Palatino Linotype" w:hAnsi="Palatino Linotype"/>
        </w:rPr>
        <w:tab/>
        <w:t>Develop business agreements.</w:t>
      </w:r>
    </w:p>
    <w:p w:rsidR="00862331" w:rsidRPr="00B50EA8" w:rsidRDefault="00862331" w:rsidP="00B50EA8"/>
    <w:p w:rsidR="00862331" w:rsidRPr="00B50EA8" w:rsidRDefault="00B50EA8" w:rsidP="00B50EA8">
      <w:r>
        <w:t>0 1 2 3 4</w:t>
      </w:r>
      <w:r w:rsidR="00862331" w:rsidRPr="00B50EA8">
        <w:tab/>
        <w:t>F.</w:t>
      </w:r>
      <w:r w:rsidR="00862331" w:rsidRPr="00B50EA8">
        <w:tab/>
        <w:t>Use Sources of Information and Assistance</w:t>
      </w:r>
    </w:p>
    <w:p w:rsidR="00862331" w:rsidRPr="00DC2833" w:rsidRDefault="00DC2833" w:rsidP="007A3DA5">
      <w:pPr>
        <w:pStyle w:val="ListParagraph"/>
        <w:numPr>
          <w:ilvl w:val="3"/>
          <w:numId w:val="11"/>
        </w:numPr>
        <w:rPr>
          <w:rFonts w:ascii="Palatino Linotype" w:hAnsi="Palatino Linotype"/>
        </w:rPr>
      </w:pPr>
      <w:r w:rsidRPr="00DC2833">
        <w:rPr>
          <w:rFonts w:ascii="Palatino Linotype" w:hAnsi="Palatino Linotype"/>
        </w:rPr>
        <w:t>F</w:t>
      </w:r>
      <w:r w:rsidR="00862331" w:rsidRPr="00DC2833">
        <w:rPr>
          <w:rFonts w:ascii="Palatino Linotype" w:hAnsi="Palatino Linotype"/>
        </w:rPr>
        <w:t>.001</w:t>
      </w:r>
      <w:r w:rsidR="00862331" w:rsidRPr="00DC2833">
        <w:rPr>
          <w:rFonts w:ascii="Palatino Linotype" w:hAnsi="Palatino Linotype"/>
        </w:rPr>
        <w:tab/>
        <w:t>Identify sources of information and assistance.</w:t>
      </w:r>
    </w:p>
    <w:p w:rsidR="00862331" w:rsidRPr="00DC2833" w:rsidRDefault="00DC2833" w:rsidP="007A3DA5">
      <w:pPr>
        <w:pStyle w:val="ListParagraph"/>
        <w:numPr>
          <w:ilvl w:val="3"/>
          <w:numId w:val="11"/>
        </w:numPr>
        <w:rPr>
          <w:rFonts w:ascii="Palatino Linotype" w:hAnsi="Palatino Linotype"/>
        </w:rPr>
      </w:pPr>
      <w:r w:rsidRPr="00DC2833">
        <w:rPr>
          <w:rFonts w:ascii="Palatino Linotype" w:hAnsi="Palatino Linotype"/>
        </w:rPr>
        <w:t>F</w:t>
      </w:r>
      <w:r w:rsidR="00862331" w:rsidRPr="00DC2833">
        <w:rPr>
          <w:rFonts w:ascii="Palatino Linotype" w:hAnsi="Palatino Linotype"/>
        </w:rPr>
        <w:t>.002</w:t>
      </w:r>
      <w:r w:rsidR="00862331" w:rsidRPr="00DC2833">
        <w:rPr>
          <w:rFonts w:ascii="Palatino Linotype" w:hAnsi="Palatino Linotype"/>
        </w:rPr>
        <w:tab/>
        <w:t>Maintain a file of current technical information.</w:t>
      </w:r>
    </w:p>
    <w:p w:rsidR="00862331" w:rsidRPr="00B50EA8" w:rsidRDefault="00DC2833" w:rsidP="007A3DA5">
      <w:pPr>
        <w:pStyle w:val="ListParagraph"/>
        <w:numPr>
          <w:ilvl w:val="3"/>
          <w:numId w:val="11"/>
        </w:numPr>
      </w:pPr>
      <w:r w:rsidRPr="00DC2833">
        <w:rPr>
          <w:rFonts w:ascii="Palatino Linotype" w:hAnsi="Palatino Linotype"/>
        </w:rPr>
        <w:t>F</w:t>
      </w:r>
      <w:r w:rsidR="00862331" w:rsidRPr="00DC2833">
        <w:rPr>
          <w:rFonts w:ascii="Palatino Linotype" w:hAnsi="Palatino Linotype"/>
        </w:rPr>
        <w:t>.003</w:t>
      </w:r>
      <w:r w:rsidR="00862331" w:rsidRPr="00DC2833">
        <w:rPr>
          <w:rFonts w:ascii="Palatino Linotype" w:hAnsi="Palatino Linotype"/>
        </w:rPr>
        <w:tab/>
        <w:t>Participate in associations and societies related to business enterprises.</w:t>
      </w:r>
    </w:p>
    <w:p w:rsidR="00862331" w:rsidRPr="00B50EA8" w:rsidRDefault="00862331" w:rsidP="00B50EA8"/>
    <w:p w:rsidR="00862331" w:rsidRPr="00B50EA8" w:rsidRDefault="00B50EA8" w:rsidP="00B50EA8">
      <w:r>
        <w:t>0 1 2 3 4</w:t>
      </w:r>
      <w:r w:rsidR="00862331" w:rsidRPr="00B50EA8">
        <w:tab/>
        <w:t>G.</w:t>
      </w:r>
      <w:r w:rsidR="00862331" w:rsidRPr="00B50EA8">
        <w:tab/>
        <w:t>Manage Machinery, Equipment, and Labor</w:t>
      </w:r>
    </w:p>
    <w:p w:rsidR="00862331" w:rsidRPr="00DC2833" w:rsidRDefault="00DC2833" w:rsidP="007A3DA5">
      <w:pPr>
        <w:pStyle w:val="ListParagraph"/>
        <w:numPr>
          <w:ilvl w:val="3"/>
          <w:numId w:val="12"/>
        </w:numPr>
        <w:rPr>
          <w:rFonts w:ascii="Palatino Linotype" w:hAnsi="Palatino Linotype"/>
        </w:rPr>
      </w:pPr>
      <w:r w:rsidRPr="00DC2833">
        <w:rPr>
          <w:rFonts w:ascii="Palatino Linotype" w:hAnsi="Palatino Linotype"/>
        </w:rPr>
        <w:t>G</w:t>
      </w:r>
      <w:r w:rsidR="00862331" w:rsidRPr="00DC2833">
        <w:rPr>
          <w:rFonts w:ascii="Palatino Linotype" w:hAnsi="Palatino Linotype"/>
        </w:rPr>
        <w:t>.001</w:t>
      </w:r>
      <w:r w:rsidR="00862331" w:rsidRPr="00DC2833">
        <w:rPr>
          <w:rFonts w:ascii="Palatino Linotype" w:hAnsi="Palatino Linotype"/>
        </w:rPr>
        <w:tab/>
        <w:t>Determine equipment, machinery, and labor requirements for the operation.</w:t>
      </w:r>
    </w:p>
    <w:p w:rsidR="00862331" w:rsidRPr="00DC2833" w:rsidRDefault="00DC2833" w:rsidP="007A3DA5">
      <w:pPr>
        <w:pStyle w:val="ListParagraph"/>
        <w:numPr>
          <w:ilvl w:val="3"/>
          <w:numId w:val="12"/>
        </w:numPr>
        <w:rPr>
          <w:rFonts w:ascii="Palatino Linotype" w:hAnsi="Palatino Linotype"/>
        </w:rPr>
      </w:pPr>
      <w:r w:rsidRPr="00DC2833">
        <w:rPr>
          <w:rFonts w:ascii="Palatino Linotype" w:hAnsi="Palatino Linotype"/>
        </w:rPr>
        <w:t>G</w:t>
      </w:r>
      <w:r w:rsidR="00862331" w:rsidRPr="00DC2833">
        <w:rPr>
          <w:rFonts w:ascii="Palatino Linotype" w:hAnsi="Palatino Linotype"/>
        </w:rPr>
        <w:t>.002</w:t>
      </w:r>
      <w:r w:rsidR="00862331" w:rsidRPr="00DC2833">
        <w:rPr>
          <w:rFonts w:ascii="Palatino Linotype" w:hAnsi="Palatino Linotype"/>
        </w:rPr>
        <w:tab/>
        <w:t>Evaluate machinery and equipment acquisition by purchase, lease, or custom hire.</w:t>
      </w:r>
    </w:p>
    <w:p w:rsidR="00862331" w:rsidRPr="00DC2833" w:rsidRDefault="00DC2833" w:rsidP="007A3DA5">
      <w:pPr>
        <w:pStyle w:val="ListParagraph"/>
        <w:numPr>
          <w:ilvl w:val="3"/>
          <w:numId w:val="12"/>
        </w:numPr>
        <w:rPr>
          <w:rFonts w:ascii="Palatino Linotype" w:hAnsi="Palatino Linotype"/>
        </w:rPr>
      </w:pPr>
      <w:r w:rsidRPr="00DC2833">
        <w:rPr>
          <w:rFonts w:ascii="Palatino Linotype" w:hAnsi="Palatino Linotype"/>
        </w:rPr>
        <w:t>G</w:t>
      </w:r>
      <w:r w:rsidR="00862331" w:rsidRPr="00DC2833">
        <w:rPr>
          <w:rFonts w:ascii="Palatino Linotype" w:hAnsi="Palatino Linotype"/>
        </w:rPr>
        <w:t>.003</w:t>
      </w:r>
      <w:r w:rsidR="00862331" w:rsidRPr="00DC2833">
        <w:rPr>
          <w:rFonts w:ascii="Palatino Linotype" w:hAnsi="Palatino Linotype"/>
        </w:rPr>
        <w:tab/>
        <w:t>Compare cost, efficiency, and maintenance requirements of various models and makes of equipment and machinery.</w:t>
      </w:r>
    </w:p>
    <w:p w:rsidR="00862331" w:rsidRPr="00B50EA8" w:rsidRDefault="00862331" w:rsidP="00B50EA8"/>
    <w:p w:rsidR="00862331" w:rsidRPr="00B50EA8" w:rsidRDefault="00B50EA8" w:rsidP="00B50EA8">
      <w:r>
        <w:t>0 1 2 3 4</w:t>
      </w:r>
      <w:r w:rsidR="00862331" w:rsidRPr="00B50EA8">
        <w:tab/>
        <w:t>H.</w:t>
      </w:r>
      <w:r w:rsidR="00862331" w:rsidRPr="00B50EA8">
        <w:tab/>
        <w:t>Apply Computer Technology</w:t>
      </w:r>
    </w:p>
    <w:p w:rsidR="00862331" w:rsidRPr="00F04313" w:rsidRDefault="00DC2833" w:rsidP="007A3DA5">
      <w:pPr>
        <w:pStyle w:val="ListParagraph"/>
        <w:numPr>
          <w:ilvl w:val="3"/>
          <w:numId w:val="13"/>
        </w:numPr>
        <w:rPr>
          <w:rFonts w:ascii="Palatino Linotype" w:hAnsi="Palatino Linotype"/>
        </w:rPr>
      </w:pPr>
      <w:r w:rsidRPr="00F04313">
        <w:rPr>
          <w:rFonts w:ascii="Palatino Linotype" w:hAnsi="Palatino Linotype"/>
        </w:rPr>
        <w:t>H</w:t>
      </w:r>
      <w:r w:rsidR="00862331" w:rsidRPr="00F04313">
        <w:rPr>
          <w:rFonts w:ascii="Palatino Linotype" w:hAnsi="Palatino Linotype"/>
        </w:rPr>
        <w:t>.001</w:t>
      </w:r>
      <w:r w:rsidR="00862331" w:rsidRPr="00F04313">
        <w:rPr>
          <w:rFonts w:ascii="Palatino Linotype" w:hAnsi="Palatino Linotype"/>
        </w:rPr>
        <w:tab/>
        <w:t>Identify computer software and hardware.</w:t>
      </w:r>
    </w:p>
    <w:p w:rsidR="00862331" w:rsidRPr="00B50EA8" w:rsidRDefault="00DC2833" w:rsidP="007A3DA5">
      <w:pPr>
        <w:pStyle w:val="ListParagraph"/>
        <w:numPr>
          <w:ilvl w:val="3"/>
          <w:numId w:val="13"/>
        </w:numPr>
      </w:pPr>
      <w:r w:rsidRPr="00F04313">
        <w:rPr>
          <w:rFonts w:ascii="Palatino Linotype" w:hAnsi="Palatino Linotype"/>
        </w:rPr>
        <w:t>H</w:t>
      </w:r>
      <w:r w:rsidR="00862331" w:rsidRPr="00F04313">
        <w:rPr>
          <w:rFonts w:ascii="Palatino Linotype" w:hAnsi="Palatino Linotype"/>
        </w:rPr>
        <w:t>.002</w:t>
      </w:r>
      <w:r w:rsidR="00862331" w:rsidRPr="00F04313">
        <w:rPr>
          <w:rFonts w:ascii="Palatino Linotype" w:hAnsi="Palatino Linotype"/>
        </w:rPr>
        <w:tab/>
        <w:t>Select and use appropriate computer applications.</w:t>
      </w:r>
    </w:p>
    <w:p w:rsidR="00F04313" w:rsidRDefault="00F04313" w:rsidP="00862331">
      <w:pPr>
        <w:ind w:end="-34.50pt"/>
        <w:rPr>
          <w:rFonts w:ascii="Arial Narrow" w:hAnsi="Arial Narrow" w:cs="Times New Roman"/>
          <w:bCs w:val="0"/>
          <w:sz w:val="20"/>
          <w:szCs w:val="20"/>
        </w:rPr>
      </w:pPr>
      <w:r>
        <w:rPr>
          <w:rFonts w:ascii="Arial Narrow" w:hAnsi="Arial Narrow" w:cs="Times New Roman"/>
          <w:bCs w:val="0"/>
          <w:sz w:val="20"/>
          <w:szCs w:val="20"/>
        </w:rPr>
        <w:br w:type="page"/>
      </w:r>
    </w:p>
    <w:p w:rsidR="00862331" w:rsidRPr="00DA050F" w:rsidRDefault="00862331" w:rsidP="00B50EA8">
      <w:pPr>
        <w:pStyle w:val="Heading1"/>
        <w:jc w:val="center"/>
        <w:rPr>
          <w:bCs/>
        </w:rPr>
      </w:pPr>
      <w:r w:rsidRPr="00DA050F">
        <w:t>MARKETING</w:t>
      </w:r>
    </w:p>
    <w:p w:rsidR="00862331" w:rsidRPr="00B50EA8" w:rsidRDefault="00862331" w:rsidP="00B50EA8"/>
    <w:p w:rsidR="00862331" w:rsidRPr="00B50EA8" w:rsidRDefault="00B50EA8" w:rsidP="00B50EA8">
      <w:r>
        <w:t>0 1 2 3 4</w:t>
      </w:r>
      <w:r w:rsidR="00862331" w:rsidRPr="00B50EA8">
        <w:tab/>
        <w:t>A.</w:t>
      </w:r>
      <w:r w:rsidR="00862331" w:rsidRPr="00B50EA8">
        <w:tab/>
        <w:t>Identify Marketing Options</w:t>
      </w:r>
    </w:p>
    <w:p w:rsidR="00862331" w:rsidRPr="00F04313" w:rsidRDefault="00DC2833" w:rsidP="007A3DA5">
      <w:pPr>
        <w:pStyle w:val="ListParagraph"/>
        <w:numPr>
          <w:ilvl w:val="3"/>
          <w:numId w:val="14"/>
        </w:numPr>
        <w:rPr>
          <w:rFonts w:ascii="Palatino Linotype" w:hAnsi="Palatino Linotype"/>
        </w:rPr>
      </w:pPr>
      <w:r w:rsidRPr="00F04313">
        <w:rPr>
          <w:rFonts w:ascii="Palatino Linotype" w:hAnsi="Palatino Linotype"/>
        </w:rPr>
        <w:t>A</w:t>
      </w:r>
      <w:r w:rsidR="00862331" w:rsidRPr="00F04313">
        <w:rPr>
          <w:rFonts w:ascii="Palatino Linotype" w:hAnsi="Palatino Linotype"/>
        </w:rPr>
        <w:t>.001</w:t>
      </w:r>
      <w:r w:rsidR="00862331" w:rsidRPr="00F04313">
        <w:rPr>
          <w:rFonts w:ascii="Palatino Linotype" w:hAnsi="Palatino Linotype"/>
        </w:rPr>
        <w:tab/>
        <w:t>Explain the role of supply and demand in the price system.</w:t>
      </w:r>
    </w:p>
    <w:p w:rsidR="00862331" w:rsidRPr="00F04313" w:rsidRDefault="00DC2833" w:rsidP="007A3DA5">
      <w:pPr>
        <w:pStyle w:val="ListParagraph"/>
        <w:numPr>
          <w:ilvl w:val="3"/>
          <w:numId w:val="14"/>
        </w:numPr>
        <w:rPr>
          <w:rFonts w:ascii="Palatino Linotype" w:hAnsi="Palatino Linotype"/>
        </w:rPr>
      </w:pPr>
      <w:r w:rsidRPr="00F04313">
        <w:rPr>
          <w:rFonts w:ascii="Palatino Linotype" w:hAnsi="Palatino Linotype"/>
        </w:rPr>
        <w:t>A</w:t>
      </w:r>
      <w:r w:rsidR="00862331" w:rsidRPr="00F04313">
        <w:rPr>
          <w:rFonts w:ascii="Palatino Linotype" w:hAnsi="Palatino Linotype"/>
        </w:rPr>
        <w:t>.002</w:t>
      </w:r>
      <w:r w:rsidR="00862331" w:rsidRPr="00F04313">
        <w:rPr>
          <w:rFonts w:ascii="Palatino Linotype" w:hAnsi="Palatino Linotype"/>
        </w:rPr>
        <w:tab/>
        <w:t>Evaluate direct retail, wholesale, and cooperatives markets.</w:t>
      </w:r>
    </w:p>
    <w:p w:rsidR="00862331" w:rsidRPr="00B50EA8" w:rsidRDefault="00DC2833" w:rsidP="007A3DA5">
      <w:pPr>
        <w:pStyle w:val="ListParagraph"/>
        <w:numPr>
          <w:ilvl w:val="3"/>
          <w:numId w:val="14"/>
        </w:numPr>
      </w:pPr>
      <w:r w:rsidRPr="00F04313">
        <w:rPr>
          <w:rFonts w:ascii="Palatino Linotype" w:hAnsi="Palatino Linotype"/>
        </w:rPr>
        <w:t>A</w:t>
      </w:r>
      <w:r w:rsidR="00862331" w:rsidRPr="00F04313">
        <w:rPr>
          <w:rFonts w:ascii="Palatino Linotype" w:hAnsi="Palatino Linotype"/>
        </w:rPr>
        <w:t>.003</w:t>
      </w:r>
      <w:r w:rsidR="00862331" w:rsidRPr="00F04313">
        <w:rPr>
          <w:rFonts w:ascii="Palatino Linotype" w:hAnsi="Palatino Linotype"/>
        </w:rPr>
        <w:tab/>
        <w:t>Demonstrate futures market options.</w:t>
      </w:r>
    </w:p>
    <w:p w:rsidR="00862331" w:rsidRPr="00B50EA8" w:rsidRDefault="00862331" w:rsidP="00B50EA8"/>
    <w:p w:rsidR="00862331" w:rsidRPr="00B50EA8" w:rsidRDefault="00B50EA8" w:rsidP="00B50EA8">
      <w:r>
        <w:t>0 1 2 3 4</w:t>
      </w:r>
      <w:r w:rsidR="00862331" w:rsidRPr="00B50EA8">
        <w:tab/>
        <w:t>B.</w:t>
      </w:r>
      <w:r w:rsidR="00862331" w:rsidRPr="00B50EA8">
        <w:tab/>
        <w:t>Analyze Merchandising Components</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1</w:t>
      </w:r>
      <w:r w:rsidR="00862331" w:rsidRPr="00F04313">
        <w:rPr>
          <w:rFonts w:ascii="Palatino Linotype" w:hAnsi="Palatino Linotype"/>
        </w:rPr>
        <w:tab/>
        <w:t>Examine consumer characteristics</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2</w:t>
      </w:r>
      <w:r w:rsidR="00862331" w:rsidRPr="00F04313">
        <w:rPr>
          <w:rFonts w:ascii="Palatino Linotype" w:hAnsi="Palatino Linotype"/>
        </w:rPr>
        <w:tab/>
        <w:t>Identify product image.</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3</w:t>
      </w:r>
      <w:r w:rsidR="00862331" w:rsidRPr="00F04313">
        <w:rPr>
          <w:rFonts w:ascii="Palatino Linotype" w:hAnsi="Palatino Linotype"/>
        </w:rPr>
        <w:tab/>
        <w:t>Develop an advertising program.</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4</w:t>
      </w:r>
      <w:r w:rsidR="00862331" w:rsidRPr="00F04313">
        <w:rPr>
          <w:rFonts w:ascii="Palatino Linotype" w:hAnsi="Palatino Linotype"/>
        </w:rPr>
        <w:tab/>
        <w:t>Develop a quality control program.</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5</w:t>
      </w:r>
      <w:r w:rsidR="00862331" w:rsidRPr="00F04313">
        <w:rPr>
          <w:rFonts w:ascii="Palatino Linotype" w:hAnsi="Palatino Linotype"/>
        </w:rPr>
        <w:tab/>
        <w:t>Evaluate alternative pricing methods.</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6</w:t>
      </w:r>
      <w:r w:rsidR="00862331" w:rsidRPr="00F04313">
        <w:rPr>
          <w:rFonts w:ascii="Palatino Linotype" w:hAnsi="Palatino Linotype"/>
        </w:rPr>
        <w:tab/>
        <w:t xml:space="preserve">Identify customer </w:t>
      </w:r>
      <w:proofErr w:type="spellStart"/>
      <w:r w:rsidR="00862331" w:rsidRPr="00F04313">
        <w:rPr>
          <w:rFonts w:ascii="Palatino Linotype" w:hAnsi="Palatino Linotype"/>
        </w:rPr>
        <w:t>services</w:t>
      </w:r>
      <w:proofErr w:type="spellEnd"/>
      <w:r w:rsidR="00862331" w:rsidRPr="00F04313">
        <w:rPr>
          <w:rFonts w:ascii="Palatino Linotype" w:hAnsi="Palatino Linotype"/>
        </w:rPr>
        <w:t xml:space="preserve"> needs.</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7</w:t>
      </w:r>
      <w:r w:rsidR="00862331" w:rsidRPr="00F04313">
        <w:rPr>
          <w:rFonts w:ascii="Palatino Linotype" w:hAnsi="Palatino Linotype"/>
        </w:rPr>
        <w:tab/>
        <w:t>Identify marketing information needs and sources.</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8</w:t>
      </w:r>
      <w:r w:rsidR="00862331" w:rsidRPr="00F04313">
        <w:rPr>
          <w:rFonts w:ascii="Palatino Linotype" w:hAnsi="Palatino Linotype"/>
        </w:rPr>
        <w:tab/>
        <w:t>Develop a marketing budget.</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09</w:t>
      </w:r>
      <w:r w:rsidR="00862331" w:rsidRPr="00F04313">
        <w:rPr>
          <w:rFonts w:ascii="Palatino Linotype" w:hAnsi="Palatino Linotype"/>
        </w:rPr>
        <w:tab/>
        <w:t>Conduct and close a sale.</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10</w:t>
      </w:r>
      <w:r w:rsidR="00862331" w:rsidRPr="00F04313">
        <w:rPr>
          <w:rFonts w:ascii="Palatino Linotype" w:hAnsi="Palatino Linotype"/>
        </w:rPr>
        <w:tab/>
        <w:t>Market products.</w:t>
      </w:r>
    </w:p>
    <w:p w:rsidR="00862331" w:rsidRPr="00F04313" w:rsidRDefault="00DC2833" w:rsidP="007A3DA5">
      <w:pPr>
        <w:pStyle w:val="ListParagraph"/>
        <w:numPr>
          <w:ilvl w:val="3"/>
          <w:numId w:val="15"/>
        </w:numPr>
        <w:rPr>
          <w:rFonts w:ascii="Palatino Linotype" w:hAnsi="Palatino Linotype"/>
        </w:rPr>
      </w:pPr>
      <w:r w:rsidRPr="00F04313">
        <w:rPr>
          <w:rFonts w:ascii="Palatino Linotype" w:hAnsi="Palatino Linotype"/>
        </w:rPr>
        <w:t>B</w:t>
      </w:r>
      <w:r w:rsidR="00862331" w:rsidRPr="00F04313">
        <w:rPr>
          <w:rFonts w:ascii="Palatino Linotype" w:hAnsi="Palatino Linotype"/>
        </w:rPr>
        <w:t>.011</w:t>
      </w:r>
      <w:r w:rsidR="00862331" w:rsidRPr="00F04313">
        <w:rPr>
          <w:rFonts w:ascii="Palatino Linotype" w:hAnsi="Palatino Linotype"/>
        </w:rPr>
        <w:tab/>
        <w:t>Identify Vermont Department of Agriculture Promotion Board’s role in Marketing.</w:t>
      </w:r>
    </w:p>
    <w:p w:rsidR="00862331" w:rsidRPr="00B50EA8" w:rsidRDefault="00DC2833" w:rsidP="007A3DA5">
      <w:pPr>
        <w:pStyle w:val="ListParagraph"/>
        <w:numPr>
          <w:ilvl w:val="3"/>
          <w:numId w:val="15"/>
        </w:numPr>
      </w:pPr>
      <w:r w:rsidRPr="00F04313">
        <w:rPr>
          <w:rFonts w:ascii="Palatino Linotype" w:hAnsi="Palatino Linotype"/>
        </w:rPr>
        <w:t>B</w:t>
      </w:r>
      <w:r w:rsidR="00862331" w:rsidRPr="00F04313">
        <w:rPr>
          <w:rFonts w:ascii="Palatino Linotype" w:hAnsi="Palatino Linotype"/>
        </w:rPr>
        <w:t>.012</w:t>
      </w:r>
      <w:r w:rsidR="00862331" w:rsidRPr="00F04313">
        <w:rPr>
          <w:rFonts w:ascii="Palatino Linotype" w:hAnsi="Palatino Linotype"/>
        </w:rPr>
        <w:tab/>
        <w:t>Analyze costs and returns from marketing.</w:t>
      </w:r>
    </w:p>
    <w:p w:rsidR="00862331" w:rsidRPr="00B50EA8" w:rsidRDefault="00862331" w:rsidP="00B50EA8"/>
    <w:p w:rsidR="00862331" w:rsidRPr="00B50EA8" w:rsidRDefault="00B50EA8" w:rsidP="00B50EA8">
      <w:r>
        <w:t>0 1 2 3 4</w:t>
      </w:r>
      <w:r w:rsidR="00862331" w:rsidRPr="00B50EA8">
        <w:tab/>
        <w:t>C.</w:t>
      </w:r>
      <w:r w:rsidR="00862331" w:rsidRPr="00B50EA8">
        <w:tab/>
        <w:t xml:space="preserve">Interpret State and Federal Rules, Regulations, and Assistance for </w:t>
      </w:r>
    </w:p>
    <w:p w:rsidR="00862331" w:rsidRPr="00B50EA8" w:rsidRDefault="00862331" w:rsidP="00F04313">
      <w:pPr>
        <w:ind w:firstLine="108pt"/>
      </w:pPr>
      <w:proofErr w:type="gramStart"/>
      <w:r w:rsidRPr="00B50EA8">
        <w:t>Various  Enterprises</w:t>
      </w:r>
      <w:proofErr w:type="gramEnd"/>
    </w:p>
    <w:p w:rsidR="00862331" w:rsidRPr="00F04313" w:rsidRDefault="00DC2833" w:rsidP="007A3DA5">
      <w:pPr>
        <w:pStyle w:val="ListParagraph"/>
        <w:numPr>
          <w:ilvl w:val="3"/>
          <w:numId w:val="16"/>
        </w:numPr>
        <w:rPr>
          <w:rFonts w:ascii="Palatino Linotype" w:hAnsi="Palatino Linotype"/>
        </w:rPr>
      </w:pPr>
      <w:r w:rsidRPr="00F04313">
        <w:rPr>
          <w:rFonts w:ascii="Palatino Linotype" w:hAnsi="Palatino Linotype"/>
        </w:rPr>
        <w:t>C</w:t>
      </w:r>
      <w:r w:rsidR="00862331" w:rsidRPr="00F04313">
        <w:rPr>
          <w:rFonts w:ascii="Palatino Linotype" w:hAnsi="Palatino Linotype"/>
        </w:rPr>
        <w:t>.001</w:t>
      </w:r>
      <w:r w:rsidR="00862331" w:rsidRPr="00F04313">
        <w:rPr>
          <w:rFonts w:ascii="Palatino Linotype" w:hAnsi="Palatino Linotype"/>
        </w:rPr>
        <w:tab/>
        <w:t>List agencies responsibilities for inspecting, regulating, and promoting various products.</w:t>
      </w:r>
    </w:p>
    <w:p w:rsidR="00862331" w:rsidRPr="00F04313" w:rsidRDefault="00DC2833" w:rsidP="007A3DA5">
      <w:pPr>
        <w:pStyle w:val="ListParagraph"/>
        <w:numPr>
          <w:ilvl w:val="3"/>
          <w:numId w:val="16"/>
        </w:numPr>
        <w:rPr>
          <w:rFonts w:ascii="Palatino Linotype" w:hAnsi="Palatino Linotype"/>
        </w:rPr>
      </w:pPr>
      <w:r w:rsidRPr="00F04313">
        <w:rPr>
          <w:rFonts w:ascii="Palatino Linotype" w:hAnsi="Palatino Linotype"/>
        </w:rPr>
        <w:t>C</w:t>
      </w:r>
      <w:r w:rsidR="00862331" w:rsidRPr="00F04313">
        <w:rPr>
          <w:rFonts w:ascii="Palatino Linotype" w:hAnsi="Palatino Linotype"/>
        </w:rPr>
        <w:t>.002</w:t>
      </w:r>
      <w:r w:rsidR="00862331" w:rsidRPr="00F04313">
        <w:rPr>
          <w:rFonts w:ascii="Palatino Linotype" w:hAnsi="Palatino Linotype"/>
        </w:rPr>
        <w:tab/>
        <w:t>Secure necessary inspections, certificates, and registrations.</w:t>
      </w:r>
    </w:p>
    <w:p w:rsidR="00862331" w:rsidRPr="00B50EA8" w:rsidRDefault="00DC2833" w:rsidP="007A3DA5">
      <w:pPr>
        <w:pStyle w:val="ListParagraph"/>
        <w:numPr>
          <w:ilvl w:val="3"/>
          <w:numId w:val="16"/>
        </w:numPr>
      </w:pPr>
      <w:r w:rsidRPr="00F04313">
        <w:rPr>
          <w:rFonts w:ascii="Palatino Linotype" w:hAnsi="Palatino Linotype"/>
        </w:rPr>
        <w:t>C</w:t>
      </w:r>
      <w:r w:rsidR="00862331" w:rsidRPr="00F04313">
        <w:rPr>
          <w:rFonts w:ascii="Palatino Linotype" w:hAnsi="Palatino Linotype"/>
        </w:rPr>
        <w:t>.003</w:t>
      </w:r>
      <w:r w:rsidR="00862331" w:rsidRPr="00F04313">
        <w:rPr>
          <w:rFonts w:ascii="Palatino Linotype" w:hAnsi="Palatino Linotype"/>
        </w:rPr>
        <w:tab/>
        <w:t>Maintain a file of current regulations.</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Process Products</w:t>
      </w:r>
    </w:p>
    <w:p w:rsidR="00862331" w:rsidRPr="00F04313" w:rsidRDefault="00DC2833" w:rsidP="007A3DA5">
      <w:pPr>
        <w:pStyle w:val="ListParagraph"/>
        <w:numPr>
          <w:ilvl w:val="3"/>
          <w:numId w:val="17"/>
        </w:numPr>
        <w:rPr>
          <w:rFonts w:ascii="Palatino Linotype" w:hAnsi="Palatino Linotype"/>
        </w:rPr>
      </w:pPr>
      <w:r w:rsidRPr="00F04313">
        <w:rPr>
          <w:rFonts w:ascii="Palatino Linotype" w:hAnsi="Palatino Linotype"/>
        </w:rPr>
        <w:t>D</w:t>
      </w:r>
      <w:r w:rsidR="00862331" w:rsidRPr="00F04313">
        <w:rPr>
          <w:rFonts w:ascii="Palatino Linotype" w:hAnsi="Palatino Linotype"/>
        </w:rPr>
        <w:t>.001</w:t>
      </w:r>
      <w:r w:rsidR="00862331" w:rsidRPr="00F04313">
        <w:rPr>
          <w:rFonts w:ascii="Palatino Linotype" w:hAnsi="Palatino Linotype"/>
        </w:rPr>
        <w:tab/>
        <w:t>Identify plant and animal products ready for market.</w:t>
      </w:r>
    </w:p>
    <w:p w:rsidR="00862331" w:rsidRPr="00F04313" w:rsidRDefault="00DC2833" w:rsidP="007A3DA5">
      <w:pPr>
        <w:pStyle w:val="ListParagraph"/>
        <w:numPr>
          <w:ilvl w:val="3"/>
          <w:numId w:val="17"/>
        </w:numPr>
        <w:rPr>
          <w:rFonts w:ascii="Palatino Linotype" w:hAnsi="Palatino Linotype"/>
        </w:rPr>
      </w:pPr>
      <w:r w:rsidRPr="00F04313">
        <w:rPr>
          <w:rFonts w:ascii="Palatino Linotype" w:hAnsi="Palatino Linotype"/>
        </w:rPr>
        <w:t>D</w:t>
      </w:r>
      <w:r w:rsidR="00862331" w:rsidRPr="00F04313">
        <w:rPr>
          <w:rFonts w:ascii="Palatino Linotype" w:hAnsi="Palatino Linotype"/>
        </w:rPr>
        <w:t>.002</w:t>
      </w:r>
      <w:r w:rsidR="00862331" w:rsidRPr="00F04313">
        <w:rPr>
          <w:rFonts w:ascii="Palatino Linotype" w:hAnsi="Palatino Linotype"/>
        </w:rPr>
        <w:tab/>
        <w:t>Identify jobs in the food and fiber chain.</w:t>
      </w:r>
    </w:p>
    <w:p w:rsidR="00862331" w:rsidRPr="00B50EA8" w:rsidRDefault="00DC2833" w:rsidP="007A3DA5">
      <w:pPr>
        <w:pStyle w:val="ListParagraph"/>
        <w:numPr>
          <w:ilvl w:val="3"/>
          <w:numId w:val="17"/>
        </w:numPr>
      </w:pPr>
      <w:r w:rsidRPr="00F04313">
        <w:rPr>
          <w:rFonts w:ascii="Palatino Linotype" w:hAnsi="Palatino Linotype"/>
        </w:rPr>
        <w:t>D</w:t>
      </w:r>
      <w:r w:rsidR="00862331" w:rsidRPr="00F04313">
        <w:rPr>
          <w:rFonts w:ascii="Palatino Linotype" w:hAnsi="Palatino Linotype"/>
        </w:rPr>
        <w:t>.003</w:t>
      </w:r>
      <w:r w:rsidR="00862331" w:rsidRPr="00F04313">
        <w:rPr>
          <w:rFonts w:ascii="Palatino Linotype" w:hAnsi="Palatino Linotype"/>
        </w:rPr>
        <w:tab/>
        <w:t>Perform a processing operation.</w:t>
      </w:r>
    </w:p>
    <w:p w:rsidR="00F04313" w:rsidRDefault="00F04313" w:rsidP="00B50EA8">
      <w:r>
        <w:br w:type="page"/>
      </w:r>
    </w:p>
    <w:p w:rsidR="00862331" w:rsidRPr="00B50EA8" w:rsidRDefault="00862331" w:rsidP="00B50EA8">
      <w:r w:rsidRPr="00B50EA8">
        <w:t>A student may take one or more of the following areas of specialization: Animal Science, Plant Science, Mechanical Science, and Small Wood Lot Management.</w:t>
      </w:r>
    </w:p>
    <w:p w:rsidR="00862331" w:rsidRPr="00B50EA8" w:rsidRDefault="00862331" w:rsidP="00B50EA8"/>
    <w:p w:rsidR="00862331" w:rsidRPr="00DA050F" w:rsidRDefault="00862331" w:rsidP="00B50EA8">
      <w:pPr>
        <w:pStyle w:val="Heading1"/>
        <w:jc w:val="center"/>
        <w:rPr>
          <w:bCs/>
        </w:rPr>
      </w:pPr>
      <w:r w:rsidRPr="00DA050F">
        <w:t>ANIMAL SCIENCE</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Select Livestock</w:t>
      </w:r>
    </w:p>
    <w:p w:rsidR="00862331" w:rsidRPr="00F04313" w:rsidRDefault="00DC2833" w:rsidP="007A3DA5">
      <w:pPr>
        <w:pStyle w:val="ListParagraph"/>
        <w:numPr>
          <w:ilvl w:val="3"/>
          <w:numId w:val="18"/>
        </w:numPr>
        <w:rPr>
          <w:rFonts w:ascii="Palatino Linotype" w:hAnsi="Palatino Linotype"/>
        </w:rPr>
      </w:pPr>
      <w:r w:rsidRPr="00F04313">
        <w:rPr>
          <w:rFonts w:ascii="Palatino Linotype" w:hAnsi="Palatino Linotype"/>
        </w:rPr>
        <w:t>A</w:t>
      </w:r>
      <w:r w:rsidR="00862331" w:rsidRPr="00F04313">
        <w:rPr>
          <w:rFonts w:ascii="Palatino Linotype" w:hAnsi="Palatino Linotype"/>
        </w:rPr>
        <w:t>.001</w:t>
      </w:r>
      <w:r w:rsidR="00862331" w:rsidRPr="00F04313">
        <w:rPr>
          <w:rFonts w:ascii="Palatino Linotype" w:hAnsi="Palatino Linotype"/>
        </w:rPr>
        <w:tab/>
        <w:t>Select livestock suited for a particular enterprise.</w:t>
      </w:r>
    </w:p>
    <w:p w:rsidR="00862331" w:rsidRPr="00F04313" w:rsidRDefault="00DC2833" w:rsidP="007A3DA5">
      <w:pPr>
        <w:pStyle w:val="ListParagraph"/>
        <w:numPr>
          <w:ilvl w:val="3"/>
          <w:numId w:val="18"/>
        </w:numPr>
        <w:rPr>
          <w:rFonts w:ascii="Palatino Linotype" w:hAnsi="Palatino Linotype"/>
        </w:rPr>
      </w:pPr>
      <w:r w:rsidRPr="00F04313">
        <w:rPr>
          <w:rFonts w:ascii="Palatino Linotype" w:hAnsi="Palatino Linotype"/>
        </w:rPr>
        <w:t>A</w:t>
      </w:r>
      <w:r w:rsidR="00862331" w:rsidRPr="00F04313">
        <w:rPr>
          <w:rFonts w:ascii="Palatino Linotype" w:hAnsi="Palatino Linotype"/>
        </w:rPr>
        <w:t>.002</w:t>
      </w:r>
      <w:r w:rsidR="00862331" w:rsidRPr="00F04313">
        <w:rPr>
          <w:rFonts w:ascii="Palatino Linotype" w:hAnsi="Palatino Linotype"/>
        </w:rPr>
        <w:tab/>
        <w:t>Evaluate an animal for characteristics that will promote longevity and profitability.</w:t>
      </w:r>
    </w:p>
    <w:p w:rsidR="00862331" w:rsidRPr="00F04313" w:rsidRDefault="00DC2833" w:rsidP="007A3DA5">
      <w:pPr>
        <w:pStyle w:val="ListParagraph"/>
        <w:numPr>
          <w:ilvl w:val="3"/>
          <w:numId w:val="18"/>
        </w:numPr>
        <w:rPr>
          <w:rFonts w:ascii="Palatino Linotype" w:hAnsi="Palatino Linotype"/>
        </w:rPr>
      </w:pPr>
      <w:r w:rsidRPr="00F04313">
        <w:rPr>
          <w:rFonts w:ascii="Palatino Linotype" w:hAnsi="Palatino Linotype"/>
        </w:rPr>
        <w:t>A</w:t>
      </w:r>
      <w:r w:rsidR="00862331" w:rsidRPr="00F04313">
        <w:rPr>
          <w:rFonts w:ascii="Palatino Linotype" w:hAnsi="Palatino Linotype"/>
        </w:rPr>
        <w:t>.003</w:t>
      </w:r>
      <w:r w:rsidR="00862331" w:rsidRPr="00F04313">
        <w:rPr>
          <w:rFonts w:ascii="Palatino Linotype" w:hAnsi="Palatino Linotype"/>
        </w:rPr>
        <w:tab/>
        <w:t>Evaluate production/performance records and pedigrees.</w:t>
      </w:r>
    </w:p>
    <w:p w:rsidR="00862331" w:rsidRPr="00B50EA8" w:rsidRDefault="00DC2833" w:rsidP="007A3DA5">
      <w:pPr>
        <w:pStyle w:val="ListParagraph"/>
        <w:numPr>
          <w:ilvl w:val="3"/>
          <w:numId w:val="18"/>
        </w:numPr>
      </w:pPr>
      <w:r w:rsidRPr="00F04313">
        <w:rPr>
          <w:rFonts w:ascii="Palatino Linotype" w:hAnsi="Palatino Linotype"/>
        </w:rPr>
        <w:t>A</w:t>
      </w:r>
      <w:r w:rsidR="00862331" w:rsidRPr="00F04313">
        <w:rPr>
          <w:rFonts w:ascii="Palatino Linotype" w:hAnsi="Palatino Linotype"/>
        </w:rPr>
        <w:t>.004</w:t>
      </w:r>
      <w:r w:rsidR="00862331" w:rsidRPr="00F04313">
        <w:rPr>
          <w:rFonts w:ascii="Palatino Linotype" w:hAnsi="Palatino Linotype"/>
        </w:rPr>
        <w:tab/>
        <w:t>Develop a plan or standard for culling animals.</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Breed Livestock</w:t>
      </w:r>
    </w:p>
    <w:p w:rsidR="00862331" w:rsidRPr="00F04313" w:rsidRDefault="00DC2833" w:rsidP="007A3DA5">
      <w:pPr>
        <w:pStyle w:val="ListParagraph"/>
        <w:numPr>
          <w:ilvl w:val="3"/>
          <w:numId w:val="19"/>
        </w:numPr>
        <w:rPr>
          <w:rFonts w:ascii="Palatino Linotype" w:hAnsi="Palatino Linotype"/>
        </w:rPr>
      </w:pPr>
      <w:r w:rsidRPr="00F04313">
        <w:rPr>
          <w:rFonts w:ascii="Palatino Linotype" w:hAnsi="Palatino Linotype"/>
        </w:rPr>
        <w:t>B</w:t>
      </w:r>
      <w:r w:rsidR="00862331" w:rsidRPr="00F04313">
        <w:rPr>
          <w:rFonts w:ascii="Palatino Linotype" w:hAnsi="Palatino Linotype"/>
        </w:rPr>
        <w:t>.001</w:t>
      </w:r>
      <w:r w:rsidR="00862331" w:rsidRPr="00F04313">
        <w:rPr>
          <w:rFonts w:ascii="Palatino Linotype" w:hAnsi="Palatino Linotype"/>
        </w:rPr>
        <w:tab/>
        <w:t>Evaluate methods of livestock breeding.</w:t>
      </w:r>
    </w:p>
    <w:p w:rsidR="00862331" w:rsidRPr="00F04313" w:rsidRDefault="00DC2833" w:rsidP="007A3DA5">
      <w:pPr>
        <w:pStyle w:val="ListParagraph"/>
        <w:numPr>
          <w:ilvl w:val="3"/>
          <w:numId w:val="19"/>
        </w:numPr>
        <w:rPr>
          <w:rFonts w:ascii="Palatino Linotype" w:hAnsi="Palatino Linotype"/>
        </w:rPr>
      </w:pPr>
      <w:r w:rsidRPr="00F04313">
        <w:rPr>
          <w:rFonts w:ascii="Palatino Linotype" w:hAnsi="Palatino Linotype"/>
        </w:rPr>
        <w:t>B</w:t>
      </w:r>
      <w:r w:rsidR="00862331" w:rsidRPr="00F04313">
        <w:rPr>
          <w:rFonts w:ascii="Palatino Linotype" w:hAnsi="Palatino Linotype"/>
        </w:rPr>
        <w:t>.002</w:t>
      </w:r>
      <w:r w:rsidR="00862331" w:rsidRPr="00F04313">
        <w:rPr>
          <w:rFonts w:ascii="Palatino Linotype" w:hAnsi="Palatino Linotype"/>
        </w:rPr>
        <w:tab/>
        <w:t>Understand the normal reproductive cycle of animals.</w:t>
      </w:r>
    </w:p>
    <w:p w:rsidR="00862331" w:rsidRPr="00F04313" w:rsidRDefault="00DC2833" w:rsidP="007A3DA5">
      <w:pPr>
        <w:pStyle w:val="ListParagraph"/>
        <w:numPr>
          <w:ilvl w:val="3"/>
          <w:numId w:val="19"/>
        </w:numPr>
        <w:rPr>
          <w:rFonts w:ascii="Palatino Linotype" w:hAnsi="Palatino Linotype"/>
        </w:rPr>
      </w:pPr>
      <w:r w:rsidRPr="00F04313">
        <w:rPr>
          <w:rFonts w:ascii="Palatino Linotype" w:hAnsi="Palatino Linotype"/>
        </w:rPr>
        <w:t>B</w:t>
      </w:r>
      <w:r w:rsidR="00862331" w:rsidRPr="00F04313">
        <w:rPr>
          <w:rFonts w:ascii="Palatino Linotype" w:hAnsi="Palatino Linotype"/>
        </w:rPr>
        <w:t>.003</w:t>
      </w:r>
      <w:r w:rsidR="00862331" w:rsidRPr="00F04313">
        <w:rPr>
          <w:rFonts w:ascii="Palatino Linotype" w:hAnsi="Palatino Linotype"/>
        </w:rPr>
        <w:tab/>
        <w:t>Identify and describe function of female and male reproductive systems.</w:t>
      </w:r>
    </w:p>
    <w:p w:rsidR="00862331" w:rsidRPr="00F04313" w:rsidRDefault="00DC2833" w:rsidP="007A3DA5">
      <w:pPr>
        <w:pStyle w:val="ListParagraph"/>
        <w:numPr>
          <w:ilvl w:val="3"/>
          <w:numId w:val="19"/>
        </w:numPr>
        <w:rPr>
          <w:rFonts w:ascii="Palatino Linotype" w:hAnsi="Palatino Linotype"/>
        </w:rPr>
      </w:pPr>
      <w:r w:rsidRPr="00F04313">
        <w:rPr>
          <w:rFonts w:ascii="Palatino Linotype" w:hAnsi="Palatino Linotype"/>
        </w:rPr>
        <w:t>B</w:t>
      </w:r>
      <w:r w:rsidR="00862331" w:rsidRPr="00F04313">
        <w:rPr>
          <w:rFonts w:ascii="Palatino Linotype" w:hAnsi="Palatino Linotype"/>
        </w:rPr>
        <w:t>.004</w:t>
      </w:r>
      <w:r w:rsidR="00862331" w:rsidRPr="00F04313">
        <w:rPr>
          <w:rFonts w:ascii="Palatino Linotype" w:hAnsi="Palatino Linotype"/>
        </w:rPr>
        <w:tab/>
        <w:t>Develop a program for keeping livestock reproductive records.</w:t>
      </w:r>
    </w:p>
    <w:p w:rsidR="00862331" w:rsidRPr="00F04313" w:rsidRDefault="00DC2833" w:rsidP="007A3DA5">
      <w:pPr>
        <w:pStyle w:val="ListParagraph"/>
        <w:numPr>
          <w:ilvl w:val="3"/>
          <w:numId w:val="19"/>
        </w:numPr>
        <w:rPr>
          <w:rFonts w:ascii="Palatino Linotype" w:hAnsi="Palatino Linotype"/>
        </w:rPr>
      </w:pPr>
      <w:r w:rsidRPr="00F04313">
        <w:rPr>
          <w:rFonts w:ascii="Palatino Linotype" w:hAnsi="Palatino Linotype"/>
        </w:rPr>
        <w:t>B</w:t>
      </w:r>
      <w:r w:rsidR="00862331" w:rsidRPr="00F04313">
        <w:rPr>
          <w:rFonts w:ascii="Palatino Linotype" w:hAnsi="Palatino Linotype"/>
        </w:rPr>
        <w:t>.005</w:t>
      </w:r>
      <w:r w:rsidR="00862331" w:rsidRPr="00F04313">
        <w:rPr>
          <w:rFonts w:ascii="Palatino Linotype" w:hAnsi="Palatino Linotype"/>
        </w:rPr>
        <w:tab/>
        <w:t>Know the “signs” of heat and be able to use a heat expectancy chart and gestation table.</w:t>
      </w:r>
    </w:p>
    <w:p w:rsidR="00862331" w:rsidRPr="00B50EA8" w:rsidRDefault="00DC2833" w:rsidP="007A3DA5">
      <w:pPr>
        <w:pStyle w:val="ListParagraph"/>
        <w:numPr>
          <w:ilvl w:val="3"/>
          <w:numId w:val="19"/>
        </w:numPr>
      </w:pPr>
      <w:r w:rsidRPr="00F04313">
        <w:rPr>
          <w:rFonts w:ascii="Palatino Linotype" w:hAnsi="Palatino Linotype"/>
        </w:rPr>
        <w:t>B</w:t>
      </w:r>
      <w:r w:rsidR="00862331" w:rsidRPr="00F04313">
        <w:rPr>
          <w:rFonts w:ascii="Palatino Linotype" w:hAnsi="Palatino Linotype"/>
        </w:rPr>
        <w:t>.006</w:t>
      </w:r>
      <w:r w:rsidR="00862331" w:rsidRPr="00F04313">
        <w:rPr>
          <w:rFonts w:ascii="Palatino Linotype" w:hAnsi="Palatino Linotype"/>
        </w:rPr>
        <w:tab/>
        <w:t>Recognize birthing problems that require assistance for the animal.</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Feed Livestock</w:t>
      </w:r>
    </w:p>
    <w:p w:rsidR="00862331" w:rsidRPr="00F04313" w:rsidRDefault="00DC2833" w:rsidP="007A3DA5">
      <w:pPr>
        <w:pStyle w:val="ListParagraph"/>
        <w:numPr>
          <w:ilvl w:val="3"/>
          <w:numId w:val="20"/>
        </w:numPr>
        <w:rPr>
          <w:rFonts w:ascii="Palatino Linotype" w:hAnsi="Palatino Linotype"/>
        </w:rPr>
      </w:pPr>
      <w:r w:rsidRPr="00F04313">
        <w:rPr>
          <w:rFonts w:ascii="Palatino Linotype" w:hAnsi="Palatino Linotype"/>
        </w:rPr>
        <w:t>C</w:t>
      </w:r>
      <w:r w:rsidR="00862331" w:rsidRPr="00F04313">
        <w:rPr>
          <w:rFonts w:ascii="Palatino Linotype" w:hAnsi="Palatino Linotype"/>
        </w:rPr>
        <w:t>.001</w:t>
      </w:r>
      <w:r w:rsidR="00862331" w:rsidRPr="00F04313">
        <w:rPr>
          <w:rFonts w:ascii="Palatino Linotype" w:hAnsi="Palatino Linotype"/>
        </w:rPr>
        <w:tab/>
        <w:t>Determine nutritional needs of livestock.</w:t>
      </w:r>
    </w:p>
    <w:p w:rsidR="00862331" w:rsidRPr="00F04313" w:rsidRDefault="00DC2833" w:rsidP="007A3DA5">
      <w:pPr>
        <w:pStyle w:val="ListParagraph"/>
        <w:numPr>
          <w:ilvl w:val="3"/>
          <w:numId w:val="20"/>
        </w:numPr>
        <w:rPr>
          <w:rFonts w:ascii="Palatino Linotype" w:hAnsi="Palatino Linotype"/>
        </w:rPr>
      </w:pPr>
      <w:r w:rsidRPr="00F04313">
        <w:rPr>
          <w:rFonts w:ascii="Palatino Linotype" w:hAnsi="Palatino Linotype"/>
        </w:rPr>
        <w:t>C</w:t>
      </w:r>
      <w:r w:rsidR="00862331" w:rsidRPr="00F04313">
        <w:rPr>
          <w:rFonts w:ascii="Palatino Linotype" w:hAnsi="Palatino Linotype"/>
        </w:rPr>
        <w:t>.002</w:t>
      </w:r>
      <w:r w:rsidR="00862331" w:rsidRPr="00F04313">
        <w:rPr>
          <w:rFonts w:ascii="Palatino Linotype" w:hAnsi="Palatino Linotype"/>
        </w:rPr>
        <w:tab/>
        <w:t>Evaluate, compare, and select concentrate and forage materials for nutritional value and least cost.</w:t>
      </w:r>
    </w:p>
    <w:p w:rsidR="00862331" w:rsidRPr="00F04313" w:rsidRDefault="00DC2833" w:rsidP="007A3DA5">
      <w:pPr>
        <w:pStyle w:val="ListParagraph"/>
        <w:numPr>
          <w:ilvl w:val="3"/>
          <w:numId w:val="20"/>
        </w:numPr>
        <w:rPr>
          <w:rFonts w:ascii="Palatino Linotype" w:hAnsi="Palatino Linotype"/>
        </w:rPr>
      </w:pPr>
      <w:r w:rsidRPr="00F04313">
        <w:rPr>
          <w:rFonts w:ascii="Palatino Linotype" w:hAnsi="Palatino Linotype"/>
        </w:rPr>
        <w:t>C</w:t>
      </w:r>
      <w:r w:rsidR="00862331" w:rsidRPr="00F04313">
        <w:rPr>
          <w:rFonts w:ascii="Palatino Linotype" w:hAnsi="Palatino Linotype"/>
        </w:rPr>
        <w:t>.003</w:t>
      </w:r>
      <w:r w:rsidR="00862331" w:rsidRPr="00F04313">
        <w:rPr>
          <w:rFonts w:ascii="Palatino Linotype" w:hAnsi="Palatino Linotype"/>
        </w:rPr>
        <w:tab/>
        <w:t>Understand the digestive process of ruminants and non-ruminants.</w:t>
      </w:r>
    </w:p>
    <w:p w:rsidR="00862331" w:rsidRPr="00F04313" w:rsidRDefault="00DC2833" w:rsidP="007A3DA5">
      <w:pPr>
        <w:pStyle w:val="ListParagraph"/>
        <w:numPr>
          <w:ilvl w:val="3"/>
          <w:numId w:val="20"/>
        </w:numPr>
        <w:rPr>
          <w:rFonts w:ascii="Palatino Linotype" w:hAnsi="Palatino Linotype"/>
        </w:rPr>
      </w:pPr>
      <w:r w:rsidRPr="00F04313">
        <w:rPr>
          <w:rFonts w:ascii="Palatino Linotype" w:hAnsi="Palatino Linotype"/>
        </w:rPr>
        <w:t>C</w:t>
      </w:r>
      <w:r w:rsidR="00862331" w:rsidRPr="00F04313">
        <w:rPr>
          <w:rFonts w:ascii="Palatino Linotype" w:hAnsi="Palatino Linotype"/>
        </w:rPr>
        <w:t>.004</w:t>
      </w:r>
      <w:r w:rsidR="00862331" w:rsidRPr="00F04313">
        <w:rPr>
          <w:rFonts w:ascii="Palatino Linotype" w:hAnsi="Palatino Linotype"/>
        </w:rPr>
        <w:tab/>
        <w:t>Balance a feed ration.</w:t>
      </w:r>
    </w:p>
    <w:p w:rsidR="00862331" w:rsidRPr="00B50EA8" w:rsidRDefault="00DC2833" w:rsidP="007A3DA5">
      <w:pPr>
        <w:pStyle w:val="ListParagraph"/>
        <w:numPr>
          <w:ilvl w:val="3"/>
          <w:numId w:val="20"/>
        </w:numPr>
      </w:pPr>
      <w:r w:rsidRPr="00F04313">
        <w:rPr>
          <w:rFonts w:ascii="Palatino Linotype" w:hAnsi="Palatino Linotype"/>
        </w:rPr>
        <w:t>C</w:t>
      </w:r>
      <w:r w:rsidR="00862331" w:rsidRPr="00F04313">
        <w:rPr>
          <w:rFonts w:ascii="Palatino Linotype" w:hAnsi="Palatino Linotype"/>
        </w:rPr>
        <w:t>.005</w:t>
      </w:r>
      <w:r w:rsidR="00862331" w:rsidRPr="00F04313">
        <w:rPr>
          <w:rFonts w:ascii="Palatino Linotype" w:hAnsi="Palatino Linotype"/>
        </w:rPr>
        <w:tab/>
        <w:t>Prepare a feeding schedule.</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Manage Livestock Health</w:t>
      </w:r>
    </w:p>
    <w:p w:rsidR="00862331" w:rsidRPr="00F04313" w:rsidRDefault="00DC2833" w:rsidP="007A3DA5">
      <w:pPr>
        <w:pStyle w:val="ListParagraph"/>
        <w:numPr>
          <w:ilvl w:val="3"/>
          <w:numId w:val="21"/>
        </w:numPr>
        <w:rPr>
          <w:rFonts w:ascii="Palatino Linotype" w:hAnsi="Palatino Linotype"/>
        </w:rPr>
      </w:pPr>
      <w:r w:rsidRPr="00F04313">
        <w:rPr>
          <w:rFonts w:ascii="Palatino Linotype" w:hAnsi="Palatino Linotype"/>
        </w:rPr>
        <w:t>D</w:t>
      </w:r>
      <w:r w:rsidR="00862331" w:rsidRPr="00F04313">
        <w:rPr>
          <w:rFonts w:ascii="Palatino Linotype" w:hAnsi="Palatino Linotype"/>
        </w:rPr>
        <w:t>.001</w:t>
      </w:r>
      <w:r w:rsidR="00862331" w:rsidRPr="00F04313">
        <w:rPr>
          <w:rFonts w:ascii="Palatino Linotype" w:hAnsi="Palatino Linotype"/>
        </w:rPr>
        <w:tab/>
        <w:t>Recognize a healthy animal.</w:t>
      </w:r>
    </w:p>
    <w:p w:rsidR="00862331" w:rsidRPr="00F04313" w:rsidRDefault="00DC2833" w:rsidP="007A3DA5">
      <w:pPr>
        <w:pStyle w:val="ListParagraph"/>
        <w:numPr>
          <w:ilvl w:val="3"/>
          <w:numId w:val="21"/>
        </w:numPr>
        <w:rPr>
          <w:rFonts w:ascii="Palatino Linotype" w:hAnsi="Palatino Linotype"/>
        </w:rPr>
      </w:pPr>
      <w:r w:rsidRPr="00F04313">
        <w:rPr>
          <w:rFonts w:ascii="Palatino Linotype" w:hAnsi="Palatino Linotype"/>
        </w:rPr>
        <w:t>D</w:t>
      </w:r>
      <w:r w:rsidR="00862331" w:rsidRPr="00F04313">
        <w:rPr>
          <w:rFonts w:ascii="Palatino Linotype" w:hAnsi="Palatino Linotype"/>
        </w:rPr>
        <w:t>.002</w:t>
      </w:r>
      <w:r w:rsidR="00862331" w:rsidRPr="00F04313">
        <w:rPr>
          <w:rFonts w:ascii="Palatino Linotype" w:hAnsi="Palatino Linotype"/>
        </w:rPr>
        <w:tab/>
        <w:t>Identify common diseases, pests, and injuries.</w:t>
      </w:r>
    </w:p>
    <w:p w:rsidR="00862331" w:rsidRPr="00F04313" w:rsidRDefault="00DC2833" w:rsidP="007A3DA5">
      <w:pPr>
        <w:pStyle w:val="ListParagraph"/>
        <w:numPr>
          <w:ilvl w:val="3"/>
          <w:numId w:val="21"/>
        </w:numPr>
        <w:rPr>
          <w:rFonts w:ascii="Palatino Linotype" w:hAnsi="Palatino Linotype"/>
        </w:rPr>
      </w:pPr>
      <w:r w:rsidRPr="00F04313">
        <w:rPr>
          <w:rFonts w:ascii="Palatino Linotype" w:hAnsi="Palatino Linotype"/>
        </w:rPr>
        <w:t>D</w:t>
      </w:r>
      <w:r w:rsidR="00862331" w:rsidRPr="00F04313">
        <w:rPr>
          <w:rFonts w:ascii="Palatino Linotype" w:hAnsi="Palatino Linotype"/>
        </w:rPr>
        <w:t>.003</w:t>
      </w:r>
      <w:r w:rsidR="00862331" w:rsidRPr="00F04313">
        <w:rPr>
          <w:rFonts w:ascii="Palatino Linotype" w:hAnsi="Palatino Linotype"/>
        </w:rPr>
        <w:tab/>
        <w:t>Be familiar with common methods of animal restraint.</w:t>
      </w:r>
    </w:p>
    <w:p w:rsidR="00862331" w:rsidRPr="00F04313" w:rsidRDefault="00DC2833" w:rsidP="007A3DA5">
      <w:pPr>
        <w:pStyle w:val="ListParagraph"/>
        <w:numPr>
          <w:ilvl w:val="3"/>
          <w:numId w:val="21"/>
        </w:numPr>
        <w:rPr>
          <w:rFonts w:ascii="Palatino Linotype" w:hAnsi="Palatino Linotype"/>
        </w:rPr>
      </w:pPr>
      <w:r w:rsidRPr="00F04313">
        <w:rPr>
          <w:rFonts w:ascii="Palatino Linotype" w:hAnsi="Palatino Linotype"/>
        </w:rPr>
        <w:t>D</w:t>
      </w:r>
      <w:r w:rsidR="00862331" w:rsidRPr="00F04313">
        <w:rPr>
          <w:rFonts w:ascii="Palatino Linotype" w:hAnsi="Palatino Linotype"/>
        </w:rPr>
        <w:t>.004</w:t>
      </w:r>
      <w:r w:rsidR="00862331" w:rsidRPr="00F04313">
        <w:rPr>
          <w:rFonts w:ascii="Palatino Linotype" w:hAnsi="Palatino Linotype"/>
        </w:rPr>
        <w:tab/>
        <w:t>Trim or remove hooves, tails, beaks, horn, etc.</w:t>
      </w:r>
    </w:p>
    <w:p w:rsidR="00862331" w:rsidRPr="00F04313" w:rsidRDefault="00DC2833" w:rsidP="007A3DA5">
      <w:pPr>
        <w:pStyle w:val="ListParagraph"/>
        <w:numPr>
          <w:ilvl w:val="3"/>
          <w:numId w:val="21"/>
        </w:numPr>
        <w:rPr>
          <w:rFonts w:ascii="Palatino Linotype" w:hAnsi="Palatino Linotype"/>
        </w:rPr>
      </w:pPr>
      <w:r w:rsidRPr="00F04313">
        <w:rPr>
          <w:rFonts w:ascii="Palatino Linotype" w:hAnsi="Palatino Linotype"/>
        </w:rPr>
        <w:t>D</w:t>
      </w:r>
      <w:r w:rsidR="00862331" w:rsidRPr="00F04313">
        <w:rPr>
          <w:rFonts w:ascii="Palatino Linotype" w:hAnsi="Palatino Linotype"/>
        </w:rPr>
        <w:t>.005</w:t>
      </w:r>
      <w:r w:rsidR="00862331" w:rsidRPr="00F04313">
        <w:rPr>
          <w:rFonts w:ascii="Palatino Linotype" w:hAnsi="Palatino Linotype"/>
        </w:rPr>
        <w:tab/>
        <w:t>Develop a herd health program.</w:t>
      </w:r>
    </w:p>
    <w:p w:rsidR="00862331" w:rsidRPr="00B50EA8" w:rsidRDefault="00DC2833" w:rsidP="007A3DA5">
      <w:pPr>
        <w:pStyle w:val="ListParagraph"/>
        <w:numPr>
          <w:ilvl w:val="3"/>
          <w:numId w:val="21"/>
        </w:numPr>
      </w:pPr>
      <w:r w:rsidRPr="00F04313">
        <w:rPr>
          <w:rFonts w:ascii="Palatino Linotype" w:hAnsi="Palatino Linotype"/>
        </w:rPr>
        <w:t>D</w:t>
      </w:r>
      <w:r w:rsidR="00862331" w:rsidRPr="00F04313">
        <w:rPr>
          <w:rFonts w:ascii="Palatino Linotype" w:hAnsi="Palatino Linotype"/>
        </w:rPr>
        <w:t>.006</w:t>
      </w:r>
      <w:r w:rsidR="00862331" w:rsidRPr="00F04313">
        <w:rPr>
          <w:rFonts w:ascii="Palatino Linotype" w:hAnsi="Palatino Linotype"/>
        </w:rPr>
        <w:tab/>
        <w:t>Identify environmental conditions that effect animal health and safety.</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Fit, Show, and Exhibit Livestock</w:t>
      </w:r>
    </w:p>
    <w:p w:rsidR="00862331" w:rsidRPr="00F04313" w:rsidRDefault="00DC2833" w:rsidP="007A3DA5">
      <w:pPr>
        <w:pStyle w:val="ListParagraph"/>
        <w:numPr>
          <w:ilvl w:val="3"/>
          <w:numId w:val="22"/>
        </w:numPr>
        <w:rPr>
          <w:rFonts w:ascii="Palatino Linotype" w:hAnsi="Palatino Linotype"/>
        </w:rPr>
      </w:pPr>
      <w:r w:rsidRPr="00F04313">
        <w:rPr>
          <w:rFonts w:ascii="Palatino Linotype" w:hAnsi="Palatino Linotype"/>
        </w:rPr>
        <w:t>E</w:t>
      </w:r>
      <w:r w:rsidR="00862331" w:rsidRPr="00F04313">
        <w:rPr>
          <w:rFonts w:ascii="Palatino Linotype" w:hAnsi="Palatino Linotype"/>
        </w:rPr>
        <w:t>.001</w:t>
      </w:r>
      <w:r w:rsidR="00862331" w:rsidRPr="00F04313">
        <w:rPr>
          <w:rFonts w:ascii="Palatino Linotype" w:hAnsi="Palatino Linotype"/>
        </w:rPr>
        <w:tab/>
        <w:t>Feed animal for showing.</w:t>
      </w:r>
    </w:p>
    <w:p w:rsidR="00862331" w:rsidRPr="00F04313" w:rsidRDefault="00DC2833" w:rsidP="007A3DA5">
      <w:pPr>
        <w:pStyle w:val="ListParagraph"/>
        <w:numPr>
          <w:ilvl w:val="3"/>
          <w:numId w:val="22"/>
        </w:numPr>
        <w:rPr>
          <w:rFonts w:ascii="Palatino Linotype" w:hAnsi="Palatino Linotype"/>
        </w:rPr>
      </w:pPr>
      <w:r w:rsidRPr="00F04313">
        <w:rPr>
          <w:rFonts w:ascii="Palatino Linotype" w:hAnsi="Palatino Linotype"/>
        </w:rPr>
        <w:t>E</w:t>
      </w:r>
      <w:r w:rsidR="00862331" w:rsidRPr="00F04313">
        <w:rPr>
          <w:rFonts w:ascii="Palatino Linotype" w:hAnsi="Palatino Linotype"/>
        </w:rPr>
        <w:t>.002</w:t>
      </w:r>
      <w:r w:rsidR="00862331" w:rsidRPr="00F04313">
        <w:rPr>
          <w:rFonts w:ascii="Palatino Linotype" w:hAnsi="Palatino Linotype"/>
        </w:rPr>
        <w:tab/>
        <w:t>Train animals.</w:t>
      </w:r>
    </w:p>
    <w:p w:rsidR="00862331" w:rsidRPr="00F04313" w:rsidRDefault="00DC2833" w:rsidP="007A3DA5">
      <w:pPr>
        <w:pStyle w:val="ListParagraph"/>
        <w:numPr>
          <w:ilvl w:val="3"/>
          <w:numId w:val="22"/>
        </w:numPr>
        <w:rPr>
          <w:rFonts w:ascii="Palatino Linotype" w:hAnsi="Palatino Linotype"/>
        </w:rPr>
      </w:pPr>
      <w:r w:rsidRPr="00F04313">
        <w:rPr>
          <w:rFonts w:ascii="Palatino Linotype" w:hAnsi="Palatino Linotype"/>
        </w:rPr>
        <w:t>E</w:t>
      </w:r>
      <w:r w:rsidR="00862331" w:rsidRPr="00F04313">
        <w:rPr>
          <w:rFonts w:ascii="Palatino Linotype" w:hAnsi="Palatino Linotype"/>
        </w:rPr>
        <w:t>.003</w:t>
      </w:r>
      <w:r w:rsidR="00862331" w:rsidRPr="00F04313">
        <w:rPr>
          <w:rFonts w:ascii="Palatino Linotype" w:hAnsi="Palatino Linotype"/>
        </w:rPr>
        <w:tab/>
        <w:t>Clip and groom livestock for show.</w:t>
      </w:r>
    </w:p>
    <w:p w:rsidR="00862331" w:rsidRPr="00B50EA8" w:rsidRDefault="00DC2833" w:rsidP="007A3DA5">
      <w:pPr>
        <w:pStyle w:val="ListParagraph"/>
        <w:numPr>
          <w:ilvl w:val="3"/>
          <w:numId w:val="22"/>
        </w:numPr>
      </w:pPr>
      <w:r w:rsidRPr="00F04313">
        <w:rPr>
          <w:rFonts w:ascii="Palatino Linotype" w:hAnsi="Palatino Linotype"/>
        </w:rPr>
        <w:t>E</w:t>
      </w:r>
      <w:r w:rsidR="00862331" w:rsidRPr="00F04313">
        <w:rPr>
          <w:rFonts w:ascii="Palatino Linotype" w:hAnsi="Palatino Linotype"/>
        </w:rPr>
        <w:t>.004</w:t>
      </w:r>
      <w:r w:rsidR="00862331" w:rsidRPr="00F04313">
        <w:rPr>
          <w:rFonts w:ascii="Palatino Linotype" w:hAnsi="Palatino Linotype"/>
        </w:rPr>
        <w:tab/>
        <w:t>Exhibit and show livestock.</w:t>
      </w:r>
    </w:p>
    <w:p w:rsidR="00862331" w:rsidRPr="00B50EA8" w:rsidRDefault="00862331" w:rsidP="00B50EA8"/>
    <w:p w:rsidR="00862331" w:rsidRPr="00DA050F" w:rsidRDefault="00862331" w:rsidP="00B50EA8">
      <w:pPr>
        <w:pStyle w:val="Heading1"/>
        <w:jc w:val="center"/>
        <w:rPr>
          <w:bCs/>
        </w:rPr>
      </w:pPr>
      <w:r w:rsidRPr="00DA050F">
        <w:t>PLANT SCIENCE</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Manage the Soil</w:t>
      </w:r>
    </w:p>
    <w:p w:rsidR="00862331" w:rsidRPr="00F04313" w:rsidRDefault="00DC2833" w:rsidP="007A3DA5">
      <w:pPr>
        <w:pStyle w:val="ListParagraph"/>
        <w:numPr>
          <w:ilvl w:val="3"/>
          <w:numId w:val="23"/>
        </w:numPr>
        <w:rPr>
          <w:rFonts w:ascii="Palatino Linotype" w:hAnsi="Palatino Linotype"/>
        </w:rPr>
      </w:pPr>
      <w:r w:rsidRPr="00F04313">
        <w:rPr>
          <w:rFonts w:ascii="Palatino Linotype" w:hAnsi="Palatino Linotype"/>
        </w:rPr>
        <w:t>A</w:t>
      </w:r>
      <w:r w:rsidR="00862331" w:rsidRPr="00F04313">
        <w:rPr>
          <w:rFonts w:ascii="Palatino Linotype" w:hAnsi="Palatino Linotype"/>
        </w:rPr>
        <w:t>.001</w:t>
      </w:r>
      <w:r w:rsidR="00862331" w:rsidRPr="00F04313">
        <w:rPr>
          <w:rFonts w:ascii="Palatino Linotype" w:hAnsi="Palatino Linotype"/>
        </w:rPr>
        <w:tab/>
        <w:t>Identify soil and site characteristics.</w:t>
      </w:r>
    </w:p>
    <w:p w:rsidR="00862331" w:rsidRPr="00F04313" w:rsidRDefault="00DC2833" w:rsidP="007A3DA5">
      <w:pPr>
        <w:pStyle w:val="ListParagraph"/>
        <w:numPr>
          <w:ilvl w:val="3"/>
          <w:numId w:val="23"/>
        </w:numPr>
        <w:rPr>
          <w:rFonts w:ascii="Palatino Linotype" w:hAnsi="Palatino Linotype"/>
        </w:rPr>
      </w:pPr>
      <w:r w:rsidRPr="00F04313">
        <w:rPr>
          <w:rFonts w:ascii="Palatino Linotype" w:hAnsi="Palatino Linotype"/>
        </w:rPr>
        <w:t>A</w:t>
      </w:r>
      <w:r w:rsidR="00862331" w:rsidRPr="00F04313">
        <w:rPr>
          <w:rFonts w:ascii="Palatino Linotype" w:hAnsi="Palatino Linotype"/>
        </w:rPr>
        <w:t>.002</w:t>
      </w:r>
      <w:r w:rsidR="00862331" w:rsidRPr="00F04313">
        <w:rPr>
          <w:rFonts w:ascii="Palatino Linotype" w:hAnsi="Palatino Linotype"/>
        </w:rPr>
        <w:tab/>
        <w:t>Relate soil and site characteristics to crops.</w:t>
      </w:r>
    </w:p>
    <w:p w:rsidR="00862331" w:rsidRPr="00F04313" w:rsidRDefault="00DC2833" w:rsidP="007A3DA5">
      <w:pPr>
        <w:pStyle w:val="ListParagraph"/>
        <w:numPr>
          <w:ilvl w:val="3"/>
          <w:numId w:val="23"/>
        </w:numPr>
        <w:rPr>
          <w:rFonts w:ascii="Palatino Linotype" w:hAnsi="Palatino Linotype"/>
        </w:rPr>
      </w:pPr>
      <w:r w:rsidRPr="00F04313">
        <w:rPr>
          <w:rFonts w:ascii="Palatino Linotype" w:hAnsi="Palatino Linotype"/>
        </w:rPr>
        <w:t>A</w:t>
      </w:r>
      <w:r w:rsidR="00862331" w:rsidRPr="00F04313">
        <w:rPr>
          <w:rFonts w:ascii="Palatino Linotype" w:hAnsi="Palatino Linotype"/>
        </w:rPr>
        <w:t>.003</w:t>
      </w:r>
      <w:r w:rsidR="00862331" w:rsidRPr="00F04313">
        <w:rPr>
          <w:rFonts w:ascii="Palatino Linotype" w:hAnsi="Palatino Linotype"/>
        </w:rPr>
        <w:tab/>
        <w:t>Develop a crop rotation plan.</w:t>
      </w:r>
    </w:p>
    <w:p w:rsidR="00862331" w:rsidRPr="00F04313" w:rsidRDefault="00DC2833" w:rsidP="007A3DA5">
      <w:pPr>
        <w:pStyle w:val="ListParagraph"/>
        <w:numPr>
          <w:ilvl w:val="3"/>
          <w:numId w:val="23"/>
        </w:numPr>
        <w:rPr>
          <w:rFonts w:ascii="Palatino Linotype" w:hAnsi="Palatino Linotype"/>
        </w:rPr>
      </w:pPr>
      <w:r w:rsidRPr="00F04313">
        <w:rPr>
          <w:rFonts w:ascii="Palatino Linotype" w:hAnsi="Palatino Linotype"/>
        </w:rPr>
        <w:t>A</w:t>
      </w:r>
      <w:r w:rsidR="00862331" w:rsidRPr="00F04313">
        <w:rPr>
          <w:rFonts w:ascii="Palatino Linotype" w:hAnsi="Palatino Linotype"/>
        </w:rPr>
        <w:t>.004</w:t>
      </w:r>
      <w:r w:rsidR="00862331" w:rsidRPr="00F04313">
        <w:rPr>
          <w:rFonts w:ascii="Palatino Linotype" w:hAnsi="Palatino Linotype"/>
        </w:rPr>
        <w:tab/>
        <w:t>Secure and read a soils map.</w:t>
      </w:r>
    </w:p>
    <w:p w:rsidR="00862331" w:rsidRPr="00F04313" w:rsidRDefault="00DC2833" w:rsidP="007A3DA5">
      <w:pPr>
        <w:pStyle w:val="ListParagraph"/>
        <w:numPr>
          <w:ilvl w:val="3"/>
          <w:numId w:val="23"/>
        </w:numPr>
        <w:rPr>
          <w:rFonts w:ascii="Palatino Linotype" w:hAnsi="Palatino Linotype"/>
        </w:rPr>
      </w:pPr>
      <w:r w:rsidRPr="00F04313">
        <w:rPr>
          <w:rFonts w:ascii="Palatino Linotype" w:hAnsi="Palatino Linotype"/>
        </w:rPr>
        <w:t>A</w:t>
      </w:r>
      <w:r w:rsidR="00862331" w:rsidRPr="00F04313">
        <w:rPr>
          <w:rFonts w:ascii="Palatino Linotype" w:hAnsi="Palatino Linotype"/>
        </w:rPr>
        <w:t>.005</w:t>
      </w:r>
      <w:r w:rsidR="00862331" w:rsidRPr="00F04313">
        <w:rPr>
          <w:rFonts w:ascii="Palatino Linotype" w:hAnsi="Palatino Linotype"/>
        </w:rPr>
        <w:tab/>
        <w:t>Obtain a soil sample for testing.</w:t>
      </w:r>
    </w:p>
    <w:p w:rsidR="00862331" w:rsidRPr="00B50EA8" w:rsidRDefault="00DC2833" w:rsidP="007A3DA5">
      <w:pPr>
        <w:pStyle w:val="ListParagraph"/>
        <w:numPr>
          <w:ilvl w:val="3"/>
          <w:numId w:val="23"/>
        </w:numPr>
      </w:pPr>
      <w:r w:rsidRPr="00F04313">
        <w:rPr>
          <w:rFonts w:ascii="Palatino Linotype" w:hAnsi="Palatino Linotype"/>
        </w:rPr>
        <w:t>A</w:t>
      </w:r>
      <w:r w:rsidR="00862331" w:rsidRPr="00F04313">
        <w:rPr>
          <w:rFonts w:ascii="Palatino Linotype" w:hAnsi="Palatino Linotype"/>
        </w:rPr>
        <w:t>.006</w:t>
      </w:r>
      <w:r w:rsidR="00862331" w:rsidRPr="00F04313">
        <w:rPr>
          <w:rFonts w:ascii="Palatino Linotype" w:hAnsi="Palatino Linotype"/>
        </w:rPr>
        <w:tab/>
        <w:t>Interpret of soil test and make recommendation.</w:t>
      </w:r>
    </w:p>
    <w:p w:rsidR="00862331" w:rsidRPr="00B50EA8" w:rsidRDefault="00862331" w:rsidP="00B50EA8"/>
    <w:p w:rsidR="00862331" w:rsidRPr="00B50EA8" w:rsidRDefault="00B50EA8" w:rsidP="00B50EA8">
      <w:r>
        <w:t>0 1 2 3 4</w:t>
      </w:r>
      <w:r w:rsidR="00862331" w:rsidRPr="00B50EA8">
        <w:tab/>
        <w:t>B.  Prepare soil for Planting Crops</w:t>
      </w:r>
    </w:p>
    <w:p w:rsidR="00862331" w:rsidRPr="00F04313" w:rsidRDefault="00DC2833" w:rsidP="007A3DA5">
      <w:pPr>
        <w:pStyle w:val="ListParagraph"/>
        <w:numPr>
          <w:ilvl w:val="3"/>
          <w:numId w:val="24"/>
        </w:numPr>
        <w:rPr>
          <w:rFonts w:ascii="Palatino Linotype" w:hAnsi="Palatino Linotype"/>
        </w:rPr>
      </w:pPr>
      <w:r w:rsidRPr="00F04313">
        <w:rPr>
          <w:rFonts w:ascii="Palatino Linotype" w:hAnsi="Palatino Linotype"/>
        </w:rPr>
        <w:t>B</w:t>
      </w:r>
      <w:r w:rsidR="00862331" w:rsidRPr="00F04313">
        <w:rPr>
          <w:rFonts w:ascii="Palatino Linotype" w:hAnsi="Palatino Linotype"/>
        </w:rPr>
        <w:t>.001</w:t>
      </w:r>
      <w:r w:rsidR="00862331" w:rsidRPr="00F04313">
        <w:rPr>
          <w:rFonts w:ascii="Palatino Linotype" w:hAnsi="Palatino Linotype"/>
        </w:rPr>
        <w:tab/>
        <w:t>Select site for planting.</w:t>
      </w:r>
    </w:p>
    <w:p w:rsidR="00862331" w:rsidRPr="00F04313" w:rsidRDefault="00DC2833" w:rsidP="007A3DA5">
      <w:pPr>
        <w:pStyle w:val="ListParagraph"/>
        <w:numPr>
          <w:ilvl w:val="3"/>
          <w:numId w:val="24"/>
        </w:numPr>
        <w:rPr>
          <w:rFonts w:ascii="Palatino Linotype" w:hAnsi="Palatino Linotype"/>
        </w:rPr>
      </w:pPr>
      <w:r w:rsidRPr="00F04313">
        <w:rPr>
          <w:rFonts w:ascii="Palatino Linotype" w:hAnsi="Palatino Linotype"/>
        </w:rPr>
        <w:t>B</w:t>
      </w:r>
      <w:r w:rsidR="00862331" w:rsidRPr="00F04313">
        <w:rPr>
          <w:rFonts w:ascii="Palatino Linotype" w:hAnsi="Palatino Linotype"/>
        </w:rPr>
        <w:t>.002</w:t>
      </w:r>
      <w:r w:rsidR="00862331" w:rsidRPr="00F04313">
        <w:rPr>
          <w:rFonts w:ascii="Palatino Linotype" w:hAnsi="Palatino Linotype"/>
        </w:rPr>
        <w:tab/>
        <w:t>Evaluate tillage systems and equipment.</w:t>
      </w:r>
    </w:p>
    <w:p w:rsidR="00862331" w:rsidRPr="00F04313" w:rsidRDefault="00DC2833" w:rsidP="007A3DA5">
      <w:pPr>
        <w:pStyle w:val="ListParagraph"/>
        <w:numPr>
          <w:ilvl w:val="3"/>
          <w:numId w:val="24"/>
        </w:numPr>
        <w:rPr>
          <w:rFonts w:ascii="Palatino Linotype" w:hAnsi="Palatino Linotype"/>
        </w:rPr>
      </w:pPr>
      <w:r w:rsidRPr="00F04313">
        <w:rPr>
          <w:rFonts w:ascii="Palatino Linotype" w:hAnsi="Palatino Linotype"/>
        </w:rPr>
        <w:t>B</w:t>
      </w:r>
      <w:r w:rsidR="00862331" w:rsidRPr="00F04313">
        <w:rPr>
          <w:rFonts w:ascii="Palatino Linotype" w:hAnsi="Palatino Linotype"/>
        </w:rPr>
        <w:t>.003</w:t>
      </w:r>
      <w:r w:rsidR="00862331" w:rsidRPr="00F04313">
        <w:rPr>
          <w:rFonts w:ascii="Palatino Linotype" w:hAnsi="Palatino Linotype"/>
        </w:rPr>
        <w:tab/>
        <w:t>Prepare a seed bed.</w:t>
      </w:r>
    </w:p>
    <w:p w:rsidR="00862331" w:rsidRPr="00F04313" w:rsidRDefault="00DC2833" w:rsidP="007A3DA5">
      <w:pPr>
        <w:pStyle w:val="ListParagraph"/>
        <w:numPr>
          <w:ilvl w:val="3"/>
          <w:numId w:val="24"/>
        </w:numPr>
        <w:rPr>
          <w:rFonts w:ascii="Palatino Linotype" w:hAnsi="Palatino Linotype"/>
        </w:rPr>
      </w:pPr>
      <w:r w:rsidRPr="00F04313">
        <w:rPr>
          <w:rFonts w:ascii="Palatino Linotype" w:hAnsi="Palatino Linotype"/>
        </w:rPr>
        <w:t>B</w:t>
      </w:r>
      <w:r w:rsidR="00862331" w:rsidRPr="00F04313">
        <w:rPr>
          <w:rFonts w:ascii="Palatino Linotype" w:hAnsi="Palatino Linotype"/>
        </w:rPr>
        <w:t>.004</w:t>
      </w:r>
      <w:r w:rsidR="00862331" w:rsidRPr="00F04313">
        <w:rPr>
          <w:rFonts w:ascii="Palatino Linotype" w:hAnsi="Palatino Linotype"/>
        </w:rPr>
        <w:tab/>
        <w:t>Perform field adjustments of tillage equipment.</w:t>
      </w:r>
    </w:p>
    <w:p w:rsidR="00862331" w:rsidRPr="00B50EA8" w:rsidRDefault="00DC2833" w:rsidP="007A3DA5">
      <w:pPr>
        <w:pStyle w:val="ListParagraph"/>
        <w:numPr>
          <w:ilvl w:val="3"/>
          <w:numId w:val="24"/>
        </w:numPr>
      </w:pPr>
      <w:r w:rsidRPr="00F04313">
        <w:rPr>
          <w:rFonts w:ascii="Palatino Linotype" w:hAnsi="Palatino Linotype"/>
        </w:rPr>
        <w:t>B</w:t>
      </w:r>
      <w:r w:rsidR="00862331" w:rsidRPr="00F04313">
        <w:rPr>
          <w:rFonts w:ascii="Palatino Linotype" w:hAnsi="Palatino Linotype"/>
        </w:rPr>
        <w:t>.005</w:t>
      </w:r>
      <w:r w:rsidR="00862331" w:rsidRPr="00F04313">
        <w:rPr>
          <w:rFonts w:ascii="Palatino Linotype" w:hAnsi="Palatino Linotype"/>
        </w:rPr>
        <w:tab/>
        <w:t>Apply fertilizer and lime.</w:t>
      </w:r>
    </w:p>
    <w:p w:rsidR="00862331" w:rsidRPr="00B50EA8" w:rsidRDefault="00862331" w:rsidP="00B50EA8"/>
    <w:p w:rsidR="00862331" w:rsidRPr="00B50EA8" w:rsidRDefault="00B50EA8" w:rsidP="00B50EA8">
      <w:r>
        <w:t>0 1 2 3 4</w:t>
      </w:r>
      <w:r w:rsidR="00862331" w:rsidRPr="00B50EA8">
        <w:tab/>
        <w:t>C.  Plant Crops</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1</w:t>
      </w:r>
      <w:r w:rsidR="00862331" w:rsidRPr="00F04313">
        <w:rPr>
          <w:rFonts w:ascii="Palatino Linotype" w:hAnsi="Palatino Linotype"/>
        </w:rPr>
        <w:tab/>
        <w:t>Explain differences between sexual and vegetative propagation and demonstrate each method.</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2</w:t>
      </w:r>
      <w:r w:rsidR="00862331" w:rsidRPr="00F04313">
        <w:rPr>
          <w:rFonts w:ascii="Palatino Linotype" w:hAnsi="Palatino Linotype"/>
        </w:rPr>
        <w:tab/>
        <w:t>Outline the process of mitosis.</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3</w:t>
      </w:r>
      <w:r w:rsidR="00862331" w:rsidRPr="00F04313">
        <w:rPr>
          <w:rFonts w:ascii="Palatino Linotype" w:hAnsi="Palatino Linotype"/>
        </w:rPr>
        <w:tab/>
        <w:t>Explain genetics of crop breeding; advantages and disadvantages.</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4</w:t>
      </w:r>
      <w:r w:rsidR="00862331" w:rsidRPr="00F04313">
        <w:rPr>
          <w:rFonts w:ascii="Palatino Linotype" w:hAnsi="Palatino Linotype"/>
        </w:rPr>
        <w:tab/>
        <w:t>Select high quality seed and transplants.</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5</w:t>
      </w:r>
      <w:r w:rsidR="00862331" w:rsidRPr="00F04313">
        <w:rPr>
          <w:rFonts w:ascii="Palatino Linotype" w:hAnsi="Palatino Linotype"/>
        </w:rPr>
        <w:tab/>
        <w:t>Calculate seeding of transplant rates.</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6</w:t>
      </w:r>
      <w:r w:rsidR="00862331" w:rsidRPr="00F04313">
        <w:rPr>
          <w:rFonts w:ascii="Palatino Linotype" w:hAnsi="Palatino Linotype"/>
        </w:rPr>
        <w:tab/>
        <w:t>Determine best practices for planting</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7</w:t>
      </w:r>
      <w:r w:rsidR="00862331" w:rsidRPr="00F04313">
        <w:rPr>
          <w:rFonts w:ascii="Palatino Linotype" w:hAnsi="Palatino Linotype"/>
        </w:rPr>
        <w:tab/>
        <w:t xml:space="preserve">Perform field adjustments to planters and/or </w:t>
      </w:r>
      <w:proofErr w:type="spellStart"/>
      <w:r w:rsidR="00862331" w:rsidRPr="00F04313">
        <w:rPr>
          <w:rFonts w:ascii="Palatino Linotype" w:hAnsi="Palatino Linotype"/>
        </w:rPr>
        <w:t>transplanters</w:t>
      </w:r>
      <w:proofErr w:type="spellEnd"/>
      <w:r w:rsidR="00862331" w:rsidRPr="00F04313">
        <w:rPr>
          <w:rFonts w:ascii="Palatino Linotype" w:hAnsi="Palatino Linotype"/>
        </w:rPr>
        <w:t>.</w:t>
      </w:r>
    </w:p>
    <w:p w:rsidR="00862331" w:rsidRPr="00F04313" w:rsidRDefault="00DC2833" w:rsidP="007A3DA5">
      <w:pPr>
        <w:pStyle w:val="ListParagraph"/>
        <w:numPr>
          <w:ilvl w:val="3"/>
          <w:numId w:val="25"/>
        </w:numPr>
        <w:rPr>
          <w:rFonts w:ascii="Palatino Linotype" w:hAnsi="Palatino Linotype"/>
        </w:rPr>
      </w:pPr>
      <w:r w:rsidRPr="00F04313">
        <w:rPr>
          <w:rFonts w:ascii="Palatino Linotype" w:hAnsi="Palatino Linotype"/>
        </w:rPr>
        <w:t>C</w:t>
      </w:r>
      <w:r w:rsidR="00862331" w:rsidRPr="00F04313">
        <w:rPr>
          <w:rFonts w:ascii="Palatino Linotype" w:hAnsi="Palatino Linotype"/>
        </w:rPr>
        <w:t>.008</w:t>
      </w:r>
      <w:r w:rsidR="00862331" w:rsidRPr="00F04313">
        <w:rPr>
          <w:rFonts w:ascii="Palatino Linotype" w:hAnsi="Palatino Linotype"/>
        </w:rPr>
        <w:tab/>
        <w:t>Plant seeds and transplants.</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Fertilize Plants and Crops</w:t>
      </w:r>
    </w:p>
    <w:p w:rsidR="00862331" w:rsidRP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1</w:t>
      </w:r>
      <w:r w:rsidR="00862331" w:rsidRPr="00F04313">
        <w:rPr>
          <w:rFonts w:ascii="Palatino Linotype" w:hAnsi="Palatino Linotype"/>
        </w:rPr>
        <w:tab/>
        <w:t>Compare sources and forms of plant nutrients.</w:t>
      </w:r>
    </w:p>
    <w:p w:rsid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2</w:t>
      </w:r>
      <w:r w:rsidR="00862331" w:rsidRPr="00F04313">
        <w:rPr>
          <w:rFonts w:ascii="Palatino Linotype" w:hAnsi="Palatino Linotype"/>
        </w:rPr>
        <w:tab/>
        <w:t>Calculate application rate for required plant nutrients.</w:t>
      </w:r>
    </w:p>
    <w:p w:rsidR="00862331" w:rsidRP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3</w:t>
      </w:r>
      <w:r w:rsidR="00862331" w:rsidRPr="00F04313">
        <w:rPr>
          <w:rFonts w:ascii="Palatino Linotype" w:hAnsi="Palatino Linotype"/>
        </w:rPr>
        <w:tab/>
        <w:t>Determine best practices of applying plant nutrient materials.</w:t>
      </w:r>
    </w:p>
    <w:p w:rsidR="00862331" w:rsidRP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4</w:t>
      </w:r>
      <w:r w:rsidR="00862331" w:rsidRPr="00F04313">
        <w:rPr>
          <w:rFonts w:ascii="Palatino Linotype" w:hAnsi="Palatino Linotype"/>
        </w:rPr>
        <w:tab/>
        <w:t>Calibrate fertilization equipment.</w:t>
      </w:r>
    </w:p>
    <w:p w:rsidR="00862331" w:rsidRP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5</w:t>
      </w:r>
      <w:r w:rsidR="00862331" w:rsidRPr="00F04313">
        <w:rPr>
          <w:rFonts w:ascii="Palatino Linotype" w:hAnsi="Palatino Linotype"/>
        </w:rPr>
        <w:tab/>
        <w:t>Interpret information on a fertilizer label.</w:t>
      </w:r>
    </w:p>
    <w:p w:rsid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6</w:t>
      </w:r>
      <w:r w:rsidR="00862331" w:rsidRPr="00F04313">
        <w:rPr>
          <w:rFonts w:ascii="Palatino Linotype" w:hAnsi="Palatino Linotype"/>
        </w:rPr>
        <w:tab/>
        <w:t>Apply fertilizer and lime</w:t>
      </w:r>
    </w:p>
    <w:p w:rsidR="00862331" w:rsidRPr="00F04313" w:rsidRDefault="00DC2833" w:rsidP="007A3DA5">
      <w:pPr>
        <w:pStyle w:val="ListParagraph"/>
        <w:numPr>
          <w:ilvl w:val="3"/>
          <w:numId w:val="26"/>
        </w:numPr>
        <w:rPr>
          <w:rFonts w:ascii="Palatino Linotype" w:hAnsi="Palatino Linotype"/>
        </w:rPr>
      </w:pPr>
      <w:r w:rsidRPr="00F04313">
        <w:rPr>
          <w:rFonts w:ascii="Palatino Linotype" w:hAnsi="Palatino Linotype"/>
        </w:rPr>
        <w:t>D</w:t>
      </w:r>
      <w:r w:rsidR="00862331" w:rsidRPr="00F04313">
        <w:rPr>
          <w:rFonts w:ascii="Palatino Linotype" w:hAnsi="Palatino Linotype"/>
        </w:rPr>
        <w:t>.007</w:t>
      </w:r>
      <w:r w:rsidR="00862331" w:rsidRPr="00F04313">
        <w:rPr>
          <w:rFonts w:ascii="Palatino Linotype" w:hAnsi="Palatino Linotype"/>
        </w:rPr>
        <w:tab/>
        <w:t>Identify common nutrient deficiency symptoms in plants.</w:t>
      </w:r>
    </w:p>
    <w:p w:rsidR="00862331" w:rsidRPr="00B50EA8" w:rsidRDefault="00DC2833" w:rsidP="007A3DA5">
      <w:pPr>
        <w:pStyle w:val="ListParagraph"/>
        <w:numPr>
          <w:ilvl w:val="3"/>
          <w:numId w:val="26"/>
        </w:numPr>
      </w:pPr>
      <w:r w:rsidRPr="00F04313">
        <w:rPr>
          <w:rFonts w:ascii="Palatino Linotype" w:hAnsi="Palatino Linotype"/>
        </w:rPr>
        <w:t>D</w:t>
      </w:r>
      <w:r w:rsidR="00862331" w:rsidRPr="00F04313">
        <w:rPr>
          <w:rFonts w:ascii="Palatino Linotype" w:hAnsi="Palatino Linotype"/>
        </w:rPr>
        <w:t>.008</w:t>
      </w:r>
      <w:r w:rsidR="00862331" w:rsidRPr="00F04313">
        <w:rPr>
          <w:rFonts w:ascii="Palatino Linotype" w:hAnsi="Palatino Linotype"/>
        </w:rPr>
        <w:tab/>
        <w:t>Clean and store fertilization equipment.</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Irrigate Plants and Crops</w:t>
      </w:r>
    </w:p>
    <w:p w:rsidR="00862331" w:rsidRPr="00F04313" w:rsidRDefault="00DC2833" w:rsidP="007A3DA5">
      <w:pPr>
        <w:pStyle w:val="ListParagraph"/>
        <w:numPr>
          <w:ilvl w:val="3"/>
          <w:numId w:val="27"/>
        </w:numPr>
        <w:rPr>
          <w:rFonts w:ascii="Palatino Linotype" w:hAnsi="Palatino Linotype"/>
        </w:rPr>
      </w:pPr>
      <w:r w:rsidRPr="00F04313">
        <w:rPr>
          <w:rFonts w:ascii="Palatino Linotype" w:hAnsi="Palatino Linotype"/>
        </w:rPr>
        <w:t>E</w:t>
      </w:r>
      <w:r w:rsidR="00862331" w:rsidRPr="00F04313">
        <w:rPr>
          <w:rFonts w:ascii="Palatino Linotype" w:hAnsi="Palatino Linotype"/>
        </w:rPr>
        <w:t>.001</w:t>
      </w:r>
      <w:r w:rsidR="00862331" w:rsidRPr="00F04313">
        <w:rPr>
          <w:rFonts w:ascii="Palatino Linotype" w:hAnsi="Palatino Linotype"/>
        </w:rPr>
        <w:tab/>
        <w:t>Identify plant needs for water.</w:t>
      </w:r>
    </w:p>
    <w:p w:rsidR="00862331" w:rsidRPr="00F04313" w:rsidRDefault="00DC2833" w:rsidP="007A3DA5">
      <w:pPr>
        <w:pStyle w:val="ListParagraph"/>
        <w:numPr>
          <w:ilvl w:val="3"/>
          <w:numId w:val="27"/>
        </w:numPr>
        <w:rPr>
          <w:rFonts w:ascii="Palatino Linotype" w:hAnsi="Palatino Linotype"/>
        </w:rPr>
      </w:pPr>
      <w:r w:rsidRPr="00F04313">
        <w:rPr>
          <w:rFonts w:ascii="Palatino Linotype" w:hAnsi="Palatino Linotype"/>
        </w:rPr>
        <w:t>E</w:t>
      </w:r>
      <w:r w:rsidR="00862331" w:rsidRPr="00F04313">
        <w:rPr>
          <w:rFonts w:ascii="Palatino Linotype" w:hAnsi="Palatino Linotype"/>
        </w:rPr>
        <w:t>.002</w:t>
      </w:r>
      <w:r w:rsidR="00862331" w:rsidRPr="00F04313">
        <w:rPr>
          <w:rFonts w:ascii="Palatino Linotype" w:hAnsi="Palatino Linotype"/>
        </w:rPr>
        <w:tab/>
        <w:t>Identify available sources of water.</w:t>
      </w:r>
    </w:p>
    <w:p w:rsidR="00862331" w:rsidRPr="00B50EA8" w:rsidRDefault="00DC2833" w:rsidP="007A3DA5">
      <w:pPr>
        <w:pStyle w:val="ListParagraph"/>
        <w:numPr>
          <w:ilvl w:val="3"/>
          <w:numId w:val="27"/>
        </w:numPr>
      </w:pPr>
      <w:r w:rsidRPr="00F04313">
        <w:rPr>
          <w:rFonts w:ascii="Palatino Linotype" w:hAnsi="Palatino Linotype"/>
        </w:rPr>
        <w:t>E</w:t>
      </w:r>
      <w:r w:rsidR="00862331" w:rsidRPr="00F04313">
        <w:rPr>
          <w:rFonts w:ascii="Palatino Linotype" w:hAnsi="Palatino Linotype"/>
        </w:rPr>
        <w:t>.003</w:t>
      </w:r>
      <w:r w:rsidR="00862331" w:rsidRPr="00F04313">
        <w:rPr>
          <w:rFonts w:ascii="Palatino Linotype" w:hAnsi="Palatino Linotype"/>
        </w:rPr>
        <w:tab/>
        <w:t>Discuss concept of soil water measurement.</w:t>
      </w:r>
    </w:p>
    <w:p w:rsidR="00862331" w:rsidRPr="00B50EA8" w:rsidRDefault="00862331" w:rsidP="00B50EA8"/>
    <w:p w:rsidR="00862331" w:rsidRPr="00B50EA8" w:rsidRDefault="00B50EA8" w:rsidP="00B50EA8">
      <w:r>
        <w:t>0 1 2 3 4</w:t>
      </w:r>
      <w:r w:rsidR="00862331" w:rsidRPr="00B50EA8">
        <w:tab/>
        <w:t xml:space="preserve">G.  </w:t>
      </w:r>
      <w:r w:rsidR="00862331" w:rsidRPr="00B50EA8">
        <w:tab/>
        <w:t>Manage Insects, Diseases, Weeds, and Other Plant Pests</w:t>
      </w:r>
    </w:p>
    <w:p w:rsidR="00862331" w:rsidRP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1</w:t>
      </w:r>
      <w:r w:rsidR="00862331" w:rsidRPr="00F04313">
        <w:rPr>
          <w:rFonts w:ascii="Palatino Linotype" w:hAnsi="Palatino Linotype"/>
        </w:rPr>
        <w:tab/>
        <w:t>Identify common pests and diseases, and weeds for local crops.</w:t>
      </w:r>
    </w:p>
    <w:p w:rsidR="00862331" w:rsidRP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2</w:t>
      </w:r>
      <w:r w:rsidR="00862331" w:rsidRPr="00F04313">
        <w:rPr>
          <w:rFonts w:ascii="Palatino Linotype" w:hAnsi="Palatino Linotype"/>
        </w:rPr>
        <w:tab/>
        <w:t>Evaluate current pest control practices.</w:t>
      </w:r>
    </w:p>
    <w:p w:rsidR="00862331" w:rsidRP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3</w:t>
      </w:r>
      <w:r w:rsidR="00862331" w:rsidRPr="00F04313">
        <w:rPr>
          <w:rFonts w:ascii="Palatino Linotype" w:hAnsi="Palatino Linotype"/>
        </w:rPr>
        <w:tab/>
        <w:t>Apply integrated pest management practices.</w:t>
      </w:r>
    </w:p>
    <w:p w:rsidR="00862331" w:rsidRP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4</w:t>
      </w:r>
      <w:r w:rsidR="00862331" w:rsidRPr="00F04313">
        <w:rPr>
          <w:rFonts w:ascii="Palatino Linotype" w:hAnsi="Palatino Linotype"/>
        </w:rPr>
        <w:tab/>
        <w:t>Select appropriate pest control practices and pesticide application equipment.</w:t>
      </w:r>
    </w:p>
    <w:p w:rsid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5</w:t>
      </w:r>
      <w:r w:rsidR="00862331" w:rsidRPr="00F04313">
        <w:rPr>
          <w:rFonts w:ascii="Palatino Linotype" w:hAnsi="Palatino Linotype"/>
        </w:rPr>
        <w:tab/>
        <w:t>Operate, calibrates, and maintains pesticide application equipment.</w:t>
      </w:r>
    </w:p>
    <w:p w:rsidR="00862331" w:rsidRP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6</w:t>
      </w:r>
      <w:r w:rsidR="00862331" w:rsidRPr="00F04313">
        <w:rPr>
          <w:rFonts w:ascii="Palatino Linotype" w:hAnsi="Palatino Linotype"/>
        </w:rPr>
        <w:tab/>
        <w:t>Clean and store pesticide equipment.</w:t>
      </w:r>
    </w:p>
    <w:p w:rsidR="00862331" w:rsidRPr="00F04313" w:rsidRDefault="00DC2833" w:rsidP="007A3DA5">
      <w:pPr>
        <w:pStyle w:val="ListParagraph"/>
        <w:numPr>
          <w:ilvl w:val="3"/>
          <w:numId w:val="28"/>
        </w:numPr>
        <w:rPr>
          <w:rFonts w:ascii="Palatino Linotype" w:hAnsi="Palatino Linotype"/>
        </w:rPr>
      </w:pPr>
      <w:r w:rsidRPr="00F04313">
        <w:rPr>
          <w:rFonts w:ascii="Palatino Linotype" w:hAnsi="Palatino Linotype"/>
        </w:rPr>
        <w:t>G</w:t>
      </w:r>
      <w:r w:rsidR="00862331" w:rsidRPr="00F04313">
        <w:rPr>
          <w:rFonts w:ascii="Palatino Linotype" w:hAnsi="Palatino Linotype"/>
        </w:rPr>
        <w:t>.007</w:t>
      </w:r>
      <w:r w:rsidR="00862331" w:rsidRPr="00F04313">
        <w:rPr>
          <w:rFonts w:ascii="Palatino Linotype" w:hAnsi="Palatino Linotype"/>
        </w:rPr>
        <w:tab/>
        <w:t>Recognize symptoms of pesticide poisoning and apply first aid.</w:t>
      </w:r>
    </w:p>
    <w:p w:rsidR="00862331" w:rsidRPr="00B50EA8" w:rsidRDefault="00DC2833" w:rsidP="007A3DA5">
      <w:pPr>
        <w:pStyle w:val="ListParagraph"/>
        <w:numPr>
          <w:ilvl w:val="3"/>
          <w:numId w:val="28"/>
        </w:numPr>
      </w:pPr>
      <w:r w:rsidRPr="00F04313">
        <w:rPr>
          <w:rFonts w:ascii="Palatino Linotype" w:hAnsi="Palatino Linotype"/>
        </w:rPr>
        <w:t>G</w:t>
      </w:r>
      <w:r w:rsidR="00862331" w:rsidRPr="00F04313">
        <w:rPr>
          <w:rFonts w:ascii="Palatino Linotype" w:hAnsi="Palatino Linotype"/>
        </w:rPr>
        <w:t>.008</w:t>
      </w:r>
      <w:r w:rsidR="00862331" w:rsidRPr="00F04313">
        <w:rPr>
          <w:rFonts w:ascii="Palatino Linotype" w:hAnsi="Palatino Linotype"/>
        </w:rPr>
        <w:tab/>
        <w:t>Identify proper disposal of pesticides.</w:t>
      </w:r>
    </w:p>
    <w:p w:rsidR="00862331" w:rsidRPr="00B50EA8" w:rsidRDefault="00862331" w:rsidP="00B50EA8"/>
    <w:p w:rsidR="00862331" w:rsidRPr="00B50EA8" w:rsidRDefault="00B50EA8" w:rsidP="00B50EA8">
      <w:r>
        <w:t>0 1 2 3 4</w:t>
      </w:r>
      <w:r w:rsidR="00862331" w:rsidRPr="00B50EA8">
        <w:tab/>
        <w:t xml:space="preserve">H.  </w:t>
      </w:r>
      <w:r w:rsidR="00862331" w:rsidRPr="00B50EA8">
        <w:tab/>
        <w:t>Harvest Crops</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1</w:t>
      </w:r>
      <w:r w:rsidR="00862331" w:rsidRPr="00F04313">
        <w:rPr>
          <w:rFonts w:ascii="Palatino Linotype" w:hAnsi="Palatino Linotype"/>
        </w:rPr>
        <w:tab/>
        <w:t>Identify optimum stages of maturity.</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2</w:t>
      </w:r>
      <w:r w:rsidR="00862331" w:rsidRPr="00F04313">
        <w:rPr>
          <w:rFonts w:ascii="Palatino Linotype" w:hAnsi="Palatino Linotype"/>
        </w:rPr>
        <w:tab/>
        <w:t>Measure moisture content of crops for storage.</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3</w:t>
      </w:r>
      <w:r w:rsidR="00862331" w:rsidRPr="00F04313">
        <w:rPr>
          <w:rFonts w:ascii="Palatino Linotype" w:hAnsi="Palatino Linotype"/>
        </w:rPr>
        <w:tab/>
        <w:t>Estimate yield of crop to be harvested.</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4</w:t>
      </w:r>
      <w:r w:rsidR="00862331" w:rsidRPr="00F04313">
        <w:rPr>
          <w:rFonts w:ascii="Palatino Linotype" w:hAnsi="Palatino Linotype"/>
        </w:rPr>
        <w:tab/>
        <w:t>Determine kind and type of storage facilities for crops.</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5</w:t>
      </w:r>
      <w:r w:rsidR="00862331" w:rsidRPr="00F04313">
        <w:rPr>
          <w:rFonts w:ascii="Palatino Linotype" w:hAnsi="Palatino Linotype"/>
        </w:rPr>
        <w:tab/>
        <w:t>Operate, adjusts, and maintains harvesting equipment.</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6</w:t>
      </w:r>
      <w:r w:rsidR="00862331" w:rsidRPr="00F04313">
        <w:rPr>
          <w:rFonts w:ascii="Palatino Linotype" w:hAnsi="Palatino Linotype"/>
        </w:rPr>
        <w:tab/>
        <w:t>Evaluate nutritional value of crops.</w:t>
      </w:r>
    </w:p>
    <w:p w:rsidR="00862331" w:rsidRPr="00F04313" w:rsidRDefault="00DC2833" w:rsidP="007A3DA5">
      <w:pPr>
        <w:pStyle w:val="ListParagraph"/>
        <w:numPr>
          <w:ilvl w:val="3"/>
          <w:numId w:val="29"/>
        </w:numPr>
        <w:rPr>
          <w:rFonts w:ascii="Palatino Linotype" w:hAnsi="Palatino Linotype"/>
        </w:rPr>
      </w:pPr>
      <w:r w:rsidRPr="00F04313">
        <w:rPr>
          <w:rFonts w:ascii="Palatino Linotype" w:hAnsi="Palatino Linotype"/>
        </w:rPr>
        <w:t>H</w:t>
      </w:r>
      <w:r w:rsidR="00862331" w:rsidRPr="00F04313">
        <w:rPr>
          <w:rFonts w:ascii="Palatino Linotype" w:hAnsi="Palatino Linotype"/>
        </w:rPr>
        <w:t>.007</w:t>
      </w:r>
      <w:r w:rsidR="00862331" w:rsidRPr="00F04313">
        <w:rPr>
          <w:rFonts w:ascii="Palatino Linotype" w:hAnsi="Palatino Linotype"/>
        </w:rPr>
        <w:tab/>
        <w:t>Grade and sort harvested crops.</w:t>
      </w:r>
    </w:p>
    <w:p w:rsidR="00862331" w:rsidRPr="00B50EA8" w:rsidRDefault="00DC2833" w:rsidP="007A3DA5">
      <w:pPr>
        <w:pStyle w:val="ListParagraph"/>
        <w:numPr>
          <w:ilvl w:val="3"/>
          <w:numId w:val="29"/>
        </w:numPr>
      </w:pPr>
      <w:r w:rsidRPr="00F04313">
        <w:rPr>
          <w:rFonts w:ascii="Palatino Linotype" w:hAnsi="Palatino Linotype"/>
        </w:rPr>
        <w:t>H</w:t>
      </w:r>
      <w:r w:rsidR="00862331" w:rsidRPr="00F04313">
        <w:rPr>
          <w:rFonts w:ascii="Palatino Linotype" w:hAnsi="Palatino Linotype"/>
        </w:rPr>
        <w:t>.008</w:t>
      </w:r>
      <w:r w:rsidR="00862331" w:rsidRPr="00F04313">
        <w:rPr>
          <w:rFonts w:ascii="Palatino Linotype" w:hAnsi="Palatino Linotype"/>
        </w:rPr>
        <w:tab/>
        <w:t>Pack and store harvested crops.</w:t>
      </w:r>
    </w:p>
    <w:p w:rsidR="00862331" w:rsidRPr="00DA050F" w:rsidRDefault="00862331" w:rsidP="00B50EA8">
      <w:pPr>
        <w:pStyle w:val="Heading1"/>
        <w:jc w:val="center"/>
        <w:rPr>
          <w:bCs/>
        </w:rPr>
      </w:pPr>
      <w:r w:rsidRPr="00DA050F">
        <w:t>MECHANICAL SCIENCE</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Perform Construction and Repair of Agriculture Facilities</w:t>
      </w:r>
    </w:p>
    <w:p w:rsidR="00862331" w:rsidRPr="00F04313" w:rsidRDefault="00DC2833" w:rsidP="007A3DA5">
      <w:pPr>
        <w:pStyle w:val="ListParagraph"/>
        <w:numPr>
          <w:ilvl w:val="3"/>
          <w:numId w:val="30"/>
        </w:numPr>
        <w:rPr>
          <w:rFonts w:ascii="Palatino Linotype" w:hAnsi="Palatino Linotype"/>
        </w:rPr>
      </w:pPr>
      <w:r w:rsidRPr="00F04313">
        <w:rPr>
          <w:rFonts w:ascii="Palatino Linotype" w:hAnsi="Palatino Linotype"/>
        </w:rPr>
        <w:t>A</w:t>
      </w:r>
      <w:r w:rsidR="00862331" w:rsidRPr="00F04313">
        <w:rPr>
          <w:rFonts w:ascii="Palatino Linotype" w:hAnsi="Palatino Linotype"/>
        </w:rPr>
        <w:t>.001</w:t>
      </w:r>
      <w:r w:rsidR="00862331" w:rsidRPr="00F04313">
        <w:rPr>
          <w:rFonts w:ascii="Palatino Linotype" w:hAnsi="Palatino Linotype"/>
        </w:rPr>
        <w:tab/>
        <w:t>Build, repair fences, gates, and pens.</w:t>
      </w:r>
    </w:p>
    <w:p w:rsidR="00862331" w:rsidRPr="00F04313" w:rsidRDefault="00DC2833" w:rsidP="007A3DA5">
      <w:pPr>
        <w:pStyle w:val="ListParagraph"/>
        <w:numPr>
          <w:ilvl w:val="3"/>
          <w:numId w:val="30"/>
        </w:numPr>
        <w:rPr>
          <w:rFonts w:ascii="Palatino Linotype" w:hAnsi="Palatino Linotype"/>
        </w:rPr>
      </w:pPr>
      <w:r w:rsidRPr="00F04313">
        <w:rPr>
          <w:rFonts w:ascii="Palatino Linotype" w:hAnsi="Palatino Linotype"/>
        </w:rPr>
        <w:t>A</w:t>
      </w:r>
      <w:r w:rsidR="00862331" w:rsidRPr="00F04313">
        <w:rPr>
          <w:rFonts w:ascii="Palatino Linotype" w:hAnsi="Palatino Linotype"/>
        </w:rPr>
        <w:t>.002</w:t>
      </w:r>
      <w:r w:rsidR="00862331" w:rsidRPr="00F04313">
        <w:rPr>
          <w:rFonts w:ascii="Palatino Linotype" w:hAnsi="Palatino Linotype"/>
        </w:rPr>
        <w:tab/>
        <w:t>Select and use wood fasteners.</w:t>
      </w:r>
    </w:p>
    <w:p w:rsidR="00862331" w:rsidRPr="00F04313" w:rsidRDefault="00DC2833" w:rsidP="007A3DA5">
      <w:pPr>
        <w:pStyle w:val="ListParagraph"/>
        <w:numPr>
          <w:ilvl w:val="3"/>
          <w:numId w:val="30"/>
        </w:numPr>
        <w:rPr>
          <w:rFonts w:ascii="Palatino Linotype" w:hAnsi="Palatino Linotype"/>
        </w:rPr>
      </w:pPr>
      <w:r w:rsidRPr="00F04313">
        <w:rPr>
          <w:rFonts w:ascii="Palatino Linotype" w:hAnsi="Palatino Linotype"/>
        </w:rPr>
        <w:t>A</w:t>
      </w:r>
      <w:r w:rsidR="00862331" w:rsidRPr="00F04313">
        <w:rPr>
          <w:rFonts w:ascii="Palatino Linotype" w:hAnsi="Palatino Linotype"/>
        </w:rPr>
        <w:t>.003</w:t>
      </w:r>
      <w:r w:rsidR="00862331" w:rsidRPr="00F04313">
        <w:rPr>
          <w:rFonts w:ascii="Palatino Linotype" w:hAnsi="Palatino Linotype"/>
        </w:rPr>
        <w:tab/>
        <w:t>Form and pour concrete.</w:t>
      </w:r>
    </w:p>
    <w:p w:rsidR="00862331" w:rsidRPr="00F04313" w:rsidRDefault="00DC2833" w:rsidP="007A3DA5">
      <w:pPr>
        <w:pStyle w:val="ListParagraph"/>
        <w:numPr>
          <w:ilvl w:val="3"/>
          <w:numId w:val="30"/>
        </w:numPr>
        <w:rPr>
          <w:rFonts w:ascii="Palatino Linotype" w:hAnsi="Palatino Linotype"/>
        </w:rPr>
      </w:pPr>
      <w:r w:rsidRPr="00F04313">
        <w:rPr>
          <w:rFonts w:ascii="Palatino Linotype" w:hAnsi="Palatino Linotype"/>
        </w:rPr>
        <w:t>A</w:t>
      </w:r>
      <w:r w:rsidR="00862331" w:rsidRPr="00F04313">
        <w:rPr>
          <w:rFonts w:ascii="Palatino Linotype" w:hAnsi="Palatino Linotype"/>
        </w:rPr>
        <w:t>.004</w:t>
      </w:r>
      <w:r w:rsidR="00862331" w:rsidRPr="00F04313">
        <w:rPr>
          <w:rFonts w:ascii="Palatino Linotype" w:hAnsi="Palatino Linotype"/>
        </w:rPr>
        <w:tab/>
        <w:t>Preserve and maintain facilities.</w:t>
      </w:r>
    </w:p>
    <w:p w:rsidR="00862331" w:rsidRPr="00F04313" w:rsidRDefault="00DC2833" w:rsidP="007A3DA5">
      <w:pPr>
        <w:pStyle w:val="ListParagraph"/>
        <w:numPr>
          <w:ilvl w:val="3"/>
          <w:numId w:val="30"/>
        </w:numPr>
        <w:rPr>
          <w:rFonts w:ascii="Palatino Linotype" w:hAnsi="Palatino Linotype"/>
        </w:rPr>
      </w:pPr>
      <w:r w:rsidRPr="00F04313">
        <w:rPr>
          <w:rFonts w:ascii="Palatino Linotype" w:hAnsi="Palatino Linotype"/>
        </w:rPr>
        <w:t>A</w:t>
      </w:r>
      <w:r w:rsidR="00862331" w:rsidRPr="00F04313">
        <w:rPr>
          <w:rFonts w:ascii="Palatino Linotype" w:hAnsi="Palatino Linotype"/>
        </w:rPr>
        <w:t>.005</w:t>
      </w:r>
      <w:r w:rsidR="00862331" w:rsidRPr="00F04313">
        <w:rPr>
          <w:rFonts w:ascii="Palatino Linotype" w:hAnsi="Palatino Linotype"/>
        </w:rPr>
        <w:tab/>
        <w:t>Install and maintain electric wiring and equipment.</w:t>
      </w:r>
    </w:p>
    <w:p w:rsidR="00862331" w:rsidRPr="00B50EA8" w:rsidRDefault="00DC2833" w:rsidP="007A3DA5">
      <w:pPr>
        <w:pStyle w:val="ListParagraph"/>
        <w:numPr>
          <w:ilvl w:val="3"/>
          <w:numId w:val="30"/>
        </w:numPr>
      </w:pPr>
      <w:r w:rsidRPr="00F04313">
        <w:rPr>
          <w:rFonts w:ascii="Palatino Linotype" w:hAnsi="Palatino Linotype"/>
        </w:rPr>
        <w:t>A</w:t>
      </w:r>
      <w:r w:rsidR="00862331" w:rsidRPr="00F04313">
        <w:rPr>
          <w:rFonts w:ascii="Palatino Linotype" w:hAnsi="Palatino Linotype"/>
        </w:rPr>
        <w:t>.006</w:t>
      </w:r>
      <w:r w:rsidR="00862331" w:rsidRPr="00F04313">
        <w:rPr>
          <w:rFonts w:ascii="Palatino Linotype" w:hAnsi="Palatino Linotype"/>
        </w:rPr>
        <w:tab/>
        <w:t>Install and maintain plumbing components and equipment.</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Select, Operate, and Service Small Gasoline Engines</w:t>
      </w:r>
    </w:p>
    <w:p w:rsidR="00862331" w:rsidRPr="00F04313" w:rsidRDefault="00DC2833" w:rsidP="007A3DA5">
      <w:pPr>
        <w:pStyle w:val="ListParagraph"/>
        <w:numPr>
          <w:ilvl w:val="3"/>
          <w:numId w:val="31"/>
        </w:numPr>
        <w:rPr>
          <w:rFonts w:ascii="Palatino Linotype" w:hAnsi="Palatino Linotype"/>
        </w:rPr>
      </w:pPr>
      <w:r w:rsidRPr="00F04313">
        <w:rPr>
          <w:rFonts w:ascii="Palatino Linotype" w:hAnsi="Palatino Linotype"/>
        </w:rPr>
        <w:t>B</w:t>
      </w:r>
      <w:r w:rsidR="00862331" w:rsidRPr="00F04313">
        <w:rPr>
          <w:rFonts w:ascii="Palatino Linotype" w:hAnsi="Palatino Linotype"/>
        </w:rPr>
        <w:t>.001</w:t>
      </w:r>
      <w:r w:rsidR="00862331" w:rsidRPr="00F04313">
        <w:rPr>
          <w:rFonts w:ascii="Palatino Linotype" w:hAnsi="Palatino Linotype"/>
        </w:rPr>
        <w:tab/>
        <w:t>Choose the correct motor or engine for the job.</w:t>
      </w:r>
    </w:p>
    <w:p w:rsidR="00862331" w:rsidRPr="00F04313" w:rsidRDefault="00DC2833" w:rsidP="007A3DA5">
      <w:pPr>
        <w:pStyle w:val="ListParagraph"/>
        <w:numPr>
          <w:ilvl w:val="3"/>
          <w:numId w:val="31"/>
        </w:numPr>
        <w:rPr>
          <w:rFonts w:ascii="Palatino Linotype" w:hAnsi="Palatino Linotype"/>
        </w:rPr>
      </w:pPr>
      <w:r w:rsidRPr="00F04313">
        <w:rPr>
          <w:rFonts w:ascii="Palatino Linotype" w:hAnsi="Palatino Linotype"/>
        </w:rPr>
        <w:t>B</w:t>
      </w:r>
      <w:r w:rsidR="00862331" w:rsidRPr="00F04313">
        <w:rPr>
          <w:rFonts w:ascii="Palatino Linotype" w:hAnsi="Palatino Linotype"/>
        </w:rPr>
        <w:t>.002</w:t>
      </w:r>
      <w:r w:rsidR="00862331" w:rsidRPr="00F04313">
        <w:rPr>
          <w:rFonts w:ascii="Palatino Linotype" w:hAnsi="Palatino Linotype"/>
        </w:rPr>
        <w:tab/>
        <w:t>Perform routine maintenance on a motor or engine.</w:t>
      </w:r>
    </w:p>
    <w:p w:rsidR="00862331" w:rsidRPr="00F04313" w:rsidRDefault="00DC2833" w:rsidP="007A3DA5">
      <w:pPr>
        <w:pStyle w:val="ListParagraph"/>
        <w:numPr>
          <w:ilvl w:val="3"/>
          <w:numId w:val="31"/>
        </w:numPr>
        <w:rPr>
          <w:rFonts w:ascii="Palatino Linotype" w:hAnsi="Palatino Linotype"/>
        </w:rPr>
      </w:pPr>
      <w:r w:rsidRPr="00F04313">
        <w:rPr>
          <w:rFonts w:ascii="Palatino Linotype" w:hAnsi="Palatino Linotype"/>
        </w:rPr>
        <w:t>B</w:t>
      </w:r>
      <w:r w:rsidR="00862331" w:rsidRPr="00F04313">
        <w:rPr>
          <w:rFonts w:ascii="Palatino Linotype" w:hAnsi="Palatino Linotype"/>
        </w:rPr>
        <w:t>.003</w:t>
      </w:r>
      <w:r w:rsidR="00862331" w:rsidRPr="00F04313">
        <w:rPr>
          <w:rFonts w:ascii="Palatino Linotype" w:hAnsi="Palatino Linotype"/>
        </w:rPr>
        <w:tab/>
        <w:t>Diagnose the cause of engine or motor failure.</w:t>
      </w:r>
    </w:p>
    <w:p w:rsidR="00862331" w:rsidRPr="00F04313" w:rsidRDefault="00DC2833" w:rsidP="007A3DA5">
      <w:pPr>
        <w:pStyle w:val="ListParagraph"/>
        <w:numPr>
          <w:ilvl w:val="3"/>
          <w:numId w:val="31"/>
        </w:numPr>
        <w:rPr>
          <w:rFonts w:ascii="Palatino Linotype" w:hAnsi="Palatino Linotype"/>
        </w:rPr>
      </w:pPr>
      <w:r w:rsidRPr="00F04313">
        <w:rPr>
          <w:rFonts w:ascii="Palatino Linotype" w:hAnsi="Palatino Linotype"/>
        </w:rPr>
        <w:t>B</w:t>
      </w:r>
      <w:r w:rsidR="00862331" w:rsidRPr="00F04313">
        <w:rPr>
          <w:rFonts w:ascii="Palatino Linotype" w:hAnsi="Palatino Linotype"/>
        </w:rPr>
        <w:t>.004</w:t>
      </w:r>
      <w:r w:rsidR="00862331" w:rsidRPr="00F04313">
        <w:rPr>
          <w:rFonts w:ascii="Palatino Linotype" w:hAnsi="Palatino Linotype"/>
        </w:rPr>
        <w:tab/>
        <w:t>Mix fuel, refuel small gas engines.</w:t>
      </w:r>
    </w:p>
    <w:p w:rsidR="00862331" w:rsidRPr="00B50EA8" w:rsidRDefault="00DC2833" w:rsidP="007A3DA5">
      <w:pPr>
        <w:pStyle w:val="ListParagraph"/>
        <w:numPr>
          <w:ilvl w:val="3"/>
          <w:numId w:val="31"/>
        </w:numPr>
      </w:pPr>
      <w:r w:rsidRPr="00F04313">
        <w:rPr>
          <w:rFonts w:ascii="Palatino Linotype" w:hAnsi="Palatino Linotype"/>
        </w:rPr>
        <w:t>B</w:t>
      </w:r>
      <w:r w:rsidR="00862331" w:rsidRPr="00F04313">
        <w:rPr>
          <w:rFonts w:ascii="Palatino Linotype" w:hAnsi="Palatino Linotype"/>
        </w:rPr>
        <w:t>.005</w:t>
      </w:r>
      <w:r w:rsidR="00862331" w:rsidRPr="00F04313">
        <w:rPr>
          <w:rFonts w:ascii="Palatino Linotype" w:hAnsi="Palatino Linotype"/>
        </w:rPr>
        <w:tab/>
        <w:t>Identify motor/engine lubrication specifications and requirements.</w:t>
      </w:r>
      <w:r w:rsidR="00862331" w:rsidRPr="00F04313">
        <w:rPr>
          <w:rFonts w:ascii="Palatino Linotype" w:hAnsi="Palatino Linotype"/>
        </w:rPr>
        <w:tab/>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Operates and Maintain Agriculture Tractors</w:t>
      </w:r>
    </w:p>
    <w:p w:rsidR="00862331" w:rsidRPr="00F04313" w:rsidRDefault="00DC2833" w:rsidP="007A3DA5">
      <w:pPr>
        <w:pStyle w:val="ListParagraph"/>
        <w:numPr>
          <w:ilvl w:val="3"/>
          <w:numId w:val="32"/>
        </w:numPr>
        <w:rPr>
          <w:rFonts w:ascii="Palatino Linotype" w:hAnsi="Palatino Linotype"/>
        </w:rPr>
      </w:pPr>
      <w:r w:rsidRPr="00F04313">
        <w:rPr>
          <w:rFonts w:ascii="Palatino Linotype" w:hAnsi="Palatino Linotype"/>
        </w:rPr>
        <w:t>C</w:t>
      </w:r>
      <w:r w:rsidR="00862331" w:rsidRPr="00F04313">
        <w:rPr>
          <w:rFonts w:ascii="Palatino Linotype" w:hAnsi="Palatino Linotype"/>
        </w:rPr>
        <w:t>.001</w:t>
      </w:r>
      <w:r w:rsidR="00862331" w:rsidRPr="00F04313">
        <w:rPr>
          <w:rFonts w:ascii="Palatino Linotype" w:hAnsi="Palatino Linotype"/>
        </w:rPr>
        <w:tab/>
        <w:t>Perform scheduled maintenance and safety checks as prescribed in the operator’s manual.</w:t>
      </w:r>
    </w:p>
    <w:p w:rsidR="00862331" w:rsidRPr="00F04313" w:rsidRDefault="00DC2833" w:rsidP="007A3DA5">
      <w:pPr>
        <w:pStyle w:val="ListParagraph"/>
        <w:numPr>
          <w:ilvl w:val="3"/>
          <w:numId w:val="32"/>
        </w:numPr>
        <w:rPr>
          <w:rFonts w:ascii="Palatino Linotype" w:hAnsi="Palatino Linotype"/>
        </w:rPr>
      </w:pPr>
      <w:r w:rsidRPr="00F04313">
        <w:rPr>
          <w:rFonts w:ascii="Palatino Linotype" w:hAnsi="Palatino Linotype"/>
        </w:rPr>
        <w:t>C</w:t>
      </w:r>
      <w:r w:rsidR="00862331" w:rsidRPr="00F04313">
        <w:rPr>
          <w:rFonts w:ascii="Palatino Linotype" w:hAnsi="Palatino Linotype"/>
        </w:rPr>
        <w:t>.002</w:t>
      </w:r>
      <w:r w:rsidR="00862331" w:rsidRPr="00F04313">
        <w:rPr>
          <w:rFonts w:ascii="Palatino Linotype" w:hAnsi="Palatino Linotype"/>
        </w:rPr>
        <w:tab/>
        <w:t>Attach implements to tractor.</w:t>
      </w:r>
    </w:p>
    <w:p w:rsidR="00862331" w:rsidRPr="00B50EA8" w:rsidRDefault="00DC2833" w:rsidP="007A3DA5">
      <w:pPr>
        <w:pStyle w:val="ListParagraph"/>
        <w:numPr>
          <w:ilvl w:val="3"/>
          <w:numId w:val="32"/>
        </w:numPr>
      </w:pPr>
      <w:r w:rsidRPr="00F04313">
        <w:rPr>
          <w:rFonts w:ascii="Palatino Linotype" w:hAnsi="Palatino Linotype"/>
        </w:rPr>
        <w:t>C</w:t>
      </w:r>
      <w:r w:rsidR="00862331" w:rsidRPr="00F04313">
        <w:rPr>
          <w:rFonts w:ascii="Palatino Linotype" w:hAnsi="Palatino Linotype"/>
        </w:rPr>
        <w:t>.003</w:t>
      </w:r>
      <w:r w:rsidR="00862331" w:rsidRPr="00F04313">
        <w:rPr>
          <w:rFonts w:ascii="Palatino Linotype" w:hAnsi="Palatino Linotype"/>
        </w:rPr>
        <w:tab/>
        <w:t>Operate tractor safety on the road and in the field.</w:t>
      </w:r>
    </w:p>
    <w:p w:rsidR="00862331" w:rsidRPr="00B50EA8" w:rsidRDefault="00862331" w:rsidP="00B50EA8"/>
    <w:p w:rsidR="00862331" w:rsidRPr="00B50EA8" w:rsidRDefault="00B50EA8" w:rsidP="00B50EA8">
      <w:r>
        <w:t>0 1 2 3 4</w:t>
      </w:r>
      <w:r w:rsidR="00862331" w:rsidRPr="00B50EA8">
        <w:tab/>
        <w:t xml:space="preserve">D.  </w:t>
      </w:r>
      <w:r w:rsidR="00862331" w:rsidRPr="00B50EA8">
        <w:tab/>
        <w:t>Perform Basic Arc Welding Operations</w:t>
      </w:r>
    </w:p>
    <w:p w:rsidR="00862331" w:rsidRPr="00F04313" w:rsidRDefault="00DC2833" w:rsidP="007A3DA5">
      <w:pPr>
        <w:pStyle w:val="ListParagraph"/>
        <w:numPr>
          <w:ilvl w:val="3"/>
          <w:numId w:val="33"/>
        </w:numPr>
        <w:rPr>
          <w:rFonts w:ascii="Palatino Linotype" w:hAnsi="Palatino Linotype"/>
        </w:rPr>
      </w:pPr>
      <w:r w:rsidRPr="00F04313">
        <w:rPr>
          <w:rFonts w:ascii="Palatino Linotype" w:hAnsi="Palatino Linotype"/>
        </w:rPr>
        <w:t>D</w:t>
      </w:r>
      <w:r w:rsidR="00862331" w:rsidRPr="00F04313">
        <w:rPr>
          <w:rFonts w:ascii="Palatino Linotype" w:hAnsi="Palatino Linotype"/>
        </w:rPr>
        <w:t>.001</w:t>
      </w:r>
      <w:r w:rsidR="00862331" w:rsidRPr="00F04313">
        <w:rPr>
          <w:rFonts w:ascii="Palatino Linotype" w:hAnsi="Palatino Linotype"/>
        </w:rPr>
        <w:tab/>
        <w:t>Inspect electrical and wiring capacity.</w:t>
      </w:r>
    </w:p>
    <w:p w:rsidR="00862331" w:rsidRPr="00F04313" w:rsidRDefault="00DC2833" w:rsidP="007A3DA5">
      <w:pPr>
        <w:pStyle w:val="ListParagraph"/>
        <w:numPr>
          <w:ilvl w:val="3"/>
          <w:numId w:val="33"/>
        </w:numPr>
        <w:rPr>
          <w:rFonts w:ascii="Palatino Linotype" w:hAnsi="Palatino Linotype"/>
        </w:rPr>
      </w:pPr>
      <w:r w:rsidRPr="00F04313">
        <w:rPr>
          <w:rFonts w:ascii="Palatino Linotype" w:hAnsi="Palatino Linotype"/>
        </w:rPr>
        <w:t>D</w:t>
      </w:r>
      <w:r w:rsidR="00862331" w:rsidRPr="00F04313">
        <w:rPr>
          <w:rFonts w:ascii="Palatino Linotype" w:hAnsi="Palatino Linotype"/>
        </w:rPr>
        <w:t>.002</w:t>
      </w:r>
      <w:r w:rsidR="00862331" w:rsidRPr="00F04313">
        <w:rPr>
          <w:rFonts w:ascii="Palatino Linotype" w:hAnsi="Palatino Linotype"/>
        </w:rPr>
        <w:tab/>
        <w:t>Set up arc welding tools, supplies, and safety equipment.</w:t>
      </w:r>
    </w:p>
    <w:p w:rsidR="007A3DA5" w:rsidRDefault="00DC2833" w:rsidP="007A3DA5">
      <w:pPr>
        <w:pStyle w:val="ListParagraph"/>
        <w:numPr>
          <w:ilvl w:val="3"/>
          <w:numId w:val="33"/>
        </w:numPr>
        <w:rPr>
          <w:rFonts w:ascii="Palatino Linotype" w:hAnsi="Palatino Linotype"/>
        </w:rPr>
      </w:pPr>
      <w:r w:rsidRPr="00F04313">
        <w:rPr>
          <w:rFonts w:ascii="Palatino Linotype" w:hAnsi="Palatino Linotype"/>
        </w:rPr>
        <w:t>D</w:t>
      </w:r>
      <w:r w:rsidR="00862331" w:rsidRPr="00F04313">
        <w:rPr>
          <w:rFonts w:ascii="Palatino Linotype" w:hAnsi="Palatino Linotype"/>
        </w:rPr>
        <w:t>.003</w:t>
      </w:r>
      <w:r w:rsidR="00862331" w:rsidRPr="00F04313">
        <w:rPr>
          <w:rFonts w:ascii="Palatino Linotype" w:hAnsi="Palatino Linotype"/>
        </w:rPr>
        <w:tab/>
        <w:t>Select electrode, amperage, and polarity.</w:t>
      </w:r>
    </w:p>
    <w:p w:rsidR="00862331" w:rsidRPr="007A3DA5" w:rsidRDefault="00DC2833" w:rsidP="007A3DA5">
      <w:pPr>
        <w:pStyle w:val="ListParagraph"/>
        <w:numPr>
          <w:ilvl w:val="3"/>
          <w:numId w:val="33"/>
        </w:numPr>
        <w:rPr>
          <w:rFonts w:ascii="Palatino Linotype" w:hAnsi="Palatino Linotype"/>
        </w:rPr>
      </w:pPr>
      <w:r w:rsidRPr="007A3DA5">
        <w:rPr>
          <w:rFonts w:ascii="Palatino Linotype" w:hAnsi="Palatino Linotype"/>
        </w:rPr>
        <w:t>D</w:t>
      </w:r>
      <w:r w:rsidR="00862331" w:rsidRPr="007A3DA5">
        <w:rPr>
          <w:rFonts w:ascii="Palatino Linotype" w:hAnsi="Palatino Linotype"/>
        </w:rPr>
        <w:t>.004</w:t>
      </w:r>
      <w:r w:rsidR="00862331" w:rsidRPr="007A3DA5">
        <w:rPr>
          <w:rFonts w:ascii="Palatino Linotype" w:hAnsi="Palatino Linotype"/>
        </w:rPr>
        <w:tab/>
        <w:t>Prepare metal and make: a) a butt weld, b) a fillet weld, c) a vertical up and down weld, d) a horizontal weld, and e) an overhead weld.</w:t>
      </w:r>
    </w:p>
    <w:p w:rsidR="00862331" w:rsidRPr="00F04313" w:rsidRDefault="00DC2833" w:rsidP="007A3DA5">
      <w:pPr>
        <w:pStyle w:val="ListParagraph"/>
        <w:numPr>
          <w:ilvl w:val="3"/>
          <w:numId w:val="33"/>
        </w:numPr>
        <w:rPr>
          <w:rFonts w:ascii="Palatino Linotype" w:hAnsi="Palatino Linotype"/>
        </w:rPr>
      </w:pPr>
      <w:r w:rsidRPr="00F04313">
        <w:rPr>
          <w:rFonts w:ascii="Palatino Linotype" w:hAnsi="Palatino Linotype"/>
        </w:rPr>
        <w:t>D</w:t>
      </w:r>
      <w:r w:rsidR="00862331" w:rsidRPr="00F04313">
        <w:rPr>
          <w:rFonts w:ascii="Palatino Linotype" w:hAnsi="Palatino Linotype"/>
        </w:rPr>
        <w:t>.005</w:t>
      </w:r>
      <w:r w:rsidR="00862331" w:rsidRPr="00F04313">
        <w:rPr>
          <w:rFonts w:ascii="Palatino Linotype" w:hAnsi="Palatino Linotype"/>
        </w:rPr>
        <w:tab/>
        <w:t>Cut metal</w:t>
      </w:r>
    </w:p>
    <w:p w:rsidR="00862331" w:rsidRPr="00B50EA8" w:rsidRDefault="00DC2833" w:rsidP="007A3DA5">
      <w:pPr>
        <w:pStyle w:val="ListParagraph"/>
        <w:numPr>
          <w:ilvl w:val="3"/>
          <w:numId w:val="33"/>
        </w:numPr>
      </w:pPr>
      <w:r w:rsidRPr="00F04313">
        <w:rPr>
          <w:rFonts w:ascii="Palatino Linotype" w:hAnsi="Palatino Linotype"/>
        </w:rPr>
        <w:t>D</w:t>
      </w:r>
      <w:r w:rsidR="00862331" w:rsidRPr="00F04313">
        <w:rPr>
          <w:rFonts w:ascii="Palatino Linotype" w:hAnsi="Palatino Linotype"/>
        </w:rPr>
        <w:t>.006</w:t>
      </w:r>
      <w:r w:rsidR="00862331" w:rsidRPr="00F04313">
        <w:rPr>
          <w:rFonts w:ascii="Palatino Linotype" w:hAnsi="Palatino Linotype"/>
        </w:rPr>
        <w:tab/>
        <w:t>Maintain and store arc welding equipment and supplies.</w:t>
      </w:r>
    </w:p>
    <w:p w:rsidR="00862331" w:rsidRPr="00B50EA8" w:rsidRDefault="00862331" w:rsidP="00B50EA8"/>
    <w:p w:rsidR="00862331" w:rsidRPr="00B50EA8" w:rsidRDefault="00B50EA8" w:rsidP="00B50EA8">
      <w:r>
        <w:t>0 1 2 3 4</w:t>
      </w:r>
      <w:r w:rsidR="00862331" w:rsidRPr="00B50EA8">
        <w:tab/>
        <w:t xml:space="preserve">E.  </w:t>
      </w:r>
      <w:r w:rsidR="00862331" w:rsidRPr="00B50EA8">
        <w:tab/>
        <w:t>Perform Oxy-Fuel Cutting and Welding Operations</w:t>
      </w:r>
    </w:p>
    <w:p w:rsidR="00862331" w:rsidRPr="007A3DA5" w:rsidRDefault="00DC2833" w:rsidP="007A3DA5">
      <w:pPr>
        <w:pStyle w:val="ListParagraph"/>
        <w:numPr>
          <w:ilvl w:val="3"/>
          <w:numId w:val="34"/>
        </w:numPr>
        <w:rPr>
          <w:rFonts w:ascii="Palatino Linotype" w:hAnsi="Palatino Linotype"/>
        </w:rPr>
      </w:pPr>
      <w:r w:rsidRPr="007A3DA5">
        <w:rPr>
          <w:rFonts w:ascii="Palatino Linotype" w:hAnsi="Palatino Linotype"/>
        </w:rPr>
        <w:t>E</w:t>
      </w:r>
      <w:r w:rsidR="00862331" w:rsidRPr="007A3DA5">
        <w:rPr>
          <w:rFonts w:ascii="Palatino Linotype" w:hAnsi="Palatino Linotype"/>
        </w:rPr>
        <w:t>.001</w:t>
      </w:r>
      <w:r w:rsidR="00862331" w:rsidRPr="007A3DA5">
        <w:rPr>
          <w:rFonts w:ascii="Palatino Linotype" w:hAnsi="Palatino Linotype"/>
        </w:rPr>
        <w:tab/>
        <w:t>Set up, adjust, and operate oxy-fuel cutting and welding equipment.</w:t>
      </w:r>
    </w:p>
    <w:p w:rsidR="00862331" w:rsidRPr="007A3DA5" w:rsidRDefault="00DC2833" w:rsidP="007A3DA5">
      <w:pPr>
        <w:pStyle w:val="ListParagraph"/>
        <w:numPr>
          <w:ilvl w:val="3"/>
          <w:numId w:val="34"/>
        </w:numPr>
        <w:rPr>
          <w:rFonts w:ascii="Palatino Linotype" w:hAnsi="Palatino Linotype"/>
        </w:rPr>
      </w:pPr>
      <w:r w:rsidRPr="007A3DA5">
        <w:rPr>
          <w:rFonts w:ascii="Palatino Linotype" w:hAnsi="Palatino Linotype"/>
        </w:rPr>
        <w:t>E</w:t>
      </w:r>
      <w:r w:rsidR="00862331" w:rsidRPr="007A3DA5">
        <w:rPr>
          <w:rFonts w:ascii="Palatino Linotype" w:hAnsi="Palatino Linotype"/>
        </w:rPr>
        <w:t>.002</w:t>
      </w:r>
      <w:r w:rsidR="00862331" w:rsidRPr="007A3DA5">
        <w:rPr>
          <w:rFonts w:ascii="Palatino Linotype" w:hAnsi="Palatino Linotype"/>
        </w:rPr>
        <w:tab/>
        <w:t>Demonstrate use of safety equipment and procedures.</w:t>
      </w:r>
    </w:p>
    <w:p w:rsidR="00862331" w:rsidRPr="007A3DA5" w:rsidRDefault="00DC2833" w:rsidP="007A3DA5">
      <w:pPr>
        <w:pStyle w:val="ListParagraph"/>
        <w:numPr>
          <w:ilvl w:val="3"/>
          <w:numId w:val="34"/>
        </w:numPr>
        <w:rPr>
          <w:rFonts w:ascii="Palatino Linotype" w:hAnsi="Palatino Linotype"/>
        </w:rPr>
      </w:pPr>
      <w:r w:rsidRPr="007A3DA5">
        <w:rPr>
          <w:rFonts w:ascii="Palatino Linotype" w:hAnsi="Palatino Linotype"/>
        </w:rPr>
        <w:t>E</w:t>
      </w:r>
      <w:r w:rsidR="00862331" w:rsidRPr="007A3DA5">
        <w:rPr>
          <w:rFonts w:ascii="Palatino Linotype" w:hAnsi="Palatino Linotype"/>
        </w:rPr>
        <w:t>.003</w:t>
      </w:r>
      <w:r w:rsidR="00862331" w:rsidRPr="007A3DA5">
        <w:rPr>
          <w:rFonts w:ascii="Palatino Linotype" w:hAnsi="Palatino Linotype"/>
        </w:rPr>
        <w:tab/>
        <w:t>Cut and pierce metal using the torch.</w:t>
      </w:r>
    </w:p>
    <w:p w:rsidR="00862331" w:rsidRPr="007A3DA5" w:rsidRDefault="00DC2833" w:rsidP="007A3DA5">
      <w:pPr>
        <w:pStyle w:val="ListParagraph"/>
        <w:numPr>
          <w:ilvl w:val="3"/>
          <w:numId w:val="34"/>
        </w:numPr>
        <w:rPr>
          <w:rFonts w:ascii="Palatino Linotype" w:hAnsi="Palatino Linotype"/>
        </w:rPr>
      </w:pPr>
      <w:r w:rsidRPr="007A3DA5">
        <w:rPr>
          <w:rFonts w:ascii="Palatino Linotype" w:hAnsi="Palatino Linotype"/>
        </w:rPr>
        <w:t>E</w:t>
      </w:r>
      <w:r w:rsidR="00862331" w:rsidRPr="007A3DA5">
        <w:rPr>
          <w:rFonts w:ascii="Palatino Linotype" w:hAnsi="Palatino Linotype"/>
        </w:rPr>
        <w:t>.004</w:t>
      </w:r>
      <w:r w:rsidR="00862331" w:rsidRPr="007A3DA5">
        <w:rPr>
          <w:rFonts w:ascii="Palatino Linotype" w:hAnsi="Palatino Linotype"/>
        </w:rPr>
        <w:tab/>
        <w:t>Weld with oxy-fuel equipment.</w:t>
      </w:r>
    </w:p>
    <w:p w:rsidR="00862331" w:rsidRPr="00B50EA8" w:rsidRDefault="00DC2833" w:rsidP="007A3DA5">
      <w:pPr>
        <w:pStyle w:val="ListParagraph"/>
        <w:numPr>
          <w:ilvl w:val="3"/>
          <w:numId w:val="34"/>
        </w:numPr>
      </w:pPr>
      <w:r w:rsidRPr="007A3DA5">
        <w:rPr>
          <w:rFonts w:ascii="Palatino Linotype" w:hAnsi="Palatino Linotype"/>
        </w:rPr>
        <w:t>E</w:t>
      </w:r>
      <w:r w:rsidR="00862331" w:rsidRPr="007A3DA5">
        <w:rPr>
          <w:rFonts w:ascii="Palatino Linotype" w:hAnsi="Palatino Linotype"/>
        </w:rPr>
        <w:t>.005</w:t>
      </w:r>
      <w:r w:rsidR="00862331" w:rsidRPr="007A3DA5">
        <w:rPr>
          <w:rFonts w:ascii="Palatino Linotype" w:hAnsi="Palatino Linotype"/>
        </w:rPr>
        <w:tab/>
        <w:t>Maintain and store oxy-weld equipment and supplies.</w:t>
      </w:r>
    </w:p>
    <w:p w:rsidR="00862331" w:rsidRPr="007F2147" w:rsidRDefault="00862331" w:rsidP="00862331">
      <w:pPr>
        <w:ind w:end="-34.50pt"/>
        <w:rPr>
          <w:rFonts w:ascii="Arial Narrow" w:hAnsi="Arial Narrow" w:cs="Times New Roman"/>
          <w:bCs w:val="0"/>
          <w:sz w:val="28"/>
          <w:szCs w:val="20"/>
        </w:rPr>
      </w:pPr>
    </w:p>
    <w:p w:rsidR="00862331" w:rsidRPr="0077044D" w:rsidRDefault="00862331" w:rsidP="00B50EA8">
      <w:pPr>
        <w:pStyle w:val="Heading1"/>
        <w:jc w:val="center"/>
        <w:rPr>
          <w:bCs/>
        </w:rPr>
      </w:pPr>
      <w:r w:rsidRPr="0077044D">
        <w:t>SMALL WOOD LOT MANAGEMENT</w:t>
      </w:r>
    </w:p>
    <w:p w:rsidR="00862331" w:rsidRPr="00B50EA8" w:rsidRDefault="00862331" w:rsidP="00B50EA8"/>
    <w:p w:rsidR="00862331" w:rsidRPr="00B50EA8" w:rsidRDefault="00B50EA8" w:rsidP="00B50EA8">
      <w:r>
        <w:t>0 1 2 3 4</w:t>
      </w:r>
      <w:r w:rsidR="00862331" w:rsidRPr="00B50EA8">
        <w:tab/>
        <w:t xml:space="preserve">A.  </w:t>
      </w:r>
      <w:r w:rsidR="00862331" w:rsidRPr="00B50EA8">
        <w:tab/>
        <w:t>Prepare Wood Lot Management Plan</w:t>
      </w:r>
    </w:p>
    <w:p w:rsidR="00862331" w:rsidRPr="007A3DA5" w:rsidRDefault="00DC2833" w:rsidP="007A3DA5">
      <w:pPr>
        <w:pStyle w:val="ListParagraph"/>
        <w:numPr>
          <w:ilvl w:val="3"/>
          <w:numId w:val="35"/>
        </w:numPr>
        <w:rPr>
          <w:rFonts w:ascii="Palatino Linotype" w:hAnsi="Palatino Linotype"/>
        </w:rPr>
      </w:pPr>
      <w:r w:rsidRPr="007A3DA5">
        <w:rPr>
          <w:rFonts w:ascii="Palatino Linotype" w:hAnsi="Palatino Linotype"/>
        </w:rPr>
        <w:t>A</w:t>
      </w:r>
      <w:r w:rsidR="00862331" w:rsidRPr="007A3DA5">
        <w:rPr>
          <w:rFonts w:ascii="Palatino Linotype" w:hAnsi="Palatino Linotype"/>
        </w:rPr>
        <w:t>.001</w:t>
      </w:r>
      <w:r w:rsidR="00862331" w:rsidRPr="007A3DA5">
        <w:rPr>
          <w:rFonts w:ascii="Palatino Linotype" w:hAnsi="Palatino Linotype"/>
        </w:rPr>
        <w:tab/>
        <w:t>Divide the wood lot into management areas.</w:t>
      </w:r>
    </w:p>
    <w:p w:rsidR="00862331" w:rsidRPr="007A3DA5" w:rsidRDefault="00DC2833" w:rsidP="007A3DA5">
      <w:pPr>
        <w:pStyle w:val="ListParagraph"/>
        <w:numPr>
          <w:ilvl w:val="3"/>
          <w:numId w:val="35"/>
        </w:numPr>
        <w:rPr>
          <w:rFonts w:ascii="Palatino Linotype" w:hAnsi="Palatino Linotype"/>
        </w:rPr>
      </w:pPr>
      <w:r w:rsidRPr="007A3DA5">
        <w:rPr>
          <w:rFonts w:ascii="Palatino Linotype" w:hAnsi="Palatino Linotype"/>
        </w:rPr>
        <w:t>A</w:t>
      </w:r>
      <w:r w:rsidR="00862331" w:rsidRPr="007A3DA5">
        <w:rPr>
          <w:rFonts w:ascii="Palatino Linotype" w:hAnsi="Palatino Linotype"/>
        </w:rPr>
        <w:t>.002</w:t>
      </w:r>
      <w:r w:rsidR="00862331" w:rsidRPr="007A3DA5">
        <w:rPr>
          <w:rFonts w:ascii="Palatino Linotype" w:hAnsi="Palatino Linotype"/>
        </w:rPr>
        <w:tab/>
        <w:t>Take a sample plot.</w:t>
      </w:r>
    </w:p>
    <w:p w:rsidR="00862331" w:rsidRPr="007A3DA5" w:rsidRDefault="00DC2833" w:rsidP="007A3DA5">
      <w:pPr>
        <w:pStyle w:val="ListParagraph"/>
        <w:numPr>
          <w:ilvl w:val="3"/>
          <w:numId w:val="35"/>
        </w:numPr>
        <w:rPr>
          <w:rFonts w:ascii="Palatino Linotype" w:hAnsi="Palatino Linotype"/>
        </w:rPr>
      </w:pPr>
      <w:r w:rsidRPr="007A3DA5">
        <w:rPr>
          <w:rFonts w:ascii="Palatino Linotype" w:hAnsi="Palatino Linotype"/>
        </w:rPr>
        <w:t>A</w:t>
      </w:r>
      <w:r w:rsidR="00862331" w:rsidRPr="007A3DA5">
        <w:rPr>
          <w:rFonts w:ascii="Palatino Linotype" w:hAnsi="Palatino Linotype"/>
        </w:rPr>
        <w:t>.003</w:t>
      </w:r>
      <w:r w:rsidR="00862331" w:rsidRPr="007A3DA5">
        <w:rPr>
          <w:rFonts w:ascii="Palatino Linotype" w:hAnsi="Palatino Linotype"/>
        </w:rPr>
        <w:tab/>
        <w:t>Calculate volume of standing timber.</w:t>
      </w:r>
    </w:p>
    <w:p w:rsidR="00862331" w:rsidRPr="007A3DA5" w:rsidRDefault="00DC2833" w:rsidP="007A3DA5">
      <w:pPr>
        <w:pStyle w:val="ListParagraph"/>
        <w:numPr>
          <w:ilvl w:val="3"/>
          <w:numId w:val="35"/>
        </w:numPr>
        <w:rPr>
          <w:rFonts w:ascii="Palatino Linotype" w:hAnsi="Palatino Linotype"/>
        </w:rPr>
      </w:pPr>
      <w:r w:rsidRPr="007A3DA5">
        <w:rPr>
          <w:rFonts w:ascii="Palatino Linotype" w:hAnsi="Palatino Linotype"/>
        </w:rPr>
        <w:t>A</w:t>
      </w:r>
      <w:r w:rsidR="00862331" w:rsidRPr="007A3DA5">
        <w:rPr>
          <w:rFonts w:ascii="Palatino Linotype" w:hAnsi="Palatino Linotype"/>
        </w:rPr>
        <w:t>.004</w:t>
      </w:r>
      <w:r w:rsidR="00862331" w:rsidRPr="007A3DA5">
        <w:rPr>
          <w:rFonts w:ascii="Palatino Linotype" w:hAnsi="Palatino Linotype"/>
        </w:rPr>
        <w:tab/>
        <w:t>Mark trees to be cut.</w:t>
      </w:r>
    </w:p>
    <w:p w:rsidR="00862331" w:rsidRPr="00B50EA8" w:rsidRDefault="00DC2833" w:rsidP="007A3DA5">
      <w:pPr>
        <w:pStyle w:val="ListParagraph"/>
        <w:numPr>
          <w:ilvl w:val="3"/>
          <w:numId w:val="35"/>
        </w:numPr>
      </w:pPr>
      <w:r w:rsidRPr="007A3DA5">
        <w:rPr>
          <w:rFonts w:ascii="Palatino Linotype" w:hAnsi="Palatino Linotype"/>
        </w:rPr>
        <w:t>A</w:t>
      </w:r>
      <w:r w:rsidR="00862331" w:rsidRPr="007A3DA5">
        <w:rPr>
          <w:rFonts w:ascii="Palatino Linotype" w:hAnsi="Palatino Linotype"/>
        </w:rPr>
        <w:t>.005</w:t>
      </w:r>
      <w:r w:rsidR="00862331" w:rsidRPr="007A3DA5">
        <w:rPr>
          <w:rFonts w:ascii="Palatino Linotype" w:hAnsi="Palatino Linotype"/>
        </w:rPr>
        <w:tab/>
        <w:t>Develop a multiple-use plan.</w:t>
      </w:r>
    </w:p>
    <w:p w:rsidR="00862331" w:rsidRPr="00B50EA8" w:rsidRDefault="00862331" w:rsidP="00B50EA8"/>
    <w:p w:rsidR="00862331" w:rsidRPr="00B50EA8" w:rsidRDefault="00B50EA8" w:rsidP="00B50EA8">
      <w:r>
        <w:t>0 1 2 3 4</w:t>
      </w:r>
      <w:r w:rsidR="00862331" w:rsidRPr="00B50EA8">
        <w:tab/>
        <w:t xml:space="preserve">B.  </w:t>
      </w:r>
      <w:r w:rsidR="00862331" w:rsidRPr="00B50EA8">
        <w:tab/>
        <w:t>Perform Woods Road Layout and Best Management Practices</w:t>
      </w:r>
    </w:p>
    <w:p w:rsidR="00862331" w:rsidRPr="007A3DA5" w:rsidRDefault="00DC2833" w:rsidP="007A3DA5">
      <w:pPr>
        <w:pStyle w:val="ListParagraph"/>
        <w:numPr>
          <w:ilvl w:val="3"/>
          <w:numId w:val="36"/>
        </w:numPr>
        <w:rPr>
          <w:rFonts w:ascii="Palatino Linotype" w:hAnsi="Palatino Linotype"/>
        </w:rPr>
      </w:pPr>
      <w:r w:rsidRPr="007A3DA5">
        <w:rPr>
          <w:rFonts w:ascii="Palatino Linotype" w:hAnsi="Palatino Linotype"/>
        </w:rPr>
        <w:t>B</w:t>
      </w:r>
      <w:r w:rsidR="00862331" w:rsidRPr="007A3DA5">
        <w:rPr>
          <w:rFonts w:ascii="Palatino Linotype" w:hAnsi="Palatino Linotype"/>
        </w:rPr>
        <w:t>.001</w:t>
      </w:r>
      <w:r w:rsidR="00862331" w:rsidRPr="007A3DA5">
        <w:rPr>
          <w:rFonts w:ascii="Palatino Linotype" w:hAnsi="Palatino Linotype"/>
        </w:rPr>
        <w:tab/>
        <w:t>Apply soil erosion prevention practices.</w:t>
      </w:r>
    </w:p>
    <w:p w:rsidR="00862331" w:rsidRPr="007A3DA5" w:rsidRDefault="00DC2833" w:rsidP="007A3DA5">
      <w:pPr>
        <w:pStyle w:val="ListParagraph"/>
        <w:numPr>
          <w:ilvl w:val="3"/>
          <w:numId w:val="36"/>
        </w:numPr>
        <w:rPr>
          <w:rFonts w:ascii="Palatino Linotype" w:hAnsi="Palatino Linotype"/>
        </w:rPr>
      </w:pPr>
      <w:r w:rsidRPr="007A3DA5">
        <w:rPr>
          <w:rFonts w:ascii="Palatino Linotype" w:hAnsi="Palatino Linotype"/>
        </w:rPr>
        <w:t>B</w:t>
      </w:r>
      <w:r w:rsidR="00862331" w:rsidRPr="007A3DA5">
        <w:rPr>
          <w:rFonts w:ascii="Palatino Linotype" w:hAnsi="Palatino Linotype"/>
        </w:rPr>
        <w:t>.002</w:t>
      </w:r>
      <w:r w:rsidR="00862331" w:rsidRPr="007A3DA5">
        <w:rPr>
          <w:rFonts w:ascii="Palatino Linotype" w:hAnsi="Palatino Linotype"/>
        </w:rPr>
        <w:tab/>
        <w:t>Review Vermont Acceptance Management Practices booklet.</w:t>
      </w:r>
    </w:p>
    <w:p w:rsidR="00862331" w:rsidRPr="007A3DA5" w:rsidRDefault="00DC2833" w:rsidP="007A3DA5">
      <w:pPr>
        <w:pStyle w:val="ListParagraph"/>
        <w:numPr>
          <w:ilvl w:val="3"/>
          <w:numId w:val="36"/>
        </w:numPr>
        <w:rPr>
          <w:rFonts w:ascii="Palatino Linotype" w:hAnsi="Palatino Linotype"/>
        </w:rPr>
      </w:pPr>
      <w:r w:rsidRPr="007A3DA5">
        <w:rPr>
          <w:rFonts w:ascii="Palatino Linotype" w:hAnsi="Palatino Linotype"/>
        </w:rPr>
        <w:t>B</w:t>
      </w:r>
      <w:r w:rsidR="00862331" w:rsidRPr="007A3DA5">
        <w:rPr>
          <w:rFonts w:ascii="Palatino Linotype" w:hAnsi="Palatino Linotype"/>
        </w:rPr>
        <w:t>.003</w:t>
      </w:r>
      <w:r w:rsidR="00862331" w:rsidRPr="007A3DA5">
        <w:rPr>
          <w:rFonts w:ascii="Palatino Linotype" w:hAnsi="Palatino Linotype"/>
        </w:rPr>
        <w:tab/>
        <w:t>Locate roads and skid trails.</w:t>
      </w:r>
    </w:p>
    <w:p w:rsidR="00862331" w:rsidRPr="007A3DA5" w:rsidRDefault="00DC2833" w:rsidP="007A3DA5">
      <w:pPr>
        <w:pStyle w:val="ListParagraph"/>
        <w:numPr>
          <w:ilvl w:val="3"/>
          <w:numId w:val="36"/>
        </w:numPr>
        <w:rPr>
          <w:rFonts w:ascii="Palatino Linotype" w:hAnsi="Palatino Linotype"/>
        </w:rPr>
      </w:pPr>
      <w:r w:rsidRPr="007A3DA5">
        <w:rPr>
          <w:rFonts w:ascii="Palatino Linotype" w:hAnsi="Palatino Linotype"/>
        </w:rPr>
        <w:t>B</w:t>
      </w:r>
      <w:r w:rsidR="00862331" w:rsidRPr="007A3DA5">
        <w:rPr>
          <w:rFonts w:ascii="Palatino Linotype" w:hAnsi="Palatino Linotype"/>
        </w:rPr>
        <w:t>.004</w:t>
      </w:r>
      <w:r w:rsidR="00862331" w:rsidRPr="007A3DA5">
        <w:rPr>
          <w:rFonts w:ascii="Palatino Linotype" w:hAnsi="Palatino Linotype"/>
        </w:rPr>
        <w:tab/>
        <w:t>Locate drainage structures.</w:t>
      </w:r>
    </w:p>
    <w:p w:rsidR="00862331" w:rsidRPr="00B50EA8" w:rsidRDefault="00862331" w:rsidP="00B50EA8"/>
    <w:p w:rsidR="00862331" w:rsidRPr="00B50EA8" w:rsidRDefault="00B50EA8" w:rsidP="00B50EA8">
      <w:r>
        <w:t>0 1 2 3 4</w:t>
      </w:r>
      <w:r w:rsidR="00862331" w:rsidRPr="00B50EA8">
        <w:tab/>
        <w:t xml:space="preserve">C.  </w:t>
      </w:r>
      <w:r w:rsidR="00862331" w:rsidRPr="00B50EA8">
        <w:tab/>
        <w:t>Protect the Wood Lot</w:t>
      </w:r>
    </w:p>
    <w:p w:rsidR="00862331" w:rsidRPr="007A3DA5" w:rsidRDefault="00DC2833" w:rsidP="007A3DA5">
      <w:pPr>
        <w:pStyle w:val="ListParagraph"/>
        <w:numPr>
          <w:ilvl w:val="3"/>
          <w:numId w:val="37"/>
        </w:numPr>
        <w:rPr>
          <w:rFonts w:ascii="Palatino Linotype" w:hAnsi="Palatino Linotype"/>
        </w:rPr>
      </w:pPr>
      <w:r w:rsidRPr="007A3DA5">
        <w:rPr>
          <w:rFonts w:ascii="Palatino Linotype" w:hAnsi="Palatino Linotype"/>
        </w:rPr>
        <w:t>C</w:t>
      </w:r>
      <w:r w:rsidR="00862331" w:rsidRPr="007A3DA5">
        <w:rPr>
          <w:rFonts w:ascii="Palatino Linotype" w:hAnsi="Palatino Linotype"/>
        </w:rPr>
        <w:t>.001</w:t>
      </w:r>
      <w:r w:rsidR="00862331" w:rsidRPr="007A3DA5">
        <w:rPr>
          <w:rFonts w:ascii="Palatino Linotype" w:hAnsi="Palatino Linotype"/>
        </w:rPr>
        <w:tab/>
        <w:t>Identify wood lot insects, damage, and control methods.</w:t>
      </w:r>
    </w:p>
    <w:p w:rsidR="00862331" w:rsidRPr="007A3DA5" w:rsidRDefault="00DC2833" w:rsidP="007A3DA5">
      <w:pPr>
        <w:pStyle w:val="ListParagraph"/>
        <w:numPr>
          <w:ilvl w:val="3"/>
          <w:numId w:val="37"/>
        </w:numPr>
        <w:rPr>
          <w:rFonts w:ascii="Palatino Linotype" w:hAnsi="Palatino Linotype"/>
        </w:rPr>
      </w:pPr>
      <w:r w:rsidRPr="007A3DA5">
        <w:rPr>
          <w:rFonts w:ascii="Palatino Linotype" w:hAnsi="Palatino Linotype"/>
        </w:rPr>
        <w:t>C</w:t>
      </w:r>
      <w:r w:rsidR="00862331" w:rsidRPr="007A3DA5">
        <w:rPr>
          <w:rFonts w:ascii="Palatino Linotype" w:hAnsi="Palatino Linotype"/>
        </w:rPr>
        <w:t>.002</w:t>
      </w:r>
      <w:r w:rsidR="00862331" w:rsidRPr="007A3DA5">
        <w:rPr>
          <w:rFonts w:ascii="Palatino Linotype" w:hAnsi="Palatino Linotype"/>
        </w:rPr>
        <w:tab/>
        <w:t>Identify wood lot tree diseases, damage, and control methods.</w:t>
      </w:r>
    </w:p>
    <w:p w:rsidR="00862331" w:rsidRPr="00B50EA8" w:rsidRDefault="00DC2833" w:rsidP="007A3DA5">
      <w:pPr>
        <w:pStyle w:val="ListParagraph"/>
        <w:numPr>
          <w:ilvl w:val="3"/>
          <w:numId w:val="37"/>
        </w:numPr>
      </w:pPr>
      <w:r w:rsidRPr="007A3DA5">
        <w:rPr>
          <w:rFonts w:ascii="Palatino Linotype" w:hAnsi="Palatino Linotype"/>
        </w:rPr>
        <w:t>C</w:t>
      </w:r>
      <w:r w:rsidR="00862331" w:rsidRPr="007A3DA5">
        <w:rPr>
          <w:rFonts w:ascii="Palatino Linotype" w:hAnsi="Palatino Linotype"/>
        </w:rPr>
        <w:t>.003</w:t>
      </w:r>
      <w:r w:rsidR="00862331" w:rsidRPr="007A3DA5">
        <w:rPr>
          <w:rFonts w:ascii="Palatino Linotype" w:hAnsi="Palatino Linotype"/>
        </w:rPr>
        <w:tab/>
        <w:t>Develop an integrated pest management plan.</w:t>
      </w:r>
    </w:p>
    <w:p w:rsidR="00862331" w:rsidRPr="00B50EA8" w:rsidRDefault="00862331" w:rsidP="00B50EA8"/>
    <w:sectPr w:rsidR="00862331" w:rsidRPr="00B50EA8" w:rsidSect="00256309">
      <w:footerReference w:type="default" r:id="rId8"/>
      <w:headerReference w:type="first" r:id="rId9"/>
      <w:pgSz w:w="612pt" w:h="792pt"/>
      <w:pgMar w:top="36pt" w:right="72pt" w:bottom="36pt" w:left="72pt" w:header="36pt" w:footer="18pt" w:gutter="0pt"/>
      <w:cols w:space="36pt"/>
      <w:titlePg/>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rsidR="00F04313" w:rsidRDefault="00F04313" w:rsidP="004062C7">
      <w:r>
        <w:separator/>
      </w:r>
    </w:p>
  </w:endnote>
  <w:endnote w:type="continuationSeparator" w:id="0">
    <w:p w:rsidR="00F04313" w:rsidRDefault="00F04313" w:rsidP="004062C7">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1" w:usb2="00000009" w:usb3="00000000" w:csb0="000001F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00002FF" w:usb1="4000ACFF" w:usb2="00000001" w:usb3="00000000" w:csb0="0000019F" w:csb1="00000000"/>
  </w:font>
  <w:font w:name="Palatino Linotype">
    <w:panose1 w:val="02040502050505030304"/>
    <w:charset w:characterSet="iso-8859-1"/>
    <w:family w:val="roman"/>
    <w:pitch w:val="variable"/>
    <w:sig w:usb0="E0000287" w:usb1="40000013" w:usb2="00000000" w:usb3="00000000" w:csb0="0000019F" w:csb1="00000000"/>
  </w:font>
  <w:font w:name="Franklin Gothic Demi Cond">
    <w:panose1 w:val="020B0706030402020204"/>
    <w:charset w:characterSet="iso-8859-1"/>
    <w:family w:val="swiss"/>
    <w:pitch w:val="variable"/>
    <w:sig w:usb0="00000287" w:usb1="00000000" w:usb2="00000000" w:usb3="00000000" w:csb0="0000009F" w:csb1="00000000"/>
  </w:font>
  <w:font w:name="Franklin Gothic Demi">
    <w:panose1 w:val="020B0703020102020204"/>
    <w:charset w:characterSet="iso-8859-1"/>
    <w:family w:val="swiss"/>
    <w:pitch w:val="variable"/>
    <w:sig w:usb0="00000287" w:usb1="00000000" w:usb2="00000000" w:usb3="00000000" w:csb0="0000009F" w:csb1="00000000"/>
  </w:font>
  <w:font w:name="Tahoma">
    <w:panose1 w:val="020B0604030504040204"/>
    <w:charset w:characterSet="iso-8859-1"/>
    <w:family w:val="swiss"/>
    <w:pitch w:val="variable"/>
    <w:sig w:usb0="E1002EFF" w:usb1="C000605B" w:usb2="00000029" w:usb3="00000000" w:csb0="000101FF" w:csb1="00000000"/>
  </w:font>
  <w:font w:name="Franklin Gothic Medium">
    <w:panose1 w:val="020B0603020102020204"/>
    <w:charset w:characterSet="iso-8859-1"/>
    <w:family w:val="swiss"/>
    <w:pitch w:val="variable"/>
    <w:sig w:usb0="00000287" w:usb1="00000000" w:usb2="00000000" w:usb3="00000000" w:csb0="0000009F" w:csb1="00000000"/>
  </w:font>
  <w:font w:name="Arial Narrow">
    <w:panose1 w:val="020B0606020202030204"/>
    <w:charset w:characterSet="iso-8859-1"/>
    <w:family w:val="swiss"/>
    <w:pitch w:val="variable"/>
    <w:sig w:usb0="00000287" w:usb1="00000800" w:usb2="00000000" w:usb3="00000000" w:csb0="0000009F" w:csb1="00000000"/>
  </w:font>
  <w:font w:name="Cambria">
    <w:panose1 w:val="02040503050406030204"/>
    <w:charset w:characterSet="iso-8859-1"/>
    <w:family w:val="roman"/>
    <w:pitch w:val="variable"/>
    <w:sig w:usb0="E00002FF" w:usb1="400004FF" w:usb2="00000000" w:usb3="00000000" w:csb0="0000019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tbl>
    <w:tblPr>
      <w:tblStyle w:val="TableGrid"/>
      <w:tblW w:w="0pt" w:type="dxa"/>
      <w:tblBorders>
        <w:start w:val="none" w:sz="0" w:space="0" w:color="auto"/>
        <w:bottom w:val="none" w:sz="0" w:space="0" w:color="auto"/>
        <w:end w:val="none" w:sz="0" w:space="0" w:color="auto"/>
        <w:insideH w:val="none" w:sz="0" w:space="0" w:color="auto"/>
        <w:insideV w:val="none" w:sz="0" w:space="0" w:color="auto"/>
      </w:tblBorders>
      <w:tblCellMar>
        <w:top w:w="1.45pt" w:type="dxa"/>
        <w:start w:w="5.75pt" w:type="dxa"/>
        <w:end w:w="5.75pt" w:type="dxa"/>
      </w:tblCellMar>
      <w:tblLook w:firstRow="1" w:lastRow="0" w:firstColumn="1" w:lastColumn="0" w:noHBand="0" w:noVBand="1"/>
      <w:tblCaption w:val="Footer with title, revision date, page number and agency logo."/>
    </w:tblPr>
    <w:tblGrid>
      <w:gridCol w:w="4141"/>
      <w:gridCol w:w="1585"/>
      <w:gridCol w:w="3634"/>
    </w:tblGrid>
    <w:tr w:rsidR="00F04313" w:rsidTr="00F04313">
      <w:trPr>
        <w:cantSplit/>
        <w:trHeight w:val="633"/>
        <w:tblHeader/>
      </w:trPr>
      <w:tc>
        <w:tcPr>
          <w:tcW w:w="212.40pt" w:type="dxa"/>
        </w:tcPr>
        <w:p w:rsidR="00F04313" w:rsidRPr="00937FFC" w:rsidRDefault="00F04313" w:rsidP="00862331">
          <w:pPr>
            <w:rPr>
              <w:sz w:val="20"/>
            </w:rPr>
          </w:pPr>
          <w:r>
            <w:rPr>
              <w:sz w:val="20"/>
            </w:rPr>
            <w:t>Diversified Agriculture Competency and Task List</w:t>
          </w:r>
          <w:r>
            <w:rPr>
              <w:sz w:val="20"/>
            </w:rPr>
            <w:br/>
            <w:t>(Revised: 2002</w:t>
          </w:r>
          <w:r w:rsidRPr="00937FFC">
            <w:rPr>
              <w:sz w:val="20"/>
            </w:rPr>
            <w:t>)</w:t>
          </w:r>
        </w:p>
      </w:tc>
      <w:tc>
        <w:tcPr>
          <w:tcW w:w="81pt" w:type="dxa"/>
        </w:tcPr>
        <w:p w:rsidR="00F04313" w:rsidRPr="00937FFC" w:rsidRDefault="00F04313"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E6021C">
            <w:rPr>
              <w:b/>
              <w:noProof/>
              <w:sz w:val="20"/>
            </w:rPr>
            <w:t>1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E6021C" w:rsidRPr="00E6021C">
            <w:rPr>
              <w:b/>
              <w:noProof/>
              <w:sz w:val="20"/>
            </w:rPr>
            <w:t>12</w:t>
          </w:r>
          <w:r w:rsidRPr="00937FFC">
            <w:rPr>
              <w:b/>
              <w:noProof/>
              <w:sz w:val="20"/>
            </w:rPr>
            <w:fldChar w:fldCharType="end"/>
          </w:r>
        </w:p>
      </w:tc>
      <w:tc>
        <w:tcPr>
          <w:tcW w:w="185.40pt" w:type="dxa"/>
        </w:tcPr>
        <w:p w:rsidR="00F04313" w:rsidRPr="00937FFC" w:rsidRDefault="00F04313" w:rsidP="00796D5F">
          <w:pPr>
            <w:jc w:val="end"/>
            <w:rPr>
              <w:sz w:val="20"/>
              <w:szCs w:val="18"/>
            </w:rPr>
          </w:pPr>
          <w:r w:rsidRPr="00937FFC">
            <w:rPr>
              <w:noProof/>
              <w:sz w:val="20"/>
            </w:rPr>
            <w:drawing>
              <wp:inline distT="0" distB="0" distL="0" distR="0" wp14:anchorId="28A2D3DA" wp14:editId="09A61EA0">
                <wp:extent cx="920017" cy="230744"/>
                <wp:effectExtent l="0" t="0" r="0" b="0"/>
                <wp:docPr id="5" name="Picture 5" descr="Moon over the mountains State of Vermont logo&#10;" title="AOE Logo"/>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F04313" w:rsidRDefault="00F04313">
    <w:pPr>
      <w:pStyle w:val="Footer"/>
    </w:pP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rsidR="00F04313" w:rsidRDefault="00F04313" w:rsidP="004062C7">
      <w:r>
        <w:separator/>
      </w:r>
    </w:p>
  </w:footnote>
  <w:footnote w:type="continuationSeparator" w:id="0">
    <w:p w:rsidR="00F04313" w:rsidRDefault="00F04313" w:rsidP="004062C7">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F04313" w:rsidRDefault="00F04313"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F04313" w:rsidRPr="007963EC" w:rsidRDefault="00F04313"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p) 802-</w:t>
    </w:r>
    <w:r>
      <w:t>479</w:t>
    </w:r>
    <w:r w:rsidRPr="007963EC">
      <w:t>-</w:t>
    </w:r>
    <w:r>
      <w:t>1030</w:t>
    </w:r>
    <w:r w:rsidRPr="007963EC">
      <w:t xml:space="preserve"> | (f) 802-</w:t>
    </w:r>
    <w:r>
      <w:t>479-1835</w:t>
    </w: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05B100D2"/>
    <w:multiLevelType w:val="hybridMultilevel"/>
    <w:tmpl w:val="4F92E57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 w15:restartNumberingAfterBreak="0">
    <w:nsid w:val="0D022B3A"/>
    <w:multiLevelType w:val="hybridMultilevel"/>
    <w:tmpl w:val="1BF02CD0"/>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0F945A53"/>
    <w:multiLevelType w:val="hybridMultilevel"/>
    <w:tmpl w:val="12B288A2"/>
    <w:lvl w:ilvl="0" w:tplc="36B2BC1E">
      <w:start w:val="1"/>
      <w:numFmt w:val="bullet"/>
      <w:pStyle w:val="AOEBulletedLis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0FF263AB"/>
    <w:multiLevelType w:val="hybridMultilevel"/>
    <w:tmpl w:val="CDD60FC8"/>
    <w:lvl w:ilvl="0" w:tplc="04090001">
      <w:start w:val="1"/>
      <w:numFmt w:val="bullet"/>
      <w:lvlText w:val=""/>
      <w:lvlJc w:val="start"/>
      <w:pPr>
        <w:ind w:start="144pt" w:hanging="18pt"/>
      </w:pPr>
      <w:rPr>
        <w:rFonts w:ascii="Symbol" w:hAnsi="Symbol" w:hint="default"/>
      </w:rPr>
    </w:lvl>
    <w:lvl w:ilvl="1" w:tplc="04090003" w:tentative="1">
      <w:start w:val="1"/>
      <w:numFmt w:val="bullet"/>
      <w:lvlText w:val="o"/>
      <w:lvlJc w:val="start"/>
      <w:pPr>
        <w:ind w:start="180pt" w:hanging="18pt"/>
      </w:pPr>
      <w:rPr>
        <w:rFonts w:ascii="Courier New" w:hAnsi="Courier New" w:cs="Courier New" w:hint="default"/>
      </w:rPr>
    </w:lvl>
    <w:lvl w:ilvl="2" w:tplc="04090005" w:tentative="1">
      <w:start w:val="1"/>
      <w:numFmt w:val="bullet"/>
      <w:lvlText w:val=""/>
      <w:lvlJc w:val="start"/>
      <w:pPr>
        <w:ind w:start="216pt" w:hanging="18pt"/>
      </w:pPr>
      <w:rPr>
        <w:rFonts w:ascii="Wingdings" w:hAnsi="Wingdings" w:hint="default"/>
      </w:rPr>
    </w:lvl>
    <w:lvl w:ilvl="3" w:tplc="04090001" w:tentative="1">
      <w:start w:val="1"/>
      <w:numFmt w:val="bullet"/>
      <w:lvlText w:val=""/>
      <w:lvlJc w:val="start"/>
      <w:pPr>
        <w:ind w:start="252pt" w:hanging="18pt"/>
      </w:pPr>
      <w:rPr>
        <w:rFonts w:ascii="Symbol" w:hAnsi="Symbol" w:hint="default"/>
      </w:rPr>
    </w:lvl>
    <w:lvl w:ilvl="4" w:tplc="04090003" w:tentative="1">
      <w:start w:val="1"/>
      <w:numFmt w:val="bullet"/>
      <w:lvlText w:val="o"/>
      <w:lvlJc w:val="start"/>
      <w:pPr>
        <w:ind w:start="288pt" w:hanging="18pt"/>
      </w:pPr>
      <w:rPr>
        <w:rFonts w:ascii="Courier New" w:hAnsi="Courier New" w:cs="Courier New" w:hint="default"/>
      </w:rPr>
    </w:lvl>
    <w:lvl w:ilvl="5" w:tplc="04090005" w:tentative="1">
      <w:start w:val="1"/>
      <w:numFmt w:val="bullet"/>
      <w:lvlText w:val=""/>
      <w:lvlJc w:val="start"/>
      <w:pPr>
        <w:ind w:start="324pt" w:hanging="18pt"/>
      </w:pPr>
      <w:rPr>
        <w:rFonts w:ascii="Wingdings" w:hAnsi="Wingdings" w:hint="default"/>
      </w:rPr>
    </w:lvl>
    <w:lvl w:ilvl="6" w:tplc="04090001" w:tentative="1">
      <w:start w:val="1"/>
      <w:numFmt w:val="bullet"/>
      <w:lvlText w:val=""/>
      <w:lvlJc w:val="start"/>
      <w:pPr>
        <w:ind w:start="360pt" w:hanging="18pt"/>
      </w:pPr>
      <w:rPr>
        <w:rFonts w:ascii="Symbol" w:hAnsi="Symbol" w:hint="default"/>
      </w:rPr>
    </w:lvl>
    <w:lvl w:ilvl="7" w:tplc="04090003" w:tentative="1">
      <w:start w:val="1"/>
      <w:numFmt w:val="bullet"/>
      <w:lvlText w:val="o"/>
      <w:lvlJc w:val="start"/>
      <w:pPr>
        <w:ind w:start="396pt" w:hanging="18pt"/>
      </w:pPr>
      <w:rPr>
        <w:rFonts w:ascii="Courier New" w:hAnsi="Courier New" w:cs="Courier New" w:hint="default"/>
      </w:rPr>
    </w:lvl>
    <w:lvl w:ilvl="8" w:tplc="04090005" w:tentative="1">
      <w:start w:val="1"/>
      <w:numFmt w:val="bullet"/>
      <w:lvlText w:val=""/>
      <w:lvlJc w:val="start"/>
      <w:pPr>
        <w:ind w:start="432pt" w:hanging="18pt"/>
      </w:pPr>
      <w:rPr>
        <w:rFonts w:ascii="Wingdings" w:hAnsi="Wingdings" w:hint="default"/>
      </w:rPr>
    </w:lvl>
  </w:abstractNum>
  <w:abstractNum w:abstractNumId="4" w15:restartNumberingAfterBreak="0">
    <w:nsid w:val="158E2FA2"/>
    <w:multiLevelType w:val="hybridMultilevel"/>
    <w:tmpl w:val="CA86209E"/>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15:restartNumberingAfterBreak="0">
    <w:nsid w:val="18AF26A9"/>
    <w:multiLevelType w:val="hybridMultilevel"/>
    <w:tmpl w:val="D59C7F6C"/>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6" w15:restartNumberingAfterBreak="0">
    <w:nsid w:val="21EE6C4A"/>
    <w:multiLevelType w:val="hybridMultilevel"/>
    <w:tmpl w:val="64F6981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7" w15:restartNumberingAfterBreak="0">
    <w:nsid w:val="22037D76"/>
    <w:multiLevelType w:val="hybridMultilevel"/>
    <w:tmpl w:val="B53C48D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8" w15:restartNumberingAfterBreak="0">
    <w:nsid w:val="287254C5"/>
    <w:multiLevelType w:val="hybridMultilevel"/>
    <w:tmpl w:val="B26C908E"/>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9" w15:restartNumberingAfterBreak="0">
    <w:nsid w:val="2A1C3D3E"/>
    <w:multiLevelType w:val="hybridMultilevel"/>
    <w:tmpl w:val="464E968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0" w15:restartNumberingAfterBreak="0">
    <w:nsid w:val="2BE51CF8"/>
    <w:multiLevelType w:val="hybridMultilevel"/>
    <w:tmpl w:val="3836D4C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15:restartNumberingAfterBreak="0">
    <w:nsid w:val="30F158C8"/>
    <w:multiLevelType w:val="hybridMultilevel"/>
    <w:tmpl w:val="7130CE1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2" w15:restartNumberingAfterBreak="0">
    <w:nsid w:val="3375465F"/>
    <w:multiLevelType w:val="hybridMultilevel"/>
    <w:tmpl w:val="D364637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3" w15:restartNumberingAfterBreak="0">
    <w:nsid w:val="3D227346"/>
    <w:multiLevelType w:val="hybridMultilevel"/>
    <w:tmpl w:val="45DECEE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4" w15:restartNumberingAfterBreak="0">
    <w:nsid w:val="3DC2070C"/>
    <w:multiLevelType w:val="hybridMultilevel"/>
    <w:tmpl w:val="EB4C45C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3F986200"/>
    <w:multiLevelType w:val="hybridMultilevel"/>
    <w:tmpl w:val="E7065C36"/>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15:restartNumberingAfterBreak="0">
    <w:nsid w:val="4312518A"/>
    <w:multiLevelType w:val="hybridMultilevel"/>
    <w:tmpl w:val="B16C1E3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7" w15:restartNumberingAfterBreak="0">
    <w:nsid w:val="48E30031"/>
    <w:multiLevelType w:val="hybridMultilevel"/>
    <w:tmpl w:val="EA9E3E9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8" w15:restartNumberingAfterBreak="0">
    <w:nsid w:val="4D7F3C18"/>
    <w:multiLevelType w:val="hybridMultilevel"/>
    <w:tmpl w:val="2E7244D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9" w15:restartNumberingAfterBreak="0">
    <w:nsid w:val="4E820F47"/>
    <w:multiLevelType w:val="hybridMultilevel"/>
    <w:tmpl w:val="A88C741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0" w15:restartNumberingAfterBreak="0">
    <w:nsid w:val="52AB34CE"/>
    <w:multiLevelType w:val="hybridMultilevel"/>
    <w:tmpl w:val="F364D57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15:restartNumberingAfterBreak="0">
    <w:nsid w:val="551300E2"/>
    <w:multiLevelType w:val="hybridMultilevel"/>
    <w:tmpl w:val="0B0E58C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2" w15:restartNumberingAfterBreak="0">
    <w:nsid w:val="555151B6"/>
    <w:multiLevelType w:val="hybridMultilevel"/>
    <w:tmpl w:val="F126EA4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3" w15:restartNumberingAfterBreak="0">
    <w:nsid w:val="557B2918"/>
    <w:multiLevelType w:val="hybridMultilevel"/>
    <w:tmpl w:val="82AA234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4" w15:restartNumberingAfterBreak="0">
    <w:nsid w:val="573F4283"/>
    <w:multiLevelType w:val="hybridMultilevel"/>
    <w:tmpl w:val="BB60CF5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15:restartNumberingAfterBreak="0">
    <w:nsid w:val="5F465387"/>
    <w:multiLevelType w:val="hybridMultilevel"/>
    <w:tmpl w:val="5874CC9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6" w15:restartNumberingAfterBreak="0">
    <w:nsid w:val="60805B0D"/>
    <w:multiLevelType w:val="hybridMultilevel"/>
    <w:tmpl w:val="A4E8E57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7" w15:restartNumberingAfterBreak="0">
    <w:nsid w:val="6E1446AA"/>
    <w:multiLevelType w:val="hybridMultilevel"/>
    <w:tmpl w:val="4EB6FDF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72BC5C31"/>
    <w:multiLevelType w:val="hybridMultilevel"/>
    <w:tmpl w:val="1370300A"/>
    <w:lvl w:ilvl="0" w:tplc="04090001">
      <w:start w:val="1"/>
      <w:numFmt w:val="bullet"/>
      <w:lvlText w:val=""/>
      <w:lvlJc w:val="start"/>
      <w:pPr>
        <w:ind w:start="144pt" w:hanging="18pt"/>
      </w:pPr>
      <w:rPr>
        <w:rFonts w:ascii="Symbol" w:hAnsi="Symbol" w:hint="default"/>
      </w:rPr>
    </w:lvl>
    <w:lvl w:ilvl="1" w:tplc="04090003" w:tentative="1">
      <w:start w:val="1"/>
      <w:numFmt w:val="bullet"/>
      <w:lvlText w:val="o"/>
      <w:lvlJc w:val="start"/>
      <w:pPr>
        <w:ind w:start="180pt" w:hanging="18pt"/>
      </w:pPr>
      <w:rPr>
        <w:rFonts w:ascii="Courier New" w:hAnsi="Courier New" w:cs="Courier New" w:hint="default"/>
      </w:rPr>
    </w:lvl>
    <w:lvl w:ilvl="2" w:tplc="04090005" w:tentative="1">
      <w:start w:val="1"/>
      <w:numFmt w:val="bullet"/>
      <w:lvlText w:val=""/>
      <w:lvlJc w:val="start"/>
      <w:pPr>
        <w:ind w:start="216pt" w:hanging="18pt"/>
      </w:pPr>
      <w:rPr>
        <w:rFonts w:ascii="Wingdings" w:hAnsi="Wingdings" w:hint="default"/>
      </w:rPr>
    </w:lvl>
    <w:lvl w:ilvl="3" w:tplc="04090001" w:tentative="1">
      <w:start w:val="1"/>
      <w:numFmt w:val="bullet"/>
      <w:lvlText w:val=""/>
      <w:lvlJc w:val="start"/>
      <w:pPr>
        <w:ind w:start="252pt" w:hanging="18pt"/>
      </w:pPr>
      <w:rPr>
        <w:rFonts w:ascii="Symbol" w:hAnsi="Symbol" w:hint="default"/>
      </w:rPr>
    </w:lvl>
    <w:lvl w:ilvl="4" w:tplc="04090003" w:tentative="1">
      <w:start w:val="1"/>
      <w:numFmt w:val="bullet"/>
      <w:lvlText w:val="o"/>
      <w:lvlJc w:val="start"/>
      <w:pPr>
        <w:ind w:start="288pt" w:hanging="18pt"/>
      </w:pPr>
      <w:rPr>
        <w:rFonts w:ascii="Courier New" w:hAnsi="Courier New" w:cs="Courier New" w:hint="default"/>
      </w:rPr>
    </w:lvl>
    <w:lvl w:ilvl="5" w:tplc="04090005" w:tentative="1">
      <w:start w:val="1"/>
      <w:numFmt w:val="bullet"/>
      <w:lvlText w:val=""/>
      <w:lvlJc w:val="start"/>
      <w:pPr>
        <w:ind w:start="324pt" w:hanging="18pt"/>
      </w:pPr>
      <w:rPr>
        <w:rFonts w:ascii="Wingdings" w:hAnsi="Wingdings" w:hint="default"/>
      </w:rPr>
    </w:lvl>
    <w:lvl w:ilvl="6" w:tplc="04090001" w:tentative="1">
      <w:start w:val="1"/>
      <w:numFmt w:val="bullet"/>
      <w:lvlText w:val=""/>
      <w:lvlJc w:val="start"/>
      <w:pPr>
        <w:ind w:start="360pt" w:hanging="18pt"/>
      </w:pPr>
      <w:rPr>
        <w:rFonts w:ascii="Symbol" w:hAnsi="Symbol" w:hint="default"/>
      </w:rPr>
    </w:lvl>
    <w:lvl w:ilvl="7" w:tplc="04090003" w:tentative="1">
      <w:start w:val="1"/>
      <w:numFmt w:val="bullet"/>
      <w:lvlText w:val="o"/>
      <w:lvlJc w:val="start"/>
      <w:pPr>
        <w:ind w:start="396pt" w:hanging="18pt"/>
      </w:pPr>
      <w:rPr>
        <w:rFonts w:ascii="Courier New" w:hAnsi="Courier New" w:cs="Courier New" w:hint="default"/>
      </w:rPr>
    </w:lvl>
    <w:lvl w:ilvl="8" w:tplc="04090005" w:tentative="1">
      <w:start w:val="1"/>
      <w:numFmt w:val="bullet"/>
      <w:lvlText w:val=""/>
      <w:lvlJc w:val="start"/>
      <w:pPr>
        <w:ind w:start="432pt" w:hanging="18pt"/>
      </w:pPr>
      <w:rPr>
        <w:rFonts w:ascii="Wingdings" w:hAnsi="Wingdings" w:hint="default"/>
      </w:rPr>
    </w:lvl>
  </w:abstractNum>
  <w:abstractNum w:abstractNumId="29" w15:restartNumberingAfterBreak="0">
    <w:nsid w:val="72D3523E"/>
    <w:multiLevelType w:val="singleLevel"/>
    <w:tmpl w:val="4FB8BB34"/>
    <w:lvl w:ilvl="0">
      <w:numFmt w:val="decimal"/>
      <w:lvlText w:val="%1"/>
      <w:lvlJc w:val="start"/>
      <w:pPr>
        <w:tabs>
          <w:tab w:val="num" w:pos="18pt"/>
        </w:tabs>
        <w:ind w:start="18pt" w:hanging="18pt"/>
      </w:pPr>
      <w:rPr>
        <w:rFonts w:hint="default"/>
        <w:b/>
      </w:rPr>
    </w:lvl>
  </w:abstractNum>
  <w:abstractNum w:abstractNumId="30" w15:restartNumberingAfterBreak="0">
    <w:nsid w:val="75A7496D"/>
    <w:multiLevelType w:val="hybridMultilevel"/>
    <w:tmpl w:val="486A8DB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1" w15:restartNumberingAfterBreak="0">
    <w:nsid w:val="76A4510D"/>
    <w:multiLevelType w:val="hybridMultilevel"/>
    <w:tmpl w:val="2766C3A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2" w15:restartNumberingAfterBreak="0">
    <w:nsid w:val="76FE30C4"/>
    <w:multiLevelType w:val="hybridMultilevel"/>
    <w:tmpl w:val="0EFA135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3" w15:restartNumberingAfterBreak="0">
    <w:nsid w:val="799C35FA"/>
    <w:multiLevelType w:val="hybridMultilevel"/>
    <w:tmpl w:val="DC88D6B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4" w15:restartNumberingAfterBreak="0">
    <w:nsid w:val="7C5D5E8E"/>
    <w:multiLevelType w:val="hybridMultilevel"/>
    <w:tmpl w:val="77D6B54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5" w15:restartNumberingAfterBreak="0">
    <w:nsid w:val="7FBF08E9"/>
    <w:multiLevelType w:val="hybridMultilevel"/>
    <w:tmpl w:val="24AC3F9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6" w15:restartNumberingAfterBreak="0">
    <w:nsid w:val="7FD67AC3"/>
    <w:multiLevelType w:val="hybridMultilevel"/>
    <w:tmpl w:val="A40CF0E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2"/>
  </w:num>
  <w:num w:numId="2">
    <w:abstractNumId w:val="29"/>
  </w:num>
  <w:num w:numId="3">
    <w:abstractNumId w:val="21"/>
  </w:num>
  <w:num w:numId="4">
    <w:abstractNumId w:val="28"/>
  </w:num>
  <w:num w:numId="5">
    <w:abstractNumId w:val="16"/>
  </w:num>
  <w:num w:numId="6">
    <w:abstractNumId w:val="5"/>
  </w:num>
  <w:num w:numId="7">
    <w:abstractNumId w:val="3"/>
  </w:num>
  <w:num w:numId="8">
    <w:abstractNumId w:val="8"/>
  </w:num>
  <w:num w:numId="9">
    <w:abstractNumId w:val="10"/>
  </w:num>
  <w:num w:numId="10">
    <w:abstractNumId w:val="17"/>
  </w:num>
  <w:num w:numId="11">
    <w:abstractNumId w:val="13"/>
  </w:num>
  <w:num w:numId="12">
    <w:abstractNumId w:val="4"/>
  </w:num>
  <w:num w:numId="13">
    <w:abstractNumId w:val="35"/>
  </w:num>
  <w:num w:numId="14">
    <w:abstractNumId w:val="19"/>
  </w:num>
  <w:num w:numId="15">
    <w:abstractNumId w:val="34"/>
  </w:num>
  <w:num w:numId="16">
    <w:abstractNumId w:val="12"/>
  </w:num>
  <w:num w:numId="17">
    <w:abstractNumId w:val="11"/>
  </w:num>
  <w:num w:numId="18">
    <w:abstractNumId w:val="9"/>
  </w:num>
  <w:num w:numId="19">
    <w:abstractNumId w:val="23"/>
  </w:num>
  <w:num w:numId="20">
    <w:abstractNumId w:val="25"/>
  </w:num>
  <w:num w:numId="21">
    <w:abstractNumId w:val="24"/>
  </w:num>
  <w:num w:numId="22">
    <w:abstractNumId w:val="30"/>
  </w:num>
  <w:num w:numId="23">
    <w:abstractNumId w:val="33"/>
  </w:num>
  <w:num w:numId="24">
    <w:abstractNumId w:val="27"/>
  </w:num>
  <w:num w:numId="25">
    <w:abstractNumId w:val="22"/>
  </w:num>
  <w:num w:numId="26">
    <w:abstractNumId w:val="31"/>
  </w:num>
  <w:num w:numId="27">
    <w:abstractNumId w:val="26"/>
  </w:num>
  <w:num w:numId="28">
    <w:abstractNumId w:val="15"/>
  </w:num>
  <w:num w:numId="29">
    <w:abstractNumId w:val="32"/>
  </w:num>
  <w:num w:numId="30">
    <w:abstractNumId w:val="20"/>
  </w:num>
  <w:num w:numId="31">
    <w:abstractNumId w:val="14"/>
  </w:num>
  <w:num w:numId="32">
    <w:abstractNumId w:val="36"/>
  </w:num>
  <w:num w:numId="33">
    <w:abstractNumId w:val="1"/>
  </w:num>
  <w:num w:numId="34">
    <w:abstractNumId w:val="6"/>
  </w:num>
  <w:num w:numId="35">
    <w:abstractNumId w:val="7"/>
  </w:num>
  <w:num w:numId="36">
    <w:abstractNumId w:val="18"/>
  </w:num>
  <w:num w:numId="37">
    <w:abstractNumId w:val="0"/>
  </w:num>
  <w:numIdMacAtCleanup w:val="37"/>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81%"/>
  <w:proofState w:spelling="clean" w:grammar="clean"/>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MDc0MDA0s7A0NjdT0lEKTi0uzszPAykwrAUA9aA0ciwAAAA="/>
  </w:docVars>
  <w:rsids>
    <w:rsidRoot w:val="00340C04"/>
    <w:rsid w:val="00062DFA"/>
    <w:rsid w:val="000D6557"/>
    <w:rsid w:val="000F3A23"/>
    <w:rsid w:val="00102EA8"/>
    <w:rsid w:val="00161F11"/>
    <w:rsid w:val="001645D6"/>
    <w:rsid w:val="0017612B"/>
    <w:rsid w:val="001C1F88"/>
    <w:rsid w:val="001D07C0"/>
    <w:rsid w:val="001E7FBE"/>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505FB"/>
    <w:rsid w:val="003D0155"/>
    <w:rsid w:val="003D090F"/>
    <w:rsid w:val="004062C7"/>
    <w:rsid w:val="00442899"/>
    <w:rsid w:val="00444A7A"/>
    <w:rsid w:val="00475F87"/>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703F6"/>
    <w:rsid w:val="006F698F"/>
    <w:rsid w:val="00721DF9"/>
    <w:rsid w:val="00734368"/>
    <w:rsid w:val="00746838"/>
    <w:rsid w:val="0077044D"/>
    <w:rsid w:val="007963EC"/>
    <w:rsid w:val="00796D5F"/>
    <w:rsid w:val="007A3DA5"/>
    <w:rsid w:val="007D17B1"/>
    <w:rsid w:val="007D5E67"/>
    <w:rsid w:val="007E3BD6"/>
    <w:rsid w:val="0082162E"/>
    <w:rsid w:val="00862331"/>
    <w:rsid w:val="00865A62"/>
    <w:rsid w:val="0087647A"/>
    <w:rsid w:val="008C332D"/>
    <w:rsid w:val="008F6F90"/>
    <w:rsid w:val="0092656D"/>
    <w:rsid w:val="00937F53"/>
    <w:rsid w:val="00937FFC"/>
    <w:rsid w:val="00961A6D"/>
    <w:rsid w:val="009D4528"/>
    <w:rsid w:val="009F5849"/>
    <w:rsid w:val="00A1547A"/>
    <w:rsid w:val="00A24AEB"/>
    <w:rsid w:val="00A25F2D"/>
    <w:rsid w:val="00A92164"/>
    <w:rsid w:val="00AD4B66"/>
    <w:rsid w:val="00AF33BA"/>
    <w:rsid w:val="00AF602B"/>
    <w:rsid w:val="00B04C63"/>
    <w:rsid w:val="00B25D38"/>
    <w:rsid w:val="00B25DEC"/>
    <w:rsid w:val="00B50EA8"/>
    <w:rsid w:val="00B6001B"/>
    <w:rsid w:val="00BD7ABE"/>
    <w:rsid w:val="00BE43B0"/>
    <w:rsid w:val="00C24223"/>
    <w:rsid w:val="00C44583"/>
    <w:rsid w:val="00CB29BB"/>
    <w:rsid w:val="00CC230C"/>
    <w:rsid w:val="00D04EC2"/>
    <w:rsid w:val="00D064CA"/>
    <w:rsid w:val="00D22EA0"/>
    <w:rsid w:val="00D41020"/>
    <w:rsid w:val="00DA050F"/>
    <w:rsid w:val="00DC2833"/>
    <w:rsid w:val="00DE7FA2"/>
    <w:rsid w:val="00E2171D"/>
    <w:rsid w:val="00E25B5D"/>
    <w:rsid w:val="00E6021C"/>
    <w:rsid w:val="00E606BA"/>
    <w:rsid w:val="00E773E9"/>
    <w:rsid w:val="00EE07DA"/>
    <w:rsid w:val="00F04313"/>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EDF3D60-149F-4565-B3AD-5A8B4B626F2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0pt" w:line="13.80pt"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pt" w:line="12pt"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start="36pt"/>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10pt"/>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234pt"/>
        <w:tab w:val="end" w:pos="468pt"/>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234pt"/>
        <w:tab w:val="end" w:pos="468pt"/>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10pt" w:line="13.80pt" w:lineRule="auto"/>
      <w:ind w:start="36pt"/>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10pt" w:line="13.80pt"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qFormat/>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1"/>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table" w:styleId="TableGridLight">
    <w:name w:val="Grid Table Light"/>
    <w:basedOn w:val="TableNormal"/>
    <w:uiPriority w:val="40"/>
    <w:rsid w:val="00862331"/>
    <w:pPr>
      <w:spacing w:after="0pt" w:line="12pt" w:lineRule="auto"/>
    </w:pPr>
    <w:rPr>
      <w:rFonts w:ascii="Times New Roman" w:eastAsia="Times New Roman" w:hAnsi="Times New Roman" w:cs="Times New Roman"/>
      <w:sz w:val="20"/>
      <w:szCs w:val="20"/>
    </w:rPr>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semiHidden/>
    <w:unhideWhenUsed/>
    <w:rsid w:val="00862331"/>
    <w:pPr>
      <w:spacing w:after="6pt"/>
    </w:pPr>
  </w:style>
  <w:style w:type="character" w:customStyle="1" w:styleId="BodyTextChar">
    <w:name w:val="Body Text Char"/>
    <w:basedOn w:val="DefaultParagraphFont"/>
    <w:link w:val="BodyText"/>
    <w:uiPriority w:val="99"/>
    <w:semiHidden/>
    <w:rsid w:val="00862331"/>
    <w:rPr>
      <w:rFonts w:ascii="Palatino Linotype" w:eastAsia="Times New Roman" w:hAnsi="Palatino Linotype" w:cs="Calibri"/>
      <w:b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746221969">
      <w:bodyDiv w:val="1"/>
      <w:marLeft w:val="0pt"/>
      <w:marRight w:val="0pt"/>
      <w:marTop w:val="0pt"/>
      <w:marBottom w:val="0pt"/>
      <w:divBdr>
        <w:top w:val="none" w:sz="0" w:space="0" w:color="auto"/>
        <w:left w:val="none" w:sz="0" w:space="0" w:color="auto"/>
        <w:bottom w:val="none" w:sz="0" w:space="0" w:color="auto"/>
        <w:right w:val="none" w:sz="0" w:space="0" w:color="auto"/>
      </w:divBdr>
    </w:div>
    <w:div w:id="173303970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header" Target="header1.xml"/></Relationships>
</file>

<file path=word/_rels/footer1.xml.rels><?xml version="1.0" encoding="UTF-8" standalone="yes"?>
<Relationships xmlns="http://schemas.openxmlformats.org/package/2006/relationships"><Relationship Id="rId1" Type="http://purl.oclc.org/ooxml/officeDocument/relationships/image" Target="media/image1.png"/></Relationships>
</file>

<file path=word/_rels/header1.xml.rels><?xml version="1.0" encoding="UTF-8" standalone="yes"?>
<Relationships xmlns="http://schemas.openxmlformats.org/package/2006/relationships"><Relationship Id="rId1" Type="http://purl.oclc.org/ooxml/officeDocument/relationships/image" Target="media/image2.jpe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
                <a:satMod val="300%"/>
              </a:schemeClr>
            </a:gs>
            <a:gs pos="35%">
              <a:schemeClr val="phClr">
                <a:tint val="37%"/>
                <a:satMod val="300%"/>
              </a:schemeClr>
            </a:gs>
            <a:gs pos="100%">
              <a:schemeClr val="phClr">
                <a:tint val="15%"/>
                <a:satMod val="350%"/>
              </a:schemeClr>
            </a:gs>
          </a:gsLst>
          <a:lin ang="16200000" scaled="1"/>
        </a:gradFill>
        <a:gradFill rotWithShape="1">
          <a:gsLst>
            <a:gs pos="0%">
              <a:schemeClr val="phClr">
                <a:shade val="51%"/>
                <a:satMod val="130%"/>
              </a:schemeClr>
            </a:gs>
            <a:gs pos="80%">
              <a:schemeClr val="phClr">
                <a:shade val="93%"/>
                <a:satMod val="130%"/>
              </a:schemeClr>
            </a:gs>
            <a:gs pos="100%">
              <a:schemeClr val="phClr">
                <a:shade val="94%"/>
                <a:satMod val="135%"/>
              </a:schemeClr>
            </a:gs>
          </a:gsLst>
          <a:lin ang="16200000" scaled="0"/>
        </a:gradFill>
      </a:fillStyleLst>
      <a:lnStyleLst>
        <a:ln w="9525" cap="flat" cmpd="sng" algn="ctr">
          <a:solidFill>
            <a:schemeClr val="phClr">
              <a:shade val="95%"/>
              <a:satMod val="105%"/>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
              </a:srgbClr>
            </a:outerShdw>
          </a:effectLst>
        </a:effectStyle>
        <a:effectStyle>
          <a:effectLst>
            <a:outerShdw blurRad="40000" dist="23000" dir="5400000" rotWithShape="0">
              <a:srgbClr val="000000">
                <a:alpha val="35%"/>
              </a:srgbClr>
            </a:outerShdw>
          </a:effectLst>
        </a:effectStyle>
        <a:effectStyle>
          <a:effectLst>
            <a:outerShdw blurRad="40000" dist="23000" dir="5400000" rotWithShape="0">
              <a:srgbClr val="000000">
                <a:alpha val="35%"/>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
                <a:satMod val="350%"/>
              </a:schemeClr>
            </a:gs>
            <a:gs pos="40%">
              <a:schemeClr val="phClr">
                <a:tint val="45%"/>
                <a:shade val="99%"/>
                <a:satMod val="350%"/>
              </a:schemeClr>
            </a:gs>
            <a:gs pos="100%">
              <a:schemeClr val="phClr">
                <a:shade val="20%"/>
                <a:satMod val="255%"/>
              </a:schemeClr>
            </a:gs>
          </a:gsLst>
          <a:path path="circle">
            <a:fillToRect l="50%" t="-80%" r="50%" b="180%"/>
          </a:path>
        </a:gradFill>
        <a:gradFill rotWithShape="1">
          <a:gsLst>
            <a:gs pos="0%">
              <a:schemeClr val="phClr">
                <a:tint val="80%"/>
                <a:satMod val="300%"/>
              </a:schemeClr>
            </a:gs>
            <a:gs pos="100%">
              <a:schemeClr val="phClr">
                <a:shade val="30%"/>
                <a:satMod val="200%"/>
              </a:schemeClr>
            </a:gs>
          </a:gsLst>
          <a:path path="circle">
            <a:fillToRect l="50%" t="50%" r="50%" b="5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0AE4204-10A5-418E-A97B-5BF28F36A92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12</Pages>
  <Words>2442</Words>
  <Characters>139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01_Diversified Agriculture 010301</vt:lpstr>
    </vt:vector>
  </TitlesOfParts>
  <Company>Vermont Agency of Education</Company>
  <LinksUpToDate>false</LinksUpToDate>
  <CharactersWithSpaces>16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Diversified Agriculture 010301</dc:title>
  <dc:creator>Vermont Agency of Education</dc:creator>
  <cp:keywords>AOE document template</cp:keywords>
  <cp:lastModifiedBy>Brackin, Stephanie</cp:lastModifiedBy>
  <cp:revision>2</cp:revision>
  <cp:lastPrinted>2015-09-09T16:37:00Z</cp:lastPrinted>
  <dcterms:created xsi:type="dcterms:W3CDTF">2017-02-28T20:25:00Z</dcterms:created>
  <dcterms:modified xsi:type="dcterms:W3CDTF">2017-02-28T20:25:00Z</dcterms:modified>
</cp:coreProperties>
</file>